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3FFF9D" w14:textId="77777777" w:rsidR="00E1114D" w:rsidRPr="008A0C7F" w:rsidRDefault="00E1114D" w:rsidP="00E1114D">
      <w:pPr>
        <w:spacing w:line="240" w:lineRule="auto"/>
        <w:rPr>
          <w:rFonts w:asciiTheme="minorHAnsi" w:eastAsia="Times New Roman" w:hAnsiTheme="minorHAnsi"/>
          <w:b/>
          <w:szCs w:val="24"/>
        </w:rPr>
      </w:pPr>
    </w:p>
    <w:tbl>
      <w:tblPr>
        <w:tblW w:w="0" w:type="auto"/>
        <w:tblLook w:val="01E0" w:firstRow="1" w:lastRow="1" w:firstColumn="1" w:lastColumn="1" w:noHBand="0" w:noVBand="0"/>
      </w:tblPr>
      <w:tblGrid>
        <w:gridCol w:w="2196"/>
        <w:gridCol w:w="6830"/>
      </w:tblGrid>
      <w:tr w:rsidR="00E1114D" w:rsidRPr="008A0C7F" w14:paraId="5C177045" w14:textId="77777777" w:rsidTr="00BE38C3">
        <w:trPr>
          <w:trHeight w:val="1062"/>
        </w:trPr>
        <w:tc>
          <w:tcPr>
            <w:tcW w:w="2196" w:type="dxa"/>
          </w:tcPr>
          <w:p w14:paraId="6D3E1E9F" w14:textId="77777777" w:rsidR="00E1114D" w:rsidRPr="008A0C7F" w:rsidRDefault="00E1114D" w:rsidP="00000E9D">
            <w:pPr>
              <w:spacing w:line="240" w:lineRule="auto"/>
              <w:rPr>
                <w:rFonts w:asciiTheme="minorHAnsi" w:eastAsia="Times New Roman" w:hAnsiTheme="minorHAnsi" w:cs="Tahoma"/>
                <w:b/>
                <w:szCs w:val="24"/>
              </w:rPr>
            </w:pPr>
            <w:r w:rsidRPr="008A0C7F">
              <w:rPr>
                <w:rFonts w:asciiTheme="minorHAnsi" w:eastAsia="Times New Roman" w:hAnsiTheme="minorHAnsi"/>
                <w:b/>
                <w:noProof/>
                <w:szCs w:val="24"/>
                <w:lang w:eastAsia="en-GB"/>
              </w:rPr>
              <w:drawing>
                <wp:inline distT="0" distB="0" distL="0" distR="0" wp14:anchorId="6713B466" wp14:editId="79FCA89C">
                  <wp:extent cx="1238250" cy="1066800"/>
                  <wp:effectExtent l="1905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srcRect/>
                          <a:stretch>
                            <a:fillRect/>
                          </a:stretch>
                        </pic:blipFill>
                        <pic:spPr bwMode="auto">
                          <a:xfrm>
                            <a:off x="0" y="0"/>
                            <a:ext cx="1238250" cy="1066800"/>
                          </a:xfrm>
                          <a:prstGeom prst="rect">
                            <a:avLst/>
                          </a:prstGeom>
                          <a:noFill/>
                          <a:ln w="9525">
                            <a:noFill/>
                            <a:miter lim="800000"/>
                            <a:headEnd/>
                            <a:tailEnd/>
                          </a:ln>
                        </pic:spPr>
                      </pic:pic>
                    </a:graphicData>
                  </a:graphic>
                </wp:inline>
              </w:drawing>
            </w:r>
          </w:p>
        </w:tc>
        <w:tc>
          <w:tcPr>
            <w:tcW w:w="7046" w:type="dxa"/>
          </w:tcPr>
          <w:p w14:paraId="0329ABE2" w14:textId="77777777" w:rsidR="00E1114D" w:rsidRPr="008A0C7F" w:rsidRDefault="00E1114D" w:rsidP="00000E9D">
            <w:pPr>
              <w:spacing w:line="240" w:lineRule="auto"/>
              <w:jc w:val="right"/>
              <w:rPr>
                <w:rFonts w:asciiTheme="minorHAnsi" w:eastAsia="Times New Roman" w:hAnsiTheme="minorHAnsi" w:cs="Tahoma"/>
                <w:sz w:val="24"/>
                <w:szCs w:val="24"/>
              </w:rPr>
            </w:pPr>
            <w:r w:rsidRPr="008A0C7F">
              <w:rPr>
                <w:rFonts w:asciiTheme="minorHAnsi" w:eastAsia="Times New Roman" w:hAnsiTheme="minorHAnsi" w:cs="Tahoma"/>
                <w:color w:val="69AE23"/>
                <w:sz w:val="24"/>
                <w:szCs w:val="24"/>
              </w:rPr>
              <w:t>The European Surveillance System (TESSy)</w:t>
            </w:r>
          </w:p>
          <w:p w14:paraId="70B3A2CA" w14:textId="77777777" w:rsidR="00E1114D" w:rsidRPr="008A0C7F" w:rsidRDefault="00E1114D" w:rsidP="00000E9D">
            <w:pPr>
              <w:spacing w:line="240" w:lineRule="auto"/>
              <w:rPr>
                <w:rFonts w:asciiTheme="minorHAnsi" w:eastAsia="Times New Roman" w:hAnsiTheme="minorHAnsi" w:cs="Tahoma"/>
                <w:b/>
                <w:szCs w:val="24"/>
              </w:rPr>
            </w:pPr>
          </w:p>
          <w:p w14:paraId="3679073D" w14:textId="77777777" w:rsidR="00E1114D" w:rsidRPr="008A0C7F" w:rsidRDefault="00E1114D" w:rsidP="00000E9D">
            <w:pPr>
              <w:spacing w:line="240" w:lineRule="auto"/>
              <w:rPr>
                <w:rFonts w:asciiTheme="minorHAnsi" w:eastAsia="Times New Roman" w:hAnsiTheme="minorHAnsi" w:cs="Tahoma"/>
                <w:b/>
                <w:szCs w:val="24"/>
              </w:rPr>
            </w:pPr>
          </w:p>
        </w:tc>
      </w:tr>
    </w:tbl>
    <w:p w14:paraId="14AF9DF5" w14:textId="36DDFA8F" w:rsidR="00E1114D" w:rsidRPr="008A0C7F" w:rsidRDefault="00E1114D" w:rsidP="00BE38C3">
      <w:pPr>
        <w:pStyle w:val="Heading1"/>
      </w:pPr>
      <w:r w:rsidRPr="008A0C7F">
        <w:t>R</w:t>
      </w:r>
      <w:r w:rsidR="00BE38C3" w:rsidRPr="008A0C7F">
        <w:t>equest f</w:t>
      </w:r>
      <w:r w:rsidRPr="008A0C7F">
        <w:t xml:space="preserve">or TESSY </w:t>
      </w:r>
      <w:r w:rsidR="00BE38C3" w:rsidRPr="008A0C7F">
        <w:t>data for research</w:t>
      </w:r>
      <w:r w:rsidRPr="008A0C7F">
        <w:t xml:space="preserve"> purposes</w:t>
      </w:r>
    </w:p>
    <w:p w14:paraId="5C5487EE" w14:textId="77777777" w:rsidR="00E1114D" w:rsidRPr="008A0C7F" w:rsidRDefault="00E1114D" w:rsidP="00E1114D">
      <w:pPr>
        <w:spacing w:after="120" w:line="240" w:lineRule="auto"/>
        <w:rPr>
          <w:rFonts w:asciiTheme="minorHAnsi" w:eastAsia="Times New Roman" w:hAnsiTheme="minorHAnsi" w:cs="Tahoma"/>
          <w:sz w:val="22"/>
          <w:szCs w:val="22"/>
        </w:rPr>
      </w:pPr>
      <w:r w:rsidRPr="008A0C7F">
        <w:rPr>
          <w:rFonts w:asciiTheme="minorHAnsi" w:eastAsia="Times New Roman" w:hAnsiTheme="minorHAnsi" w:cs="Tahoma"/>
          <w:sz w:val="22"/>
          <w:szCs w:val="22"/>
        </w:rPr>
        <w:t>In accordance with Regulation (EC) 851/2004</w:t>
      </w:r>
      <w:r w:rsidRPr="008A0C7F">
        <w:rPr>
          <w:rStyle w:val="FootnoteReference"/>
          <w:rFonts w:asciiTheme="minorHAnsi" w:eastAsia="Times New Roman" w:hAnsiTheme="minorHAnsi" w:cs="Tahoma"/>
          <w:sz w:val="22"/>
          <w:szCs w:val="22"/>
        </w:rPr>
        <w:footnoteReference w:id="1"/>
      </w:r>
      <w:r w:rsidRPr="008A0C7F">
        <w:rPr>
          <w:rFonts w:asciiTheme="minorHAnsi" w:eastAsia="Times New Roman" w:hAnsiTheme="minorHAnsi" w:cs="Tahoma"/>
          <w:sz w:val="22"/>
          <w:szCs w:val="22"/>
        </w:rPr>
        <w:t xml:space="preserve"> (ECDC founding regulation) the EU Member States must provide ECDC in a timely manner with the available scientific and technical data relevant to its mission. The European Surveillance System (TESSy) managed and maintained by ECDC has the mandate to collect, analyse and disseminate surveillance data on infectious diseases in Europe.</w:t>
      </w:r>
    </w:p>
    <w:p w14:paraId="31EF8AE1" w14:textId="447B9899" w:rsidR="00E1114D" w:rsidRDefault="00E1114D" w:rsidP="00E1114D">
      <w:pPr>
        <w:spacing w:after="120" w:line="240" w:lineRule="auto"/>
        <w:rPr>
          <w:rFonts w:asciiTheme="minorHAnsi" w:eastAsia="Times New Roman" w:hAnsiTheme="minorHAnsi" w:cs="Tahoma"/>
          <w:sz w:val="22"/>
          <w:szCs w:val="22"/>
        </w:rPr>
      </w:pPr>
      <w:r w:rsidRPr="008A0C7F">
        <w:rPr>
          <w:rFonts w:asciiTheme="minorHAnsi" w:eastAsia="Times New Roman" w:hAnsiTheme="minorHAnsi" w:cs="Tahoma"/>
          <w:sz w:val="22"/>
          <w:szCs w:val="22"/>
        </w:rPr>
        <w:t xml:space="preserve">In accordance with the </w:t>
      </w:r>
      <w:r w:rsidR="006F06E6">
        <w:rPr>
          <w:rFonts w:asciiTheme="minorHAnsi" w:eastAsia="Times New Roman" w:hAnsiTheme="minorHAnsi" w:cs="Tahoma"/>
          <w:sz w:val="22"/>
          <w:szCs w:val="22"/>
        </w:rPr>
        <w:t>“</w:t>
      </w:r>
      <w:r w:rsidR="00160441" w:rsidRPr="00C6403D">
        <w:rPr>
          <w:rFonts w:asciiTheme="minorHAnsi" w:eastAsia="Times New Roman" w:hAnsiTheme="minorHAnsi" w:cs="Tahoma"/>
          <w:sz w:val="22"/>
          <w:szCs w:val="22"/>
        </w:rPr>
        <w:t>Policy on data submission, access, and use of data within TESSy</w:t>
      </w:r>
      <w:r w:rsidR="006F06E6">
        <w:rPr>
          <w:rFonts w:asciiTheme="minorHAnsi" w:eastAsia="Times New Roman" w:hAnsiTheme="minorHAnsi" w:cs="Tahoma"/>
          <w:sz w:val="22"/>
          <w:szCs w:val="22"/>
        </w:rPr>
        <w:t>”</w:t>
      </w:r>
      <w:r w:rsidRPr="008A0C7F">
        <w:rPr>
          <w:rStyle w:val="FootnoteReference"/>
          <w:rFonts w:asciiTheme="minorHAnsi" w:eastAsia="Times New Roman" w:hAnsiTheme="minorHAnsi" w:cs="Tahoma"/>
          <w:sz w:val="22"/>
          <w:szCs w:val="22"/>
        </w:rPr>
        <w:footnoteReference w:id="2"/>
      </w:r>
      <w:r w:rsidRPr="008A0C7F">
        <w:rPr>
          <w:rFonts w:asciiTheme="minorHAnsi" w:eastAsia="Times New Roman" w:hAnsiTheme="minorHAnsi" w:cs="Tahoma"/>
          <w:sz w:val="22"/>
          <w:szCs w:val="22"/>
        </w:rPr>
        <w:t xml:space="preserve"> and in order to process a request for an extraction of case-based/aggregated data from TESSy for research purposes/tasks in the public interest, the following information shall be provided.</w:t>
      </w:r>
    </w:p>
    <w:p w14:paraId="61A818BD" w14:textId="654AAB24" w:rsidR="00373641" w:rsidRPr="008A0C7F" w:rsidRDefault="009E101C" w:rsidP="00373641">
      <w:pPr>
        <w:spacing w:before="120" w:after="120" w:line="240" w:lineRule="auto"/>
        <w:rPr>
          <w:rFonts w:asciiTheme="minorHAnsi" w:eastAsia="Times New Roman" w:hAnsiTheme="minorHAnsi" w:cs="Tahoma"/>
          <w:sz w:val="22"/>
          <w:szCs w:val="22"/>
        </w:rPr>
      </w:pPr>
      <w:r>
        <w:rPr>
          <w:rFonts w:asciiTheme="minorHAnsi" w:eastAsia="Times New Roman" w:hAnsiTheme="minorHAnsi" w:cs="Tahoma"/>
          <w:sz w:val="22"/>
          <w:szCs w:val="22"/>
        </w:rPr>
        <w:t xml:space="preserve">Please read </w:t>
      </w:r>
      <w:r w:rsidR="00104FDA">
        <w:rPr>
          <w:rFonts w:asciiTheme="minorHAnsi" w:eastAsia="Times New Roman" w:hAnsiTheme="minorHAnsi" w:cs="Tahoma"/>
          <w:sz w:val="22"/>
          <w:szCs w:val="22"/>
        </w:rPr>
        <w:t>the</w:t>
      </w:r>
      <w:r w:rsidR="00104FDA" w:rsidRPr="00EF4003">
        <w:rPr>
          <w:rFonts w:asciiTheme="minorHAnsi" w:eastAsia="Times New Roman" w:hAnsiTheme="minorHAnsi" w:cs="Tahoma"/>
          <w:color w:val="69AF23"/>
          <w:sz w:val="22"/>
          <w:szCs w:val="22"/>
        </w:rPr>
        <w:t xml:space="preserve"> </w:t>
      </w:r>
      <w:hyperlink w:anchor="Note_To_App" w:history="1">
        <w:r w:rsidR="00C72D03" w:rsidRPr="00C72D03">
          <w:rPr>
            <w:rStyle w:val="Hyperlink"/>
            <w:rFonts w:asciiTheme="minorHAnsi" w:eastAsia="Times New Roman" w:hAnsiTheme="minorHAnsi" w:cs="Tahoma"/>
            <w:b/>
            <w:color w:val="69AF23"/>
            <w:sz w:val="24"/>
            <w:szCs w:val="24"/>
            <w:u w:val="none"/>
          </w:rPr>
          <w:t>Note to Applicants</w:t>
        </w:r>
      </w:hyperlink>
      <w:r w:rsidR="003E01BA">
        <w:fldChar w:fldCharType="begin"/>
      </w:r>
      <w:r w:rsidR="003E01BA">
        <w:instrText xml:space="preserve"> </w:instrText>
      </w:r>
      <w:hyperlink w:history="1"/>
      <w:r w:rsidR="003E01BA">
        <w:instrText xml:space="preserve">\l "_Note_to_Applicants" </w:instrText>
      </w:r>
      <w:r w:rsidR="003E01BA">
        <w:fldChar w:fldCharType="separate"/>
      </w:r>
      <w:r w:rsidR="00104FDA" w:rsidRPr="00EF4003">
        <w:rPr>
          <w:rStyle w:val="Hyperlink"/>
          <w:rFonts w:asciiTheme="minorHAnsi" w:eastAsia="Times New Roman" w:hAnsiTheme="minorHAnsi" w:cs="Tahoma"/>
          <w:b/>
          <w:color w:val="69AF23"/>
          <w:sz w:val="24"/>
          <w:szCs w:val="24"/>
          <w:u w:val="none"/>
        </w:rPr>
        <w:t>Note to the Applicants</w:t>
      </w:r>
      <w:r w:rsidR="003E01BA">
        <w:rPr>
          <w:rStyle w:val="Hyperlink"/>
          <w:rFonts w:asciiTheme="minorHAnsi" w:eastAsia="Times New Roman" w:hAnsiTheme="minorHAnsi" w:cs="Tahoma"/>
          <w:b/>
          <w:color w:val="69AF23"/>
          <w:sz w:val="24"/>
          <w:szCs w:val="24"/>
          <w:u w:val="none"/>
        </w:rPr>
        <w:fldChar w:fldCharType="end"/>
      </w:r>
      <w:r w:rsidR="00104FDA" w:rsidRPr="00EF4003">
        <w:rPr>
          <w:rFonts w:asciiTheme="minorHAnsi" w:eastAsia="Times New Roman" w:hAnsiTheme="minorHAnsi" w:cs="Tahoma"/>
          <w:color w:val="92D050"/>
          <w:sz w:val="22"/>
          <w:szCs w:val="22"/>
        </w:rPr>
        <w:t xml:space="preserve"> </w:t>
      </w:r>
      <w:r w:rsidR="00E1114D" w:rsidRPr="008A0C7F">
        <w:rPr>
          <w:rFonts w:asciiTheme="minorHAnsi" w:eastAsia="Times New Roman" w:hAnsiTheme="minorHAnsi" w:cs="Tahoma"/>
          <w:sz w:val="22"/>
          <w:szCs w:val="22"/>
        </w:rPr>
        <w:t>at the end of this document carefully before completing the form.</w:t>
      </w:r>
    </w:p>
    <w:tbl>
      <w:tblPr>
        <w:tblStyle w:val="TableGrid"/>
        <w:tblW w:w="0" w:type="auto"/>
        <w:tblLook w:val="04A0" w:firstRow="1" w:lastRow="0" w:firstColumn="1" w:lastColumn="0" w:noHBand="0" w:noVBand="1"/>
      </w:tblPr>
      <w:tblGrid>
        <w:gridCol w:w="2122"/>
        <w:gridCol w:w="6894"/>
      </w:tblGrid>
      <w:tr w:rsidR="00DF15CF" w:rsidRPr="008A0C7F" w14:paraId="3A225519" w14:textId="77777777" w:rsidTr="00DF15CF">
        <w:trPr>
          <w:cantSplit/>
        </w:trPr>
        <w:tc>
          <w:tcPr>
            <w:tcW w:w="9016" w:type="dxa"/>
            <w:gridSpan w:val="2"/>
            <w:shd w:val="clear" w:color="auto" w:fill="69AE23"/>
          </w:tcPr>
          <w:p w14:paraId="4F48E266" w14:textId="1A8E1775" w:rsidR="00DF15CF" w:rsidRPr="008A0C7F" w:rsidRDefault="00DF15CF" w:rsidP="00DF15CF">
            <w:pPr>
              <w:widowControl w:val="0"/>
              <w:adjustRightInd w:val="0"/>
              <w:spacing w:before="60" w:after="60" w:line="240" w:lineRule="auto"/>
              <w:textAlignment w:val="baseline"/>
              <w:rPr>
                <w:rFonts w:asciiTheme="minorHAnsi" w:eastAsia="Times New Roman" w:hAnsiTheme="minorHAnsi" w:cs="Tahoma"/>
                <w:b/>
                <w:color w:val="69AE23"/>
                <w:sz w:val="24"/>
                <w:szCs w:val="24"/>
              </w:rPr>
            </w:pPr>
            <w:r w:rsidRPr="008A0C7F">
              <w:rPr>
                <w:rFonts w:asciiTheme="minorHAnsi" w:eastAsia="Times New Roman" w:hAnsiTheme="minorHAnsi" w:cs="Tahoma"/>
                <w:b/>
                <w:color w:val="FFFFFF" w:themeColor="background1"/>
                <w:sz w:val="24"/>
                <w:szCs w:val="24"/>
              </w:rPr>
              <w:t>Applicant details</w:t>
            </w:r>
          </w:p>
        </w:tc>
      </w:tr>
      <w:tr w:rsidR="00DF15CF" w:rsidRPr="008A0C7F" w14:paraId="4E738591" w14:textId="77777777" w:rsidTr="00DF15CF">
        <w:trPr>
          <w:cantSplit/>
        </w:trPr>
        <w:tc>
          <w:tcPr>
            <w:tcW w:w="2122" w:type="dxa"/>
          </w:tcPr>
          <w:p w14:paraId="52276517" w14:textId="3900FF64" w:rsidR="00DF15CF" w:rsidRPr="008A0C7F" w:rsidRDefault="00DF15CF" w:rsidP="00DF15CF">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Organisation</w:t>
            </w:r>
          </w:p>
        </w:tc>
        <w:sdt>
          <w:sdtPr>
            <w:rPr>
              <w:rFonts w:asciiTheme="minorHAnsi" w:eastAsia="Times New Roman" w:hAnsiTheme="minorHAnsi" w:cs="Tahoma"/>
            </w:rPr>
            <w:id w:val="695279095"/>
            <w:placeholder>
              <w:docPart w:val="0F5FFE31EEDF41038D7CD81CC09A9AF5"/>
            </w:placeholder>
            <w:showingPlcHdr/>
          </w:sdtPr>
          <w:sdtEndPr/>
          <w:sdtContent>
            <w:bookmarkStart w:id="0" w:name="_GoBack" w:displacedByCustomXml="prev"/>
            <w:tc>
              <w:tcPr>
                <w:tcW w:w="6894" w:type="dxa"/>
              </w:tcPr>
              <w:p w14:paraId="4C5E085C" w14:textId="390142D2" w:rsidR="00DF15CF" w:rsidRPr="008A0C7F" w:rsidRDefault="00B6529C" w:rsidP="00B6529C">
                <w:pPr>
                  <w:spacing w:before="60" w:after="60" w:line="240" w:lineRule="auto"/>
                  <w:jc w:val="left"/>
                  <w:rPr>
                    <w:rFonts w:asciiTheme="minorHAnsi" w:eastAsia="Times New Roman" w:hAnsiTheme="minorHAnsi" w:cs="Tahoma"/>
                  </w:rPr>
                </w:pPr>
                <w:r w:rsidRPr="00F435DC">
                  <w:rPr>
                    <w:rStyle w:val="PlaceholderText"/>
                  </w:rPr>
                  <w:t>Cl</w:t>
                </w:r>
                <w:r w:rsidRPr="00614217">
                  <w:rPr>
                    <w:rStyle w:val="PlaceholderText"/>
                  </w:rPr>
                  <w:t>ick here to enter text.</w:t>
                </w:r>
              </w:p>
            </w:tc>
            <w:bookmarkEnd w:id="0" w:displacedByCustomXml="next"/>
          </w:sdtContent>
        </w:sdt>
      </w:tr>
      <w:tr w:rsidR="00DF15CF" w:rsidRPr="008A0C7F" w14:paraId="14CC7C80" w14:textId="77777777" w:rsidTr="00DF15CF">
        <w:trPr>
          <w:cantSplit/>
        </w:trPr>
        <w:tc>
          <w:tcPr>
            <w:tcW w:w="2122" w:type="dxa"/>
          </w:tcPr>
          <w:p w14:paraId="40D7E4D7" w14:textId="4CE1CE03" w:rsidR="00DF15CF" w:rsidRPr="008A0C7F" w:rsidRDefault="00DF15CF" w:rsidP="00DF15CF">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Address</w:t>
            </w:r>
          </w:p>
        </w:tc>
        <w:sdt>
          <w:sdtPr>
            <w:rPr>
              <w:rFonts w:asciiTheme="minorHAnsi" w:eastAsia="Times New Roman" w:hAnsiTheme="minorHAnsi" w:cs="Tahoma"/>
            </w:rPr>
            <w:id w:val="319006543"/>
            <w:placeholder>
              <w:docPart w:val="FEE7D5A7C3BD41EB9B629934428587C4"/>
            </w:placeholder>
            <w:showingPlcHdr/>
          </w:sdtPr>
          <w:sdtEndPr/>
          <w:sdtContent>
            <w:tc>
              <w:tcPr>
                <w:tcW w:w="6894" w:type="dxa"/>
              </w:tcPr>
              <w:p w14:paraId="3572EBCA" w14:textId="154E82E6" w:rsidR="00DF15CF" w:rsidRPr="008A0C7F" w:rsidRDefault="00992753" w:rsidP="00992753">
                <w:pPr>
                  <w:spacing w:before="60" w:after="60" w:line="240" w:lineRule="auto"/>
                  <w:jc w:val="left"/>
                  <w:rPr>
                    <w:rFonts w:asciiTheme="minorHAnsi" w:eastAsia="Times New Roman" w:hAnsiTheme="minorHAnsi" w:cs="Tahoma"/>
                  </w:rPr>
                </w:pPr>
                <w:r w:rsidRPr="00614217">
                  <w:rPr>
                    <w:rStyle w:val="PlaceholderText"/>
                  </w:rPr>
                  <w:t>Click here to enter text.</w:t>
                </w:r>
              </w:p>
            </w:tc>
          </w:sdtContent>
        </w:sdt>
      </w:tr>
      <w:tr w:rsidR="00DF15CF" w:rsidRPr="008A0C7F" w14:paraId="69E8060C" w14:textId="77777777" w:rsidTr="00DF15CF">
        <w:trPr>
          <w:cantSplit/>
        </w:trPr>
        <w:tc>
          <w:tcPr>
            <w:tcW w:w="2122" w:type="dxa"/>
          </w:tcPr>
          <w:p w14:paraId="03D1055B" w14:textId="6A2566F4" w:rsidR="00DF15CF" w:rsidRPr="008A0C7F" w:rsidRDefault="00DF15CF" w:rsidP="00DF15CF">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Country</w:t>
            </w:r>
          </w:p>
        </w:tc>
        <w:sdt>
          <w:sdtPr>
            <w:rPr>
              <w:rFonts w:asciiTheme="minorHAnsi" w:eastAsia="Times New Roman" w:hAnsiTheme="minorHAnsi" w:cs="Tahoma"/>
            </w:rPr>
            <w:id w:val="2095666369"/>
            <w:placeholder>
              <w:docPart w:val="A3CB57A3777742E580D59EE8834D505A"/>
            </w:placeholder>
            <w:showingPlcHdr/>
          </w:sdtPr>
          <w:sdtEndPr/>
          <w:sdtContent>
            <w:tc>
              <w:tcPr>
                <w:tcW w:w="6894" w:type="dxa"/>
              </w:tcPr>
              <w:p w14:paraId="04C73925" w14:textId="645B83CA" w:rsidR="00DF15CF" w:rsidRPr="008A0C7F" w:rsidRDefault="00F435DC" w:rsidP="00DF15CF">
                <w:pPr>
                  <w:spacing w:before="60" w:after="60" w:line="240" w:lineRule="auto"/>
                  <w:jc w:val="left"/>
                  <w:rPr>
                    <w:rFonts w:asciiTheme="minorHAnsi" w:eastAsia="Times New Roman" w:hAnsiTheme="minorHAnsi" w:cs="Tahoma"/>
                  </w:rPr>
                </w:pPr>
                <w:r w:rsidRPr="00614217">
                  <w:rPr>
                    <w:rStyle w:val="PlaceholderText"/>
                  </w:rPr>
                  <w:t>Click here to enter text.</w:t>
                </w:r>
              </w:p>
            </w:tc>
          </w:sdtContent>
        </w:sdt>
      </w:tr>
      <w:tr w:rsidR="00DF15CF" w:rsidRPr="008A0C7F" w14:paraId="4B196842" w14:textId="77777777" w:rsidTr="00DF15CF">
        <w:trPr>
          <w:cantSplit/>
        </w:trPr>
        <w:tc>
          <w:tcPr>
            <w:tcW w:w="2122" w:type="dxa"/>
          </w:tcPr>
          <w:p w14:paraId="053CF0C0" w14:textId="5C798FC4" w:rsidR="00DF15CF" w:rsidRPr="008A0C7F" w:rsidRDefault="00DF15CF" w:rsidP="00DF15CF">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Contact person (i.e. the recipient of the data)</w:t>
            </w:r>
          </w:p>
        </w:tc>
        <w:sdt>
          <w:sdtPr>
            <w:rPr>
              <w:rFonts w:asciiTheme="minorHAnsi" w:eastAsia="Times New Roman" w:hAnsiTheme="minorHAnsi" w:cs="Tahoma"/>
            </w:rPr>
            <w:id w:val="783459417"/>
            <w:placeholder>
              <w:docPart w:val="E08EA693F4634D459AE1BD636D687FB7"/>
            </w:placeholder>
            <w:showingPlcHdr/>
          </w:sdtPr>
          <w:sdtEndPr/>
          <w:sdtContent>
            <w:tc>
              <w:tcPr>
                <w:tcW w:w="6894" w:type="dxa"/>
              </w:tcPr>
              <w:p w14:paraId="0DECA8EE" w14:textId="21F706BF" w:rsidR="00DF15CF" w:rsidRPr="008A0C7F" w:rsidRDefault="00F435DC" w:rsidP="00DF15CF">
                <w:pPr>
                  <w:spacing w:before="60" w:after="60" w:line="240" w:lineRule="auto"/>
                  <w:jc w:val="left"/>
                  <w:rPr>
                    <w:rFonts w:asciiTheme="minorHAnsi" w:eastAsia="Times New Roman" w:hAnsiTheme="minorHAnsi" w:cs="Tahoma"/>
                  </w:rPr>
                </w:pPr>
                <w:r w:rsidRPr="00614217">
                  <w:rPr>
                    <w:rStyle w:val="PlaceholderText"/>
                  </w:rPr>
                  <w:t>Click here to enter text.</w:t>
                </w:r>
              </w:p>
            </w:tc>
          </w:sdtContent>
        </w:sdt>
      </w:tr>
      <w:tr w:rsidR="00DF15CF" w:rsidRPr="008A0C7F" w14:paraId="505D6F93" w14:textId="77777777" w:rsidTr="00DF15CF">
        <w:trPr>
          <w:cantSplit/>
        </w:trPr>
        <w:tc>
          <w:tcPr>
            <w:tcW w:w="2122" w:type="dxa"/>
          </w:tcPr>
          <w:p w14:paraId="28C195DA" w14:textId="025ED8E9" w:rsidR="00DF15CF" w:rsidRPr="008A0C7F" w:rsidRDefault="00DF15CF" w:rsidP="00DF15CF">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Contact details (telephone, email)</w:t>
            </w:r>
          </w:p>
        </w:tc>
        <w:sdt>
          <w:sdtPr>
            <w:rPr>
              <w:rFonts w:asciiTheme="minorHAnsi" w:eastAsia="Times New Roman" w:hAnsiTheme="minorHAnsi" w:cs="Tahoma"/>
            </w:rPr>
            <w:id w:val="-1697071761"/>
            <w:placeholder>
              <w:docPart w:val="43AC09E148DB451490DADF9155C6F5EE"/>
            </w:placeholder>
            <w:showingPlcHdr/>
          </w:sdtPr>
          <w:sdtEndPr/>
          <w:sdtContent>
            <w:tc>
              <w:tcPr>
                <w:tcW w:w="6894" w:type="dxa"/>
              </w:tcPr>
              <w:p w14:paraId="259E98EC" w14:textId="4F544738" w:rsidR="00DF15CF" w:rsidRPr="008A0C7F" w:rsidRDefault="00F435DC" w:rsidP="00DF15CF">
                <w:pPr>
                  <w:spacing w:before="60" w:after="60" w:line="240" w:lineRule="auto"/>
                  <w:jc w:val="left"/>
                  <w:rPr>
                    <w:rFonts w:asciiTheme="minorHAnsi" w:eastAsia="Times New Roman" w:hAnsiTheme="minorHAnsi" w:cs="Tahoma"/>
                  </w:rPr>
                </w:pPr>
                <w:r w:rsidRPr="00614217">
                  <w:rPr>
                    <w:rStyle w:val="PlaceholderText"/>
                  </w:rPr>
                  <w:t>Click here to enter text.</w:t>
                </w:r>
              </w:p>
            </w:tc>
          </w:sdtContent>
        </w:sdt>
      </w:tr>
    </w:tbl>
    <w:tbl>
      <w:tblPr>
        <w:tblStyle w:val="TableGrid"/>
        <w:tblpPr w:leftFromText="180" w:rightFromText="180" w:vertAnchor="text" w:horzAnchor="margin" w:tblpY="1095"/>
        <w:tblW w:w="0" w:type="auto"/>
        <w:tblLook w:val="04A0" w:firstRow="1" w:lastRow="0" w:firstColumn="1" w:lastColumn="0" w:noHBand="0" w:noVBand="1"/>
      </w:tblPr>
      <w:tblGrid>
        <w:gridCol w:w="9016"/>
      </w:tblGrid>
      <w:tr w:rsidR="003C5610" w:rsidRPr="008A0C7F" w14:paraId="6EADDDF3" w14:textId="77777777" w:rsidTr="003C5610">
        <w:trPr>
          <w:cantSplit/>
        </w:trPr>
        <w:tc>
          <w:tcPr>
            <w:tcW w:w="9016" w:type="dxa"/>
            <w:shd w:val="clear" w:color="auto" w:fill="69AE23"/>
          </w:tcPr>
          <w:p w14:paraId="0FC40985" w14:textId="77777777" w:rsidR="003C5610" w:rsidRPr="008A0C7F" w:rsidRDefault="003C5610" w:rsidP="003C5610">
            <w:pPr>
              <w:widowControl w:val="0"/>
              <w:adjustRightInd w:val="0"/>
              <w:spacing w:before="60" w:after="60" w:line="240" w:lineRule="auto"/>
              <w:textAlignment w:val="baseline"/>
              <w:rPr>
                <w:rFonts w:asciiTheme="minorHAnsi" w:eastAsia="Times New Roman" w:hAnsiTheme="minorHAnsi" w:cs="Tahoma"/>
                <w:b/>
                <w:color w:val="69AE23"/>
                <w:sz w:val="24"/>
                <w:szCs w:val="24"/>
              </w:rPr>
            </w:pPr>
            <w:r w:rsidRPr="008A0C7F">
              <w:rPr>
                <w:rFonts w:asciiTheme="minorHAnsi" w:eastAsia="Times New Roman" w:hAnsiTheme="minorHAnsi" w:cs="Tahoma"/>
                <w:b/>
                <w:color w:val="FFFFFF" w:themeColor="background1"/>
                <w:sz w:val="24"/>
                <w:szCs w:val="24"/>
              </w:rPr>
              <w:t>Researchers</w:t>
            </w:r>
          </w:p>
        </w:tc>
      </w:tr>
      <w:tr w:rsidR="003C5610" w:rsidRPr="008A0C7F" w14:paraId="73C2D229" w14:textId="77777777" w:rsidTr="003C5610">
        <w:trPr>
          <w:cantSplit/>
        </w:trPr>
        <w:tc>
          <w:tcPr>
            <w:tcW w:w="9016" w:type="dxa"/>
          </w:tcPr>
          <w:p w14:paraId="1F289AAE" w14:textId="77777777" w:rsidR="003C5610" w:rsidRPr="008A0C7F" w:rsidRDefault="003C5610" w:rsidP="003C5610">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Please attach a recent CV of the applicant</w:t>
            </w:r>
          </w:p>
        </w:tc>
      </w:tr>
      <w:tr w:rsidR="003C5610" w:rsidRPr="008A0C7F" w14:paraId="2CE6220A" w14:textId="77777777" w:rsidTr="003C5610">
        <w:trPr>
          <w:cantSplit/>
        </w:trPr>
        <w:tc>
          <w:tcPr>
            <w:tcW w:w="9016" w:type="dxa"/>
            <w:tcBorders>
              <w:bottom w:val="single" w:sz="2" w:space="0" w:color="BFBFBF" w:themeColor="background1" w:themeShade="BF"/>
            </w:tcBorders>
          </w:tcPr>
          <w:p w14:paraId="14055DA4" w14:textId="77777777" w:rsidR="003C5610" w:rsidRPr="008A0C7F" w:rsidRDefault="003C5610" w:rsidP="003C5610">
            <w:pPr>
              <w:keepNext/>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Please enter the names of all individual researchers that will work on the project:</w:t>
            </w:r>
          </w:p>
        </w:tc>
      </w:tr>
      <w:tr w:rsidR="003C5610" w:rsidRPr="008A0C7F" w14:paraId="12C6C3A1" w14:textId="77777777" w:rsidTr="003C5610">
        <w:trPr>
          <w:trHeight w:val="851"/>
        </w:trPr>
        <w:sdt>
          <w:sdtPr>
            <w:rPr>
              <w:rFonts w:asciiTheme="minorHAnsi" w:eastAsia="Times New Roman" w:hAnsiTheme="minorHAnsi" w:cs="Tahoma"/>
            </w:rPr>
            <w:id w:val="1624267421"/>
            <w:placeholder>
              <w:docPart w:val="EBF9DC56485E41BF8203A7E8D7A5D424"/>
            </w:placeholder>
            <w:showingPlcHdr/>
          </w:sdtPr>
          <w:sdtEndPr/>
          <w:sdtContent>
            <w:tc>
              <w:tcPr>
                <w:tcW w:w="9016" w:type="dxa"/>
                <w:tcBorders>
                  <w:top w:val="single" w:sz="2" w:space="0" w:color="BFBFBF" w:themeColor="background1" w:themeShade="BF"/>
                </w:tcBorders>
              </w:tcPr>
              <w:p w14:paraId="13B49BB9" w14:textId="77777777" w:rsidR="003C5610" w:rsidRPr="00281B39" w:rsidRDefault="003C5610" w:rsidP="003C5610">
                <w:pPr>
                  <w:spacing w:before="60" w:after="60" w:line="240" w:lineRule="auto"/>
                  <w:jc w:val="left"/>
                  <w:rPr>
                    <w:rFonts w:asciiTheme="minorHAnsi" w:eastAsia="Times New Roman" w:hAnsiTheme="minorHAnsi" w:cs="Tahoma"/>
                  </w:rPr>
                </w:pPr>
                <w:r w:rsidRPr="00614217">
                  <w:rPr>
                    <w:rStyle w:val="PlaceholderText"/>
                  </w:rPr>
                  <w:t>Click here to enter text.</w:t>
                </w:r>
              </w:p>
            </w:tc>
          </w:sdtContent>
        </w:sdt>
      </w:tr>
    </w:tbl>
    <w:p w14:paraId="68F081C8" w14:textId="77777777" w:rsidR="007C4A6C" w:rsidRDefault="007C4A6C" w:rsidP="00373641">
      <w:pPr>
        <w:spacing w:before="120" w:after="120" w:line="240" w:lineRule="auto"/>
        <w:rPr>
          <w:rFonts w:asciiTheme="minorHAnsi" w:eastAsia="Times New Roman" w:hAnsiTheme="minorHAnsi" w:cs="Tahoma"/>
          <w:sz w:val="22"/>
          <w:szCs w:val="22"/>
        </w:rPr>
      </w:pPr>
    </w:p>
    <w:p w14:paraId="0A1602F8" w14:textId="77777777" w:rsidR="003C5610" w:rsidRDefault="003C5610" w:rsidP="00373641">
      <w:pPr>
        <w:spacing w:before="120" w:after="120" w:line="240" w:lineRule="auto"/>
        <w:rPr>
          <w:rFonts w:asciiTheme="minorHAnsi" w:eastAsia="Times New Roman" w:hAnsiTheme="minorHAnsi" w:cs="Tahoma"/>
          <w:sz w:val="22"/>
          <w:szCs w:val="22"/>
        </w:rPr>
      </w:pPr>
    </w:p>
    <w:p w14:paraId="097C8E48" w14:textId="77777777" w:rsidR="003C5610" w:rsidRDefault="003C5610" w:rsidP="00373641">
      <w:pPr>
        <w:spacing w:before="120" w:after="120" w:line="240" w:lineRule="auto"/>
        <w:rPr>
          <w:rFonts w:asciiTheme="minorHAnsi" w:eastAsia="Times New Roman" w:hAnsiTheme="minorHAnsi" w:cs="Tahoma"/>
          <w:sz w:val="22"/>
          <w:szCs w:val="22"/>
        </w:rPr>
      </w:pPr>
    </w:p>
    <w:p w14:paraId="0A6B1DC0" w14:textId="77777777" w:rsidR="003C5610" w:rsidRDefault="003C5610" w:rsidP="00373641">
      <w:pPr>
        <w:spacing w:before="120" w:after="120" w:line="240" w:lineRule="auto"/>
        <w:rPr>
          <w:rFonts w:asciiTheme="minorHAnsi" w:eastAsia="Times New Roman" w:hAnsiTheme="minorHAnsi" w:cs="Tahoma"/>
          <w:sz w:val="22"/>
          <w:szCs w:val="22"/>
        </w:rPr>
      </w:pPr>
    </w:p>
    <w:p w14:paraId="4A610E10" w14:textId="77777777" w:rsidR="003C5610" w:rsidRDefault="003C5610" w:rsidP="00373641">
      <w:pPr>
        <w:spacing w:before="120" w:after="120" w:line="240" w:lineRule="auto"/>
        <w:rPr>
          <w:rFonts w:asciiTheme="minorHAnsi" w:eastAsia="Times New Roman" w:hAnsiTheme="minorHAnsi" w:cs="Tahoma"/>
          <w:sz w:val="22"/>
          <w:szCs w:val="22"/>
        </w:rPr>
      </w:pPr>
    </w:p>
    <w:p w14:paraId="08656850" w14:textId="77777777" w:rsidR="003C5610" w:rsidRDefault="003C5610" w:rsidP="00373641">
      <w:pPr>
        <w:spacing w:before="120" w:after="120" w:line="240" w:lineRule="auto"/>
        <w:rPr>
          <w:rFonts w:asciiTheme="minorHAnsi" w:eastAsia="Times New Roman" w:hAnsiTheme="minorHAnsi" w:cs="Tahoma"/>
          <w:sz w:val="22"/>
          <w:szCs w:val="22"/>
        </w:rPr>
      </w:pPr>
    </w:p>
    <w:p w14:paraId="355F7923" w14:textId="77777777" w:rsidR="003C5610" w:rsidRPr="008A0C7F" w:rsidRDefault="003C5610" w:rsidP="00373641">
      <w:pPr>
        <w:spacing w:before="120" w:after="120" w:line="240" w:lineRule="auto"/>
        <w:rPr>
          <w:rFonts w:asciiTheme="minorHAnsi" w:eastAsia="Times New Roman" w:hAnsiTheme="minorHAnsi" w:cs="Tahoma"/>
          <w:sz w:val="22"/>
          <w:szCs w:val="22"/>
        </w:rPr>
      </w:pPr>
    </w:p>
    <w:tbl>
      <w:tblPr>
        <w:tblStyle w:val="TableGrid"/>
        <w:tblW w:w="0" w:type="auto"/>
        <w:tblLook w:val="04A0" w:firstRow="1" w:lastRow="0" w:firstColumn="1" w:lastColumn="0" w:noHBand="0" w:noVBand="1"/>
      </w:tblPr>
      <w:tblGrid>
        <w:gridCol w:w="9016"/>
      </w:tblGrid>
      <w:tr w:rsidR="00DF15CF" w:rsidRPr="008A0C7F" w14:paraId="4BFEF196" w14:textId="77777777" w:rsidTr="00947188">
        <w:trPr>
          <w:cantSplit/>
        </w:trPr>
        <w:tc>
          <w:tcPr>
            <w:tcW w:w="9016" w:type="dxa"/>
            <w:tcBorders>
              <w:bottom w:val="single" w:sz="4" w:space="0" w:color="auto"/>
            </w:tcBorders>
            <w:shd w:val="clear" w:color="auto" w:fill="69AE23"/>
          </w:tcPr>
          <w:p w14:paraId="2FCC4EFC" w14:textId="25FFE4A7" w:rsidR="00DF15CF" w:rsidRPr="008A0C7F" w:rsidRDefault="00DF15CF" w:rsidP="00DF15CF">
            <w:pPr>
              <w:widowControl w:val="0"/>
              <w:adjustRightInd w:val="0"/>
              <w:spacing w:before="60" w:after="60" w:line="240" w:lineRule="auto"/>
              <w:textAlignment w:val="baseline"/>
              <w:rPr>
                <w:rFonts w:asciiTheme="minorHAnsi" w:eastAsia="Times New Roman" w:hAnsiTheme="minorHAnsi" w:cs="Tahoma"/>
                <w:b/>
                <w:color w:val="69AE23"/>
                <w:sz w:val="24"/>
                <w:szCs w:val="24"/>
              </w:rPr>
            </w:pPr>
            <w:r w:rsidRPr="008A0C7F">
              <w:rPr>
                <w:rFonts w:asciiTheme="minorHAnsi" w:eastAsia="Times New Roman" w:hAnsiTheme="minorHAnsi" w:cs="Tahoma"/>
                <w:b/>
                <w:color w:val="FFFFFF" w:themeColor="background1"/>
                <w:sz w:val="24"/>
                <w:szCs w:val="24"/>
              </w:rPr>
              <w:t>Purpose of the use of TESSy data</w:t>
            </w:r>
          </w:p>
        </w:tc>
      </w:tr>
      <w:tr w:rsidR="00947188" w:rsidRPr="008A0C7F" w14:paraId="6FBECFAA" w14:textId="77777777" w:rsidTr="00947188">
        <w:trPr>
          <w:cantSplit/>
        </w:trPr>
        <w:tc>
          <w:tcPr>
            <w:tcW w:w="9016" w:type="dxa"/>
            <w:tcBorders>
              <w:bottom w:val="single" w:sz="2" w:space="0" w:color="BFBFBF" w:themeColor="background1" w:themeShade="BF"/>
            </w:tcBorders>
          </w:tcPr>
          <w:p w14:paraId="69F4CF3A" w14:textId="32B2B813" w:rsidR="00947188" w:rsidRPr="008A0C7F" w:rsidRDefault="00947188" w:rsidP="00D05982">
            <w:pPr>
              <w:keepNext/>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Describe briefly the outline of the research for which the data is requested:</w:t>
            </w:r>
          </w:p>
        </w:tc>
      </w:tr>
      <w:tr w:rsidR="00947188" w:rsidRPr="008A0C7F" w14:paraId="4BB451C4" w14:textId="77777777" w:rsidTr="003C5610">
        <w:trPr>
          <w:trHeight w:val="692"/>
        </w:trPr>
        <w:sdt>
          <w:sdtPr>
            <w:rPr>
              <w:rFonts w:asciiTheme="minorHAnsi" w:eastAsia="Times New Roman" w:hAnsiTheme="minorHAnsi" w:cs="Tahoma"/>
            </w:rPr>
            <w:id w:val="1103236281"/>
            <w:placeholder>
              <w:docPart w:val="5AE8444FB1734815A363190C7311AD17"/>
            </w:placeholder>
            <w:showingPlcHdr/>
          </w:sdtPr>
          <w:sdtEndPr/>
          <w:sdtContent>
            <w:tc>
              <w:tcPr>
                <w:tcW w:w="9016" w:type="dxa"/>
                <w:tcBorders>
                  <w:top w:val="single" w:sz="2" w:space="0" w:color="BFBFBF" w:themeColor="background1" w:themeShade="BF"/>
                </w:tcBorders>
              </w:tcPr>
              <w:p w14:paraId="31600533" w14:textId="6A86B824" w:rsidR="00947188" w:rsidRPr="008A0C7F" w:rsidRDefault="00B34529" w:rsidP="00B34529">
                <w:pPr>
                  <w:spacing w:before="60" w:after="60" w:line="240" w:lineRule="auto"/>
                  <w:jc w:val="left"/>
                  <w:rPr>
                    <w:rFonts w:asciiTheme="minorHAnsi" w:eastAsia="Times New Roman" w:hAnsiTheme="minorHAnsi" w:cs="Tahoma"/>
                  </w:rPr>
                </w:pPr>
                <w:r w:rsidRPr="00614217">
                  <w:rPr>
                    <w:rStyle w:val="PlaceholderText"/>
                  </w:rPr>
                  <w:t>Click here to enter text.</w:t>
                </w:r>
              </w:p>
            </w:tc>
          </w:sdtContent>
        </w:sdt>
      </w:tr>
      <w:tr w:rsidR="00947188" w:rsidRPr="008A0C7F" w14:paraId="09F91915" w14:textId="77777777" w:rsidTr="00947188">
        <w:trPr>
          <w:cantSplit/>
        </w:trPr>
        <w:tc>
          <w:tcPr>
            <w:tcW w:w="9016" w:type="dxa"/>
            <w:tcBorders>
              <w:bottom w:val="single" w:sz="2" w:space="0" w:color="BFBFBF" w:themeColor="background1" w:themeShade="BF"/>
            </w:tcBorders>
          </w:tcPr>
          <w:p w14:paraId="39D3B5FA" w14:textId="16D7DA59" w:rsidR="00947188" w:rsidRPr="008A0C7F" w:rsidRDefault="00947188" w:rsidP="00D05982">
            <w:pPr>
              <w:keepNext/>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Describe the data analysis plan. This will assist us to tailor the data extraction to the needs specified:</w:t>
            </w:r>
          </w:p>
        </w:tc>
      </w:tr>
      <w:tr w:rsidR="00947188" w:rsidRPr="008A0C7F" w14:paraId="0416385C" w14:textId="77777777" w:rsidTr="00947188">
        <w:trPr>
          <w:trHeight w:val="851"/>
        </w:trPr>
        <w:sdt>
          <w:sdtPr>
            <w:rPr>
              <w:rFonts w:asciiTheme="minorHAnsi" w:eastAsia="Times New Roman" w:hAnsiTheme="minorHAnsi" w:cs="Tahoma"/>
            </w:rPr>
            <w:id w:val="-2020843425"/>
            <w:placeholder>
              <w:docPart w:val="3FE33B0EAFF34C17AA282A02CD4D6CB4"/>
            </w:placeholder>
            <w:showingPlcHdr/>
          </w:sdtPr>
          <w:sdtEndPr/>
          <w:sdtContent>
            <w:tc>
              <w:tcPr>
                <w:tcW w:w="9016" w:type="dxa"/>
                <w:tcBorders>
                  <w:top w:val="single" w:sz="2" w:space="0" w:color="BFBFBF" w:themeColor="background1" w:themeShade="BF"/>
                </w:tcBorders>
              </w:tcPr>
              <w:p w14:paraId="17F3EEA0" w14:textId="395F2393" w:rsidR="00947188" w:rsidRPr="008A0C7F" w:rsidRDefault="00F435DC" w:rsidP="00DF15CF">
                <w:pPr>
                  <w:spacing w:before="60" w:after="60" w:line="240" w:lineRule="auto"/>
                  <w:jc w:val="left"/>
                  <w:rPr>
                    <w:rFonts w:asciiTheme="minorHAnsi" w:eastAsia="Times New Roman" w:hAnsiTheme="minorHAnsi" w:cs="Tahoma"/>
                  </w:rPr>
                </w:pPr>
                <w:r w:rsidRPr="00614217">
                  <w:rPr>
                    <w:rStyle w:val="PlaceholderText"/>
                  </w:rPr>
                  <w:t>Click here to enter text.</w:t>
                </w:r>
              </w:p>
            </w:tc>
          </w:sdtContent>
        </w:sdt>
      </w:tr>
      <w:tr w:rsidR="003C5610" w:rsidRPr="008A0C7F" w14:paraId="0FEE756E" w14:textId="77777777" w:rsidTr="00D92397">
        <w:trPr>
          <w:cantSplit/>
        </w:trPr>
        <w:tc>
          <w:tcPr>
            <w:tcW w:w="9016" w:type="dxa"/>
            <w:tcBorders>
              <w:bottom w:val="single" w:sz="4" w:space="0" w:color="A5A5A5" w:themeColor="accent3"/>
            </w:tcBorders>
          </w:tcPr>
          <w:p w14:paraId="5CB7BD85" w14:textId="24742D18" w:rsidR="003C5610" w:rsidRPr="008A0C7F" w:rsidRDefault="00D50741" w:rsidP="00D05982">
            <w:pPr>
              <w:keepNext/>
              <w:spacing w:before="60" w:after="60" w:line="240" w:lineRule="auto"/>
              <w:jc w:val="left"/>
              <w:rPr>
                <w:rFonts w:asciiTheme="minorHAnsi" w:eastAsia="Times New Roman" w:hAnsiTheme="minorHAnsi" w:cs="Tahoma"/>
              </w:rPr>
            </w:pPr>
            <w:r>
              <w:rPr>
                <w:rFonts w:asciiTheme="minorHAnsi" w:eastAsia="Times New Roman" w:hAnsiTheme="minorHAnsi" w:cs="Tahoma"/>
              </w:rPr>
              <w:t>Provide details on planned</w:t>
            </w:r>
            <w:r w:rsidR="003C5610">
              <w:rPr>
                <w:rFonts w:asciiTheme="minorHAnsi" w:eastAsia="Times New Roman" w:hAnsiTheme="minorHAnsi" w:cs="Tahoma"/>
              </w:rPr>
              <w:t xml:space="preserve"> end date of the research:</w:t>
            </w:r>
          </w:p>
        </w:tc>
      </w:tr>
      <w:tr w:rsidR="003C5610" w:rsidRPr="008A0C7F" w14:paraId="75434EF7" w14:textId="77777777" w:rsidTr="00FE4B11">
        <w:trPr>
          <w:cantSplit/>
          <w:trHeight w:val="843"/>
        </w:trPr>
        <w:sdt>
          <w:sdtPr>
            <w:rPr>
              <w:rFonts w:asciiTheme="minorHAnsi" w:eastAsia="Times New Roman" w:hAnsiTheme="minorHAnsi" w:cs="Tahoma"/>
            </w:rPr>
            <w:id w:val="-1380624706"/>
            <w:placeholder>
              <w:docPart w:val="A5A1268EEDA14467AC91C664E4AFAE67"/>
            </w:placeholder>
            <w:showingPlcHdr/>
          </w:sdtPr>
          <w:sdtEndPr/>
          <w:sdtContent>
            <w:tc>
              <w:tcPr>
                <w:tcW w:w="9016" w:type="dxa"/>
                <w:tcBorders>
                  <w:top w:val="single" w:sz="4" w:space="0" w:color="A5A5A5" w:themeColor="accent3"/>
                  <w:bottom w:val="single" w:sz="2" w:space="0" w:color="BFBFBF" w:themeColor="background1" w:themeShade="BF"/>
                </w:tcBorders>
              </w:tcPr>
              <w:p w14:paraId="258EE065" w14:textId="7E48724B" w:rsidR="003C5610" w:rsidRPr="008A0C7F" w:rsidRDefault="00D92397" w:rsidP="00D05982">
                <w:pPr>
                  <w:keepNext/>
                  <w:spacing w:before="60" w:after="60" w:line="240" w:lineRule="auto"/>
                  <w:jc w:val="left"/>
                  <w:rPr>
                    <w:rFonts w:asciiTheme="minorHAnsi" w:eastAsia="Times New Roman" w:hAnsiTheme="minorHAnsi" w:cs="Tahoma"/>
                  </w:rPr>
                </w:pPr>
                <w:r w:rsidRPr="00614217">
                  <w:rPr>
                    <w:rStyle w:val="PlaceholderText"/>
                  </w:rPr>
                  <w:t>Click here to enter text.</w:t>
                </w:r>
              </w:p>
            </w:tc>
          </w:sdtContent>
        </w:sdt>
      </w:tr>
      <w:tr w:rsidR="003C5610" w:rsidRPr="008A0C7F" w14:paraId="7A42BA8E" w14:textId="77777777" w:rsidTr="00D92397">
        <w:trPr>
          <w:cantSplit/>
        </w:trPr>
        <w:tc>
          <w:tcPr>
            <w:tcW w:w="9016" w:type="dxa"/>
            <w:tcBorders>
              <w:bottom w:val="single" w:sz="4" w:space="0" w:color="A5A5A5" w:themeColor="accent3"/>
            </w:tcBorders>
          </w:tcPr>
          <w:p w14:paraId="4CE7F8DB" w14:textId="236D9AB9" w:rsidR="003C5610" w:rsidRPr="008A0C7F" w:rsidRDefault="00D50741" w:rsidP="00EA2C20">
            <w:pPr>
              <w:keepNext/>
              <w:spacing w:before="60" w:after="60" w:line="240" w:lineRule="auto"/>
              <w:jc w:val="left"/>
              <w:rPr>
                <w:rFonts w:asciiTheme="minorHAnsi" w:eastAsia="Times New Roman" w:hAnsiTheme="minorHAnsi" w:cs="Tahoma"/>
              </w:rPr>
            </w:pPr>
            <w:r>
              <w:rPr>
                <w:rFonts w:asciiTheme="minorHAnsi" w:eastAsia="Times New Roman" w:hAnsiTheme="minorHAnsi" w:cs="Tahoma"/>
              </w:rPr>
              <w:t>Provide</w:t>
            </w:r>
            <w:r w:rsidR="003C5610">
              <w:rPr>
                <w:rFonts w:asciiTheme="minorHAnsi" w:eastAsia="Times New Roman" w:hAnsiTheme="minorHAnsi" w:cs="Tahoma"/>
              </w:rPr>
              <w:t xml:space="preserve"> details </w:t>
            </w:r>
            <w:r w:rsidR="00EA2C20">
              <w:rPr>
                <w:rFonts w:asciiTheme="minorHAnsi" w:eastAsia="Times New Roman" w:hAnsiTheme="minorHAnsi" w:cs="Tahoma"/>
              </w:rPr>
              <w:t>of publication(s), article(s),</w:t>
            </w:r>
            <w:r w:rsidR="003C5610">
              <w:rPr>
                <w:rFonts w:asciiTheme="minorHAnsi" w:eastAsia="Times New Roman" w:hAnsiTheme="minorHAnsi" w:cs="Tahoma"/>
              </w:rPr>
              <w:t xml:space="preserve"> thesis</w:t>
            </w:r>
            <w:r w:rsidR="00EA2C20">
              <w:rPr>
                <w:rFonts w:asciiTheme="minorHAnsi" w:eastAsia="Times New Roman" w:hAnsiTheme="minorHAnsi" w:cs="Tahoma"/>
              </w:rPr>
              <w:t xml:space="preserve"> or others </w:t>
            </w:r>
            <w:r w:rsidR="00EA2C20">
              <w:rPr>
                <w:rStyle w:val="FootnoteReference"/>
                <w:rFonts w:asciiTheme="minorHAnsi" w:eastAsia="Times New Roman" w:hAnsiTheme="minorHAnsi" w:cs="Tahoma"/>
              </w:rPr>
              <w:footnoteReference w:id="3"/>
            </w:r>
            <w:r w:rsidR="003C5610">
              <w:rPr>
                <w:rFonts w:asciiTheme="minorHAnsi" w:eastAsia="Times New Roman" w:hAnsiTheme="minorHAnsi" w:cs="Tahoma"/>
              </w:rPr>
              <w:t xml:space="preserve"> </w:t>
            </w:r>
            <w:r w:rsidR="00EA2C20">
              <w:rPr>
                <w:rFonts w:asciiTheme="minorHAnsi" w:eastAsia="Times New Roman" w:hAnsiTheme="minorHAnsi" w:cs="Tahoma"/>
              </w:rPr>
              <w:t>:</w:t>
            </w:r>
          </w:p>
        </w:tc>
      </w:tr>
      <w:tr w:rsidR="003C5610" w:rsidRPr="008A0C7F" w14:paraId="7A3FDBD2" w14:textId="77777777" w:rsidTr="00D92397">
        <w:trPr>
          <w:cantSplit/>
          <w:trHeight w:val="754"/>
        </w:trPr>
        <w:sdt>
          <w:sdtPr>
            <w:rPr>
              <w:rFonts w:asciiTheme="minorHAnsi" w:eastAsia="Times New Roman" w:hAnsiTheme="minorHAnsi" w:cs="Tahoma"/>
            </w:rPr>
            <w:id w:val="959615230"/>
            <w:placeholder>
              <w:docPart w:val="AC28C872A70342B0A0F05B873E57BE27"/>
            </w:placeholder>
            <w:showingPlcHdr/>
          </w:sdtPr>
          <w:sdtEndPr/>
          <w:sdtContent>
            <w:tc>
              <w:tcPr>
                <w:tcW w:w="9016" w:type="dxa"/>
                <w:tcBorders>
                  <w:top w:val="single" w:sz="4" w:space="0" w:color="A5A5A5" w:themeColor="accent3"/>
                  <w:bottom w:val="single" w:sz="2" w:space="0" w:color="BFBFBF" w:themeColor="background1" w:themeShade="BF"/>
                </w:tcBorders>
              </w:tcPr>
              <w:p w14:paraId="17322847" w14:textId="67366A75" w:rsidR="003C5610" w:rsidRPr="008A0C7F" w:rsidRDefault="00D50741" w:rsidP="00D05982">
                <w:pPr>
                  <w:keepNext/>
                  <w:spacing w:before="60" w:after="60" w:line="240" w:lineRule="auto"/>
                  <w:jc w:val="left"/>
                  <w:rPr>
                    <w:rFonts w:asciiTheme="minorHAnsi" w:eastAsia="Times New Roman" w:hAnsiTheme="minorHAnsi" w:cs="Tahoma"/>
                  </w:rPr>
                </w:pPr>
                <w:r w:rsidRPr="00614217">
                  <w:rPr>
                    <w:rStyle w:val="PlaceholderText"/>
                  </w:rPr>
                  <w:t>Click here to enter text.</w:t>
                </w:r>
              </w:p>
            </w:tc>
          </w:sdtContent>
        </w:sdt>
      </w:tr>
      <w:tr w:rsidR="00947188" w:rsidRPr="008A0C7F" w14:paraId="5EA49FF9" w14:textId="77777777" w:rsidTr="00947188">
        <w:trPr>
          <w:cantSplit/>
        </w:trPr>
        <w:tc>
          <w:tcPr>
            <w:tcW w:w="9016" w:type="dxa"/>
            <w:tcBorders>
              <w:bottom w:val="single" w:sz="2" w:space="0" w:color="BFBFBF" w:themeColor="background1" w:themeShade="BF"/>
            </w:tcBorders>
          </w:tcPr>
          <w:p w14:paraId="2BBF22BE" w14:textId="71E03F54" w:rsidR="00947188" w:rsidRPr="008A0C7F" w:rsidRDefault="00947188" w:rsidP="00D05982">
            <w:pPr>
              <w:keepNext/>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Please attach any relevant information that may be useful in the data extraction process:</w:t>
            </w:r>
          </w:p>
        </w:tc>
      </w:tr>
      <w:tr w:rsidR="00947188" w:rsidRPr="008A0C7F" w14:paraId="57ED05C6" w14:textId="77777777" w:rsidTr="00947188">
        <w:trPr>
          <w:trHeight w:val="851"/>
        </w:trPr>
        <w:sdt>
          <w:sdtPr>
            <w:rPr>
              <w:rFonts w:asciiTheme="minorHAnsi" w:eastAsia="Times New Roman" w:hAnsiTheme="minorHAnsi" w:cs="Tahoma"/>
            </w:rPr>
            <w:id w:val="25763480"/>
            <w:placeholder>
              <w:docPart w:val="55C1E83891524186B23CF58A1B61552D"/>
            </w:placeholder>
            <w:showingPlcHdr/>
          </w:sdtPr>
          <w:sdtEndPr/>
          <w:sdtContent>
            <w:tc>
              <w:tcPr>
                <w:tcW w:w="9016" w:type="dxa"/>
                <w:tcBorders>
                  <w:top w:val="single" w:sz="2" w:space="0" w:color="BFBFBF" w:themeColor="background1" w:themeShade="BF"/>
                </w:tcBorders>
              </w:tcPr>
              <w:p w14:paraId="4795C680" w14:textId="76EED05C" w:rsidR="00947188" w:rsidRPr="008A0C7F" w:rsidRDefault="00F435DC" w:rsidP="00DF15CF">
                <w:pPr>
                  <w:spacing w:before="60" w:after="60" w:line="240" w:lineRule="auto"/>
                  <w:jc w:val="left"/>
                  <w:rPr>
                    <w:rFonts w:asciiTheme="minorHAnsi" w:eastAsia="Times New Roman" w:hAnsiTheme="minorHAnsi" w:cs="Tahoma"/>
                  </w:rPr>
                </w:pPr>
                <w:r w:rsidRPr="00614217">
                  <w:rPr>
                    <w:rStyle w:val="PlaceholderText"/>
                  </w:rPr>
                  <w:t>Click here to enter text.</w:t>
                </w:r>
              </w:p>
            </w:tc>
          </w:sdtContent>
        </w:sdt>
      </w:tr>
    </w:tbl>
    <w:p w14:paraId="429A6DE6" w14:textId="77777777" w:rsidR="00E1114D" w:rsidRPr="008A0C7F" w:rsidRDefault="00E1114D" w:rsidP="00E1114D">
      <w:pPr>
        <w:tabs>
          <w:tab w:val="num" w:pos="284"/>
        </w:tabs>
        <w:spacing w:after="120" w:line="240" w:lineRule="auto"/>
        <w:rPr>
          <w:rFonts w:asciiTheme="minorHAnsi" w:eastAsia="Times New Roman" w:hAnsiTheme="minorHAnsi" w:cs="Tahoma"/>
          <w:sz w:val="24"/>
          <w:szCs w:val="24"/>
        </w:rPr>
      </w:pPr>
    </w:p>
    <w:p w14:paraId="1F28379A" w14:textId="77777777" w:rsidR="00E1114D" w:rsidRPr="008A0C7F" w:rsidRDefault="00E1114D" w:rsidP="00373B92">
      <w:pPr>
        <w:spacing w:before="120" w:after="120" w:line="240" w:lineRule="auto"/>
        <w:rPr>
          <w:rFonts w:asciiTheme="minorHAnsi" w:eastAsia="Times New Roman" w:hAnsiTheme="minorHAnsi" w:cs="Tahoma"/>
          <w:sz w:val="24"/>
          <w:szCs w:val="24"/>
        </w:rPr>
      </w:pPr>
    </w:p>
    <w:tbl>
      <w:tblPr>
        <w:tblStyle w:val="TableGrid"/>
        <w:tblW w:w="0" w:type="auto"/>
        <w:tblLook w:val="04A0" w:firstRow="1" w:lastRow="0" w:firstColumn="1" w:lastColumn="0" w:noHBand="0" w:noVBand="1"/>
      </w:tblPr>
      <w:tblGrid>
        <w:gridCol w:w="2122"/>
        <w:gridCol w:w="6894"/>
      </w:tblGrid>
      <w:tr w:rsidR="00B50595" w:rsidRPr="008A0C7F" w14:paraId="1033AAD1" w14:textId="77777777" w:rsidTr="008A0C7F">
        <w:trPr>
          <w:cantSplit/>
        </w:trPr>
        <w:tc>
          <w:tcPr>
            <w:tcW w:w="9016" w:type="dxa"/>
            <w:gridSpan w:val="2"/>
            <w:tcBorders>
              <w:top w:val="single" w:sz="4" w:space="0" w:color="auto"/>
            </w:tcBorders>
            <w:shd w:val="clear" w:color="auto" w:fill="69AE23"/>
          </w:tcPr>
          <w:p w14:paraId="3FFAB662" w14:textId="131EE6EB" w:rsidR="00B50595" w:rsidRPr="008A0C7F" w:rsidRDefault="00B50595" w:rsidP="00795F42">
            <w:pPr>
              <w:widowControl w:val="0"/>
              <w:adjustRightInd w:val="0"/>
              <w:spacing w:before="60" w:after="60" w:line="240" w:lineRule="auto"/>
              <w:textAlignment w:val="baseline"/>
              <w:rPr>
                <w:rFonts w:asciiTheme="minorHAnsi" w:eastAsia="Times New Roman" w:hAnsiTheme="minorHAnsi" w:cs="Tahoma"/>
                <w:b/>
                <w:color w:val="69AE23"/>
                <w:sz w:val="24"/>
                <w:szCs w:val="24"/>
              </w:rPr>
            </w:pPr>
            <w:r w:rsidRPr="008A0C7F">
              <w:rPr>
                <w:rFonts w:asciiTheme="minorHAnsi" w:eastAsia="Times New Roman" w:hAnsiTheme="minorHAnsi" w:cs="Tahoma"/>
                <w:b/>
                <w:color w:val="FFFFFF" w:themeColor="background1"/>
                <w:sz w:val="24"/>
                <w:szCs w:val="24"/>
              </w:rPr>
              <w:t>Description of the requested data</w:t>
            </w:r>
          </w:p>
        </w:tc>
      </w:tr>
      <w:tr w:rsidR="00CA3A40" w:rsidRPr="008A0C7F" w14:paraId="648CE1EE" w14:textId="77777777" w:rsidTr="00CA3A40">
        <w:tc>
          <w:tcPr>
            <w:tcW w:w="9016" w:type="dxa"/>
            <w:gridSpan w:val="2"/>
          </w:tcPr>
          <w:p w14:paraId="35B10EAD" w14:textId="6191B2FE" w:rsidR="00CA3A40" w:rsidRPr="008A0C7F" w:rsidRDefault="006B08A6" w:rsidP="00D05982">
            <w:pPr>
              <w:keepNext/>
              <w:tabs>
                <w:tab w:val="left" w:pos="4144"/>
              </w:tabs>
              <w:spacing w:before="60" w:after="60" w:line="240" w:lineRule="auto"/>
              <w:jc w:val="left"/>
              <w:rPr>
                <w:rFonts w:asciiTheme="minorHAnsi" w:eastAsia="Times New Roman" w:hAnsiTheme="minorHAnsi" w:cs="Tahoma"/>
              </w:rPr>
            </w:pPr>
            <w:sdt>
              <w:sdtPr>
                <w:rPr>
                  <w:rFonts w:asciiTheme="minorHAnsi" w:eastAsia="Times New Roman" w:hAnsiTheme="minorHAnsi" w:cs="Tahoma"/>
                </w:rPr>
                <w:id w:val="824249489"/>
                <w14:checkbox>
                  <w14:checked w14:val="0"/>
                  <w14:checkedState w14:val="2612" w14:font="MS Gothic"/>
                  <w14:uncheckedState w14:val="2610" w14:font="MS Gothic"/>
                </w14:checkbox>
              </w:sdtPr>
              <w:sdtEndPr/>
              <w:sdtContent>
                <w:r w:rsidR="00CA3A40" w:rsidRPr="008A0C7F">
                  <w:rPr>
                    <w:rFonts w:ascii="MS Gothic" w:eastAsia="MS Gothic" w:hAnsi="MS Gothic" w:cs="Tahoma"/>
                  </w:rPr>
                  <w:t>☐</w:t>
                </w:r>
              </w:sdtContent>
            </w:sdt>
            <w:r w:rsidR="00CA3A40" w:rsidRPr="008A0C7F">
              <w:rPr>
                <w:rFonts w:asciiTheme="minorHAnsi" w:eastAsia="Times New Roman" w:hAnsiTheme="minorHAnsi" w:cs="Tahoma"/>
              </w:rPr>
              <w:t xml:space="preserve">  Aggregated data</w:t>
            </w:r>
            <w:r w:rsidR="00CA3A40" w:rsidRPr="008A0C7F">
              <w:rPr>
                <w:rFonts w:ascii="MS Gothic" w:eastAsia="MS Gothic" w:hAnsi="MS Gothic" w:cs="Tahoma"/>
              </w:rPr>
              <w:t xml:space="preserve"> </w:t>
            </w:r>
          </w:p>
        </w:tc>
      </w:tr>
      <w:tr w:rsidR="00CA3A40" w:rsidRPr="008A0C7F" w14:paraId="0EA0290A" w14:textId="77777777" w:rsidTr="00CA3A40">
        <w:trPr>
          <w:trHeight w:val="163"/>
        </w:trPr>
        <w:tc>
          <w:tcPr>
            <w:tcW w:w="9016" w:type="dxa"/>
            <w:gridSpan w:val="2"/>
            <w:tcBorders>
              <w:bottom w:val="single" w:sz="2" w:space="0" w:color="BFBFBF" w:themeColor="background1" w:themeShade="BF"/>
            </w:tcBorders>
          </w:tcPr>
          <w:p w14:paraId="5D2C7C0F" w14:textId="2D8CA3B3" w:rsidR="00CA3A40" w:rsidRPr="008A0C7F" w:rsidRDefault="006B08A6" w:rsidP="00D05982">
            <w:pPr>
              <w:keepNext/>
              <w:tabs>
                <w:tab w:val="left" w:pos="4144"/>
              </w:tabs>
              <w:spacing w:before="60" w:after="60" w:line="240" w:lineRule="auto"/>
              <w:jc w:val="left"/>
              <w:rPr>
                <w:rFonts w:asciiTheme="minorHAnsi" w:eastAsia="Times New Roman" w:hAnsiTheme="minorHAnsi" w:cs="Tahoma"/>
              </w:rPr>
            </w:pPr>
            <w:sdt>
              <w:sdtPr>
                <w:rPr>
                  <w:rFonts w:asciiTheme="minorHAnsi" w:eastAsia="Times New Roman" w:hAnsiTheme="minorHAnsi" w:cs="Tahoma"/>
                </w:rPr>
                <w:id w:val="-1951234658"/>
                <w14:checkbox>
                  <w14:checked w14:val="0"/>
                  <w14:checkedState w14:val="2612" w14:font="MS Gothic"/>
                  <w14:uncheckedState w14:val="2610" w14:font="MS Gothic"/>
                </w14:checkbox>
              </w:sdtPr>
              <w:sdtEndPr/>
              <w:sdtContent>
                <w:r w:rsidR="00CA3A40" w:rsidRPr="008A0C7F">
                  <w:rPr>
                    <w:rFonts w:ascii="MS Gothic" w:eastAsia="MS Gothic" w:hAnsi="MS Gothic" w:cs="Tahoma"/>
                  </w:rPr>
                  <w:t>☐</w:t>
                </w:r>
              </w:sdtContent>
            </w:sdt>
            <w:r w:rsidR="00CA3A40" w:rsidRPr="008A0C7F">
              <w:rPr>
                <w:rFonts w:asciiTheme="minorHAnsi" w:eastAsia="Times New Roman" w:hAnsiTheme="minorHAnsi" w:cs="Tahoma"/>
              </w:rPr>
              <w:t xml:space="preserve">  Case-based data (explain the reason below)</w:t>
            </w:r>
            <w:r w:rsidR="00CA3A40" w:rsidRPr="008A0C7F">
              <w:rPr>
                <w:rStyle w:val="FootnoteReference"/>
                <w:rFonts w:asciiTheme="minorHAnsi" w:eastAsia="Times New Roman" w:hAnsiTheme="minorHAnsi" w:cs="Tahoma"/>
                <w:sz w:val="22"/>
                <w:szCs w:val="22"/>
              </w:rPr>
              <w:footnoteReference w:id="4"/>
            </w:r>
            <w:r w:rsidR="00CA3A40" w:rsidRPr="008A0C7F">
              <w:rPr>
                <w:rFonts w:ascii="MS Gothic" w:eastAsia="MS Gothic" w:hAnsi="MS Gothic" w:cs="Tahoma"/>
              </w:rPr>
              <w:t xml:space="preserve"> </w:t>
            </w:r>
          </w:p>
        </w:tc>
      </w:tr>
      <w:tr w:rsidR="00CA3A40" w:rsidRPr="008A0C7F" w14:paraId="4945E3D6" w14:textId="77777777" w:rsidTr="00CA3A40">
        <w:trPr>
          <w:trHeight w:val="163"/>
        </w:trPr>
        <w:sdt>
          <w:sdtPr>
            <w:rPr>
              <w:rFonts w:asciiTheme="minorHAnsi" w:eastAsia="Times New Roman" w:hAnsiTheme="minorHAnsi" w:cs="Tahoma"/>
            </w:rPr>
            <w:id w:val="1793945599"/>
            <w:placeholder>
              <w:docPart w:val="C4C76FF2341B448DBFFFE62609CAFB7A"/>
            </w:placeholder>
            <w:showingPlcHdr/>
          </w:sdtPr>
          <w:sdtEndPr/>
          <w:sdtContent>
            <w:tc>
              <w:tcPr>
                <w:tcW w:w="9016" w:type="dxa"/>
                <w:gridSpan w:val="2"/>
                <w:tcBorders>
                  <w:top w:val="single" w:sz="2" w:space="0" w:color="BFBFBF" w:themeColor="background1" w:themeShade="BF"/>
                </w:tcBorders>
              </w:tcPr>
              <w:p w14:paraId="09BD9691" w14:textId="785149FC" w:rsidR="00CA3A40" w:rsidRPr="008A0C7F" w:rsidRDefault="00F435DC" w:rsidP="00795F42">
                <w:pPr>
                  <w:spacing w:before="60" w:after="60" w:line="240" w:lineRule="auto"/>
                  <w:jc w:val="left"/>
                  <w:rPr>
                    <w:rFonts w:asciiTheme="minorHAnsi" w:eastAsia="Times New Roman" w:hAnsiTheme="minorHAnsi" w:cs="Tahoma"/>
                  </w:rPr>
                </w:pPr>
                <w:r w:rsidRPr="00614217">
                  <w:rPr>
                    <w:rStyle w:val="PlaceholderText"/>
                  </w:rPr>
                  <w:t>Click here to enter text.</w:t>
                </w:r>
              </w:p>
            </w:tc>
          </w:sdtContent>
        </w:sdt>
      </w:tr>
      <w:tr w:rsidR="00B50595" w:rsidRPr="008A0C7F" w14:paraId="6544F93B" w14:textId="77777777" w:rsidTr="00313A34">
        <w:tc>
          <w:tcPr>
            <w:tcW w:w="2122" w:type="dxa"/>
          </w:tcPr>
          <w:p w14:paraId="0BC4548F" w14:textId="65A0AD66" w:rsidR="00B50595" w:rsidRPr="008A0C7F" w:rsidRDefault="00B50595" w:rsidP="00795F42">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Diseases</w:t>
            </w:r>
          </w:p>
        </w:tc>
        <w:sdt>
          <w:sdtPr>
            <w:rPr>
              <w:rFonts w:asciiTheme="minorHAnsi" w:eastAsia="Times New Roman" w:hAnsiTheme="minorHAnsi" w:cs="Tahoma"/>
            </w:rPr>
            <w:id w:val="840198748"/>
            <w:placeholder>
              <w:docPart w:val="39AA761ED2C74A4B94AA6AD41B7F6F0F"/>
            </w:placeholder>
            <w:showingPlcHdr/>
          </w:sdtPr>
          <w:sdtEndPr/>
          <w:sdtContent>
            <w:tc>
              <w:tcPr>
                <w:tcW w:w="6894" w:type="dxa"/>
              </w:tcPr>
              <w:p w14:paraId="05ECB769" w14:textId="55D93054" w:rsidR="00B50595" w:rsidRPr="008A0C7F" w:rsidRDefault="00F435DC" w:rsidP="00795F42">
                <w:pPr>
                  <w:spacing w:before="60" w:after="60" w:line="240" w:lineRule="auto"/>
                  <w:jc w:val="left"/>
                  <w:rPr>
                    <w:rFonts w:asciiTheme="minorHAnsi" w:eastAsia="Times New Roman" w:hAnsiTheme="minorHAnsi" w:cs="Tahoma"/>
                  </w:rPr>
                </w:pPr>
                <w:r w:rsidRPr="00614217">
                  <w:rPr>
                    <w:rStyle w:val="PlaceholderText"/>
                  </w:rPr>
                  <w:t>Click here to enter text.</w:t>
                </w:r>
              </w:p>
            </w:tc>
          </w:sdtContent>
        </w:sdt>
      </w:tr>
      <w:tr w:rsidR="00B50595" w:rsidRPr="008A0C7F" w14:paraId="00002040" w14:textId="77777777" w:rsidTr="00313A34">
        <w:tc>
          <w:tcPr>
            <w:tcW w:w="2122" w:type="dxa"/>
          </w:tcPr>
          <w:p w14:paraId="221A2E38" w14:textId="1301D7AD" w:rsidR="00B50595" w:rsidRPr="008A0C7F" w:rsidRDefault="00B50595" w:rsidP="00795F42">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Variables</w:t>
            </w:r>
          </w:p>
        </w:tc>
        <w:sdt>
          <w:sdtPr>
            <w:rPr>
              <w:rFonts w:asciiTheme="minorHAnsi" w:eastAsia="Times New Roman" w:hAnsiTheme="minorHAnsi" w:cs="Tahoma"/>
            </w:rPr>
            <w:id w:val="1629363275"/>
            <w:placeholder>
              <w:docPart w:val="2E08682ACCAF4A2088B5F23F5F07CE65"/>
            </w:placeholder>
            <w:showingPlcHdr/>
          </w:sdtPr>
          <w:sdtEndPr/>
          <w:sdtContent>
            <w:tc>
              <w:tcPr>
                <w:tcW w:w="6894" w:type="dxa"/>
              </w:tcPr>
              <w:p w14:paraId="616BCF64" w14:textId="5503D26C" w:rsidR="00B50595" w:rsidRPr="008A0C7F" w:rsidRDefault="00F435DC" w:rsidP="00795F42">
                <w:pPr>
                  <w:spacing w:before="60" w:after="60" w:line="240" w:lineRule="auto"/>
                  <w:jc w:val="left"/>
                  <w:rPr>
                    <w:rFonts w:asciiTheme="minorHAnsi" w:eastAsia="Times New Roman" w:hAnsiTheme="minorHAnsi" w:cs="Tahoma"/>
                  </w:rPr>
                </w:pPr>
                <w:r w:rsidRPr="00614217">
                  <w:rPr>
                    <w:rStyle w:val="PlaceholderText"/>
                  </w:rPr>
                  <w:t>Click here to enter text.</w:t>
                </w:r>
              </w:p>
            </w:tc>
          </w:sdtContent>
        </w:sdt>
      </w:tr>
      <w:tr w:rsidR="00B50595" w:rsidRPr="008A0C7F" w14:paraId="67988DAD" w14:textId="77777777" w:rsidTr="00313A34">
        <w:tc>
          <w:tcPr>
            <w:tcW w:w="2122" w:type="dxa"/>
          </w:tcPr>
          <w:p w14:paraId="1FE1E076" w14:textId="287E251D" w:rsidR="00B50595" w:rsidRPr="008A0C7F" w:rsidRDefault="00B50595" w:rsidP="00795F42">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Period</w:t>
            </w:r>
          </w:p>
        </w:tc>
        <w:sdt>
          <w:sdtPr>
            <w:rPr>
              <w:rFonts w:asciiTheme="minorHAnsi" w:eastAsia="Times New Roman" w:hAnsiTheme="minorHAnsi" w:cs="Tahoma"/>
            </w:rPr>
            <w:id w:val="-1848090575"/>
            <w:placeholder>
              <w:docPart w:val="2E5EB46F42614BE297564639687B7348"/>
            </w:placeholder>
            <w:showingPlcHdr/>
          </w:sdtPr>
          <w:sdtEndPr/>
          <w:sdtContent>
            <w:tc>
              <w:tcPr>
                <w:tcW w:w="6894" w:type="dxa"/>
              </w:tcPr>
              <w:p w14:paraId="376CE4F6" w14:textId="4F78389E" w:rsidR="00B50595" w:rsidRPr="008A0C7F" w:rsidRDefault="00F435DC" w:rsidP="00795F42">
                <w:pPr>
                  <w:spacing w:before="60" w:after="60" w:line="240" w:lineRule="auto"/>
                  <w:jc w:val="left"/>
                  <w:rPr>
                    <w:rFonts w:asciiTheme="minorHAnsi" w:eastAsia="Times New Roman" w:hAnsiTheme="minorHAnsi" w:cs="Tahoma"/>
                  </w:rPr>
                </w:pPr>
                <w:r w:rsidRPr="00614217">
                  <w:rPr>
                    <w:rStyle w:val="PlaceholderText"/>
                  </w:rPr>
                  <w:t>Click here to enter text.</w:t>
                </w:r>
              </w:p>
            </w:tc>
          </w:sdtContent>
        </w:sdt>
      </w:tr>
      <w:tr w:rsidR="00B50595" w:rsidRPr="008A0C7F" w14:paraId="2E6EB254" w14:textId="77777777" w:rsidTr="00313A34">
        <w:tc>
          <w:tcPr>
            <w:tcW w:w="2122" w:type="dxa"/>
          </w:tcPr>
          <w:p w14:paraId="62801DA8" w14:textId="76B18199" w:rsidR="00B50595" w:rsidRPr="008A0C7F" w:rsidRDefault="00B50595" w:rsidP="00795F42">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Inclusion criteria</w:t>
            </w:r>
          </w:p>
        </w:tc>
        <w:sdt>
          <w:sdtPr>
            <w:rPr>
              <w:rFonts w:asciiTheme="minorHAnsi" w:eastAsia="Times New Roman" w:hAnsiTheme="minorHAnsi" w:cs="Tahoma"/>
            </w:rPr>
            <w:id w:val="170073877"/>
            <w:placeholder>
              <w:docPart w:val="3F36C99F3C0B481599134D380F8E6D7A"/>
            </w:placeholder>
            <w:showingPlcHdr/>
          </w:sdtPr>
          <w:sdtEndPr/>
          <w:sdtContent>
            <w:tc>
              <w:tcPr>
                <w:tcW w:w="6894" w:type="dxa"/>
              </w:tcPr>
              <w:p w14:paraId="67FEA0E0" w14:textId="51E2C57E" w:rsidR="00B50595" w:rsidRPr="008A0C7F" w:rsidRDefault="00F435DC" w:rsidP="00795F42">
                <w:pPr>
                  <w:spacing w:before="60" w:after="60" w:line="240" w:lineRule="auto"/>
                  <w:jc w:val="left"/>
                  <w:rPr>
                    <w:rFonts w:asciiTheme="minorHAnsi" w:eastAsia="Times New Roman" w:hAnsiTheme="minorHAnsi" w:cs="Tahoma"/>
                  </w:rPr>
                </w:pPr>
                <w:r w:rsidRPr="00614217">
                  <w:rPr>
                    <w:rStyle w:val="PlaceholderText"/>
                  </w:rPr>
                  <w:t>Click here to enter text.</w:t>
                </w:r>
              </w:p>
            </w:tc>
          </w:sdtContent>
        </w:sdt>
      </w:tr>
      <w:tr w:rsidR="00B50595" w:rsidRPr="008A0C7F" w14:paraId="3EA30F3F" w14:textId="77777777" w:rsidTr="00313A34">
        <w:tc>
          <w:tcPr>
            <w:tcW w:w="2122" w:type="dxa"/>
          </w:tcPr>
          <w:p w14:paraId="399B004E" w14:textId="3E975BD9" w:rsidR="00B50595" w:rsidRPr="008A0C7F" w:rsidRDefault="00B50595" w:rsidP="00795F42">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Exclusion criteria</w:t>
            </w:r>
          </w:p>
        </w:tc>
        <w:sdt>
          <w:sdtPr>
            <w:rPr>
              <w:rFonts w:asciiTheme="minorHAnsi" w:eastAsia="Times New Roman" w:hAnsiTheme="minorHAnsi" w:cs="Tahoma"/>
            </w:rPr>
            <w:id w:val="-2141872763"/>
            <w:placeholder>
              <w:docPart w:val="1F09146E40C34492AEA3C46891C95AA3"/>
            </w:placeholder>
            <w:showingPlcHdr/>
          </w:sdtPr>
          <w:sdtEndPr/>
          <w:sdtContent>
            <w:tc>
              <w:tcPr>
                <w:tcW w:w="6894" w:type="dxa"/>
              </w:tcPr>
              <w:p w14:paraId="0A67793F" w14:textId="2B35A566" w:rsidR="00B50595" w:rsidRPr="008A0C7F" w:rsidRDefault="00F435DC" w:rsidP="00795F42">
                <w:pPr>
                  <w:spacing w:before="60" w:after="60" w:line="240" w:lineRule="auto"/>
                  <w:jc w:val="left"/>
                  <w:rPr>
                    <w:rFonts w:asciiTheme="minorHAnsi" w:eastAsia="Times New Roman" w:hAnsiTheme="minorHAnsi" w:cs="Tahoma"/>
                  </w:rPr>
                </w:pPr>
                <w:r w:rsidRPr="00614217">
                  <w:rPr>
                    <w:rStyle w:val="PlaceholderText"/>
                  </w:rPr>
                  <w:t>Click here to enter text.</w:t>
                </w:r>
              </w:p>
            </w:tc>
          </w:sdtContent>
        </w:sdt>
      </w:tr>
      <w:tr w:rsidR="00B50595" w:rsidRPr="008A0C7F" w14:paraId="4D4373BC" w14:textId="77777777" w:rsidTr="00313A34">
        <w:tc>
          <w:tcPr>
            <w:tcW w:w="2122" w:type="dxa"/>
          </w:tcPr>
          <w:p w14:paraId="0196170C" w14:textId="6A51F71E" w:rsidR="00B50595" w:rsidRPr="008A0C7F" w:rsidRDefault="00B50595" w:rsidP="00795F42">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Aggregation criteria</w:t>
            </w:r>
          </w:p>
        </w:tc>
        <w:sdt>
          <w:sdtPr>
            <w:rPr>
              <w:rFonts w:asciiTheme="minorHAnsi" w:eastAsia="Times New Roman" w:hAnsiTheme="minorHAnsi" w:cs="Tahoma"/>
            </w:rPr>
            <w:id w:val="-599949075"/>
            <w:placeholder>
              <w:docPart w:val="C8993A8B6FA74DC8AF69DD0A3A9B472D"/>
            </w:placeholder>
            <w:showingPlcHdr/>
          </w:sdtPr>
          <w:sdtEndPr/>
          <w:sdtContent>
            <w:tc>
              <w:tcPr>
                <w:tcW w:w="6894" w:type="dxa"/>
              </w:tcPr>
              <w:p w14:paraId="75FEDBCE" w14:textId="33C1386C" w:rsidR="00B50595" w:rsidRPr="008A0C7F" w:rsidRDefault="00F435DC" w:rsidP="00795F42">
                <w:pPr>
                  <w:spacing w:before="60" w:after="60" w:line="240" w:lineRule="auto"/>
                  <w:jc w:val="left"/>
                  <w:rPr>
                    <w:rFonts w:asciiTheme="minorHAnsi" w:eastAsia="Times New Roman" w:hAnsiTheme="minorHAnsi" w:cs="Tahoma"/>
                  </w:rPr>
                </w:pPr>
                <w:r w:rsidRPr="00614217">
                  <w:rPr>
                    <w:rStyle w:val="PlaceholderText"/>
                  </w:rPr>
                  <w:t>Click here to enter text.</w:t>
                </w:r>
              </w:p>
            </w:tc>
          </w:sdtContent>
        </w:sdt>
      </w:tr>
      <w:tr w:rsidR="00B50595" w:rsidRPr="008A0C7F" w14:paraId="40226F7F" w14:textId="77777777" w:rsidTr="00313A34">
        <w:tc>
          <w:tcPr>
            <w:tcW w:w="2122" w:type="dxa"/>
          </w:tcPr>
          <w:p w14:paraId="6FFE1E42" w14:textId="36833519" w:rsidR="00B50595" w:rsidRPr="008A0C7F" w:rsidRDefault="00B50595" w:rsidP="00795F42">
            <w:pPr>
              <w:spacing w:before="60" w:after="60" w:line="240" w:lineRule="auto"/>
              <w:jc w:val="left"/>
              <w:rPr>
                <w:rFonts w:asciiTheme="minorHAnsi" w:eastAsia="Times New Roman" w:hAnsiTheme="minorHAnsi" w:cs="Tahoma"/>
              </w:rPr>
            </w:pPr>
            <w:r w:rsidRPr="008A0C7F">
              <w:rPr>
                <w:rFonts w:asciiTheme="minorHAnsi" w:eastAsia="Times New Roman" w:hAnsiTheme="minorHAnsi" w:cs="Tahoma"/>
              </w:rPr>
              <w:t>Complementary information</w:t>
            </w:r>
          </w:p>
        </w:tc>
        <w:sdt>
          <w:sdtPr>
            <w:rPr>
              <w:rFonts w:asciiTheme="minorHAnsi" w:eastAsia="Times New Roman" w:hAnsiTheme="minorHAnsi" w:cs="Tahoma"/>
            </w:rPr>
            <w:id w:val="1575082616"/>
            <w:placeholder>
              <w:docPart w:val="467ACEB9927240169DB20DAEFDCFF61B"/>
            </w:placeholder>
            <w:showingPlcHdr/>
          </w:sdtPr>
          <w:sdtEndPr/>
          <w:sdtContent>
            <w:tc>
              <w:tcPr>
                <w:tcW w:w="6894" w:type="dxa"/>
              </w:tcPr>
              <w:p w14:paraId="02DBAA57" w14:textId="454DD5FE" w:rsidR="00B50595" w:rsidRPr="008A0C7F" w:rsidRDefault="00F435DC" w:rsidP="00795F42">
                <w:pPr>
                  <w:spacing w:before="60" w:after="60" w:line="240" w:lineRule="auto"/>
                  <w:jc w:val="left"/>
                  <w:rPr>
                    <w:rFonts w:asciiTheme="minorHAnsi" w:eastAsia="Times New Roman" w:hAnsiTheme="minorHAnsi" w:cs="Tahoma"/>
                  </w:rPr>
                </w:pPr>
                <w:r w:rsidRPr="00614217">
                  <w:rPr>
                    <w:rStyle w:val="PlaceholderText"/>
                  </w:rPr>
                  <w:t>Click here to enter text.</w:t>
                </w:r>
              </w:p>
            </w:tc>
          </w:sdtContent>
        </w:sdt>
      </w:tr>
    </w:tbl>
    <w:p w14:paraId="6298E11D" w14:textId="77777777" w:rsidR="00B50595" w:rsidRPr="008A0C7F" w:rsidRDefault="00B50595" w:rsidP="00E73A48">
      <w:pPr>
        <w:tabs>
          <w:tab w:val="num" w:pos="284"/>
        </w:tabs>
        <w:spacing w:line="240" w:lineRule="auto"/>
        <w:rPr>
          <w:rFonts w:asciiTheme="minorHAnsi" w:eastAsia="Times New Roman" w:hAnsiTheme="minorHAnsi" w:cs="Tahoma"/>
          <w:sz w:val="24"/>
          <w:szCs w:val="24"/>
        </w:rPr>
      </w:pPr>
    </w:p>
    <w:p w14:paraId="4E873600" w14:textId="77777777" w:rsidR="003C5610" w:rsidRDefault="00E1114D" w:rsidP="00E73A48">
      <w:pPr>
        <w:tabs>
          <w:tab w:val="num" w:pos="284"/>
        </w:tabs>
        <w:spacing w:line="240" w:lineRule="auto"/>
        <w:rPr>
          <w:rFonts w:asciiTheme="minorHAnsi" w:eastAsia="Times New Roman" w:hAnsiTheme="minorHAnsi" w:cs="Arial"/>
          <w:sz w:val="22"/>
          <w:szCs w:val="22"/>
        </w:rPr>
      </w:pPr>
      <w:r w:rsidRPr="008A0C7F">
        <w:rPr>
          <w:rFonts w:asciiTheme="minorHAnsi" w:eastAsia="Times New Roman" w:hAnsiTheme="minorHAnsi" w:cs="Arial"/>
          <w:sz w:val="22"/>
          <w:szCs w:val="22"/>
        </w:rPr>
        <w:t xml:space="preserve">In case of doubts about the availability of data, diseases and variables collected in TESSy please contact </w:t>
      </w:r>
      <w:hyperlink r:id="rId15" w:history="1">
        <w:r w:rsidRPr="008A0C7F">
          <w:rPr>
            <w:rFonts w:asciiTheme="minorHAnsi" w:eastAsia="Times New Roman" w:hAnsiTheme="minorHAnsi" w:cs="Arial"/>
            <w:color w:val="0000FF"/>
            <w:sz w:val="22"/>
            <w:szCs w:val="22"/>
            <w:u w:val="single"/>
          </w:rPr>
          <w:t>data.access@ecdc.europa.eu</w:t>
        </w:r>
      </w:hyperlink>
      <w:r w:rsidRPr="008A0C7F">
        <w:rPr>
          <w:rFonts w:asciiTheme="minorHAnsi" w:eastAsia="Times New Roman" w:hAnsiTheme="minorHAnsi" w:cs="Arial"/>
          <w:sz w:val="22"/>
          <w:szCs w:val="22"/>
        </w:rPr>
        <w:t xml:space="preserve">. </w:t>
      </w:r>
    </w:p>
    <w:p w14:paraId="1E2BECBA" w14:textId="77777777" w:rsidR="003C5610" w:rsidRDefault="003C5610" w:rsidP="00E73A48">
      <w:pPr>
        <w:tabs>
          <w:tab w:val="num" w:pos="284"/>
        </w:tabs>
        <w:spacing w:line="240" w:lineRule="auto"/>
        <w:rPr>
          <w:rFonts w:asciiTheme="minorHAnsi" w:eastAsia="Times New Roman" w:hAnsiTheme="minorHAnsi" w:cs="Arial"/>
          <w:sz w:val="22"/>
          <w:szCs w:val="22"/>
        </w:rPr>
      </w:pPr>
    </w:p>
    <w:p w14:paraId="1A45FF08" w14:textId="342F85C7" w:rsidR="00E1114D" w:rsidRDefault="00E1114D" w:rsidP="00E73A48">
      <w:pPr>
        <w:tabs>
          <w:tab w:val="num" w:pos="284"/>
        </w:tabs>
        <w:spacing w:line="240" w:lineRule="auto"/>
        <w:rPr>
          <w:rFonts w:asciiTheme="minorHAnsi" w:eastAsia="Times New Roman" w:hAnsiTheme="minorHAnsi" w:cs="Arial"/>
          <w:sz w:val="22"/>
          <w:szCs w:val="22"/>
        </w:rPr>
      </w:pPr>
      <w:r w:rsidRPr="008A0C7F">
        <w:rPr>
          <w:rFonts w:asciiTheme="minorHAnsi" w:eastAsia="Times New Roman" w:hAnsiTheme="minorHAnsi" w:cs="Arial"/>
          <w:sz w:val="22"/>
          <w:szCs w:val="22"/>
        </w:rPr>
        <w:t>A direct contact with us may speed up the procedure and result in receiving data more suitable for the purpose specified in the request.</w:t>
      </w:r>
    </w:p>
    <w:p w14:paraId="36073BA0" w14:textId="77777777" w:rsidR="003C5610" w:rsidRPr="008A0C7F" w:rsidRDefault="003C5610" w:rsidP="00E73A48">
      <w:pPr>
        <w:tabs>
          <w:tab w:val="num" w:pos="284"/>
        </w:tabs>
        <w:spacing w:line="240" w:lineRule="auto"/>
        <w:rPr>
          <w:rFonts w:asciiTheme="minorHAnsi" w:eastAsia="Times New Roman" w:hAnsiTheme="minorHAnsi" w:cs="Arial"/>
          <w:sz w:val="22"/>
          <w:szCs w:val="22"/>
        </w:rPr>
      </w:pPr>
    </w:p>
    <w:p w14:paraId="0A559F90" w14:textId="77777777" w:rsidR="00E1114D" w:rsidRPr="008A0C7F" w:rsidRDefault="00E1114D" w:rsidP="00E1114D">
      <w:pPr>
        <w:spacing w:line="240" w:lineRule="auto"/>
        <w:rPr>
          <w:rFonts w:asciiTheme="minorHAnsi" w:eastAsia="Times New Roman" w:hAnsiTheme="minorHAnsi" w:cs="Tahoma"/>
          <w:sz w:val="22"/>
          <w:szCs w:val="22"/>
        </w:rPr>
      </w:pPr>
    </w:p>
    <w:p w14:paraId="16254F59" w14:textId="77777777" w:rsidR="003C5610" w:rsidRDefault="00E1114D" w:rsidP="003C5610">
      <w:pPr>
        <w:spacing w:line="240" w:lineRule="auto"/>
        <w:rPr>
          <w:rFonts w:asciiTheme="minorHAnsi" w:eastAsia="Times New Roman" w:hAnsiTheme="minorHAnsi" w:cs="Tahoma"/>
          <w:sz w:val="22"/>
          <w:szCs w:val="22"/>
        </w:rPr>
      </w:pPr>
      <w:r w:rsidRPr="008A0C7F">
        <w:rPr>
          <w:rFonts w:asciiTheme="minorHAnsi" w:eastAsia="Times New Roman" w:hAnsiTheme="minorHAnsi" w:cs="Tahoma"/>
          <w:sz w:val="22"/>
          <w:szCs w:val="22"/>
        </w:rPr>
        <w:t xml:space="preserve">I hereby declare that the above information is correct and complete. </w:t>
      </w:r>
      <w:r w:rsidR="003C5610" w:rsidRPr="003C5610">
        <w:rPr>
          <w:rFonts w:asciiTheme="minorHAnsi" w:eastAsia="Times New Roman" w:hAnsiTheme="minorHAnsi" w:cs="Tahoma"/>
          <w:sz w:val="22"/>
          <w:szCs w:val="22"/>
        </w:rPr>
        <w:t xml:space="preserve">By submitting a request for TESSy data, </w:t>
      </w:r>
    </w:p>
    <w:p w14:paraId="0E036A45" w14:textId="5C13915F" w:rsidR="003C5610" w:rsidRPr="003C5610" w:rsidRDefault="003C5610" w:rsidP="00C6403D">
      <w:pPr>
        <w:pStyle w:val="ListParagraph"/>
        <w:numPr>
          <w:ilvl w:val="0"/>
          <w:numId w:val="3"/>
        </w:numPr>
        <w:spacing w:line="240" w:lineRule="auto"/>
        <w:rPr>
          <w:rFonts w:asciiTheme="minorHAnsi" w:eastAsia="Times New Roman" w:hAnsiTheme="minorHAnsi" w:cs="Tahoma"/>
          <w:sz w:val="22"/>
          <w:szCs w:val="22"/>
        </w:rPr>
      </w:pPr>
      <w:r w:rsidRPr="003C5610">
        <w:rPr>
          <w:rFonts w:asciiTheme="minorHAnsi" w:eastAsia="Times New Roman" w:hAnsiTheme="minorHAnsi" w:cs="Tahoma"/>
          <w:sz w:val="22"/>
          <w:szCs w:val="22"/>
        </w:rPr>
        <w:t xml:space="preserve">I declare that I understand that I </w:t>
      </w:r>
      <w:proofErr w:type="gramStart"/>
      <w:r w:rsidRPr="003C5610">
        <w:rPr>
          <w:rFonts w:asciiTheme="minorHAnsi" w:eastAsia="Times New Roman" w:hAnsiTheme="minorHAnsi" w:cs="Tahoma"/>
          <w:sz w:val="22"/>
          <w:szCs w:val="22"/>
        </w:rPr>
        <w:t>am bound</w:t>
      </w:r>
      <w:proofErr w:type="gramEnd"/>
      <w:r w:rsidRPr="003C5610">
        <w:rPr>
          <w:rFonts w:asciiTheme="minorHAnsi" w:eastAsia="Times New Roman" w:hAnsiTheme="minorHAnsi" w:cs="Tahoma"/>
          <w:sz w:val="22"/>
          <w:szCs w:val="22"/>
        </w:rPr>
        <w:t xml:space="preserve"> by the </w:t>
      </w:r>
      <w:r w:rsidR="006F06E6">
        <w:rPr>
          <w:rFonts w:asciiTheme="minorHAnsi" w:eastAsia="Times New Roman" w:hAnsiTheme="minorHAnsi" w:cs="Tahoma"/>
          <w:sz w:val="22"/>
          <w:szCs w:val="22"/>
        </w:rPr>
        <w:t>“</w:t>
      </w:r>
      <w:r w:rsidR="00C6403D" w:rsidRPr="00E91C5B">
        <w:rPr>
          <w:rFonts w:asciiTheme="minorHAnsi" w:eastAsia="Times New Roman" w:hAnsiTheme="minorHAnsi" w:cs="Tahoma"/>
          <w:sz w:val="22"/>
          <w:szCs w:val="22"/>
        </w:rPr>
        <w:t>Policy on data submission, access, and use of data within TESSy</w:t>
      </w:r>
      <w:r w:rsidR="006F06E6">
        <w:rPr>
          <w:rFonts w:asciiTheme="minorHAnsi" w:eastAsia="Times New Roman" w:hAnsiTheme="minorHAnsi" w:cs="Tahoma"/>
          <w:sz w:val="22"/>
          <w:szCs w:val="22"/>
        </w:rPr>
        <w:t>”</w:t>
      </w:r>
      <w:r w:rsidR="004C36F5">
        <w:rPr>
          <w:rStyle w:val="FootnoteReference"/>
          <w:rFonts w:asciiTheme="minorHAnsi" w:eastAsia="Times New Roman" w:hAnsiTheme="minorHAnsi" w:cs="Tahoma"/>
          <w:sz w:val="22"/>
          <w:szCs w:val="22"/>
        </w:rPr>
        <w:t>2</w:t>
      </w:r>
      <w:r w:rsidR="00C6403D">
        <w:rPr>
          <w:rFonts w:asciiTheme="minorHAnsi" w:eastAsia="Times New Roman" w:hAnsiTheme="minorHAnsi" w:cs="Tahoma"/>
          <w:sz w:val="22"/>
          <w:szCs w:val="22"/>
        </w:rPr>
        <w:t>.</w:t>
      </w:r>
    </w:p>
    <w:p w14:paraId="34108A12" w14:textId="35DD0214" w:rsidR="003C5610" w:rsidRPr="003C5610" w:rsidRDefault="003C5610" w:rsidP="00C6403D">
      <w:pPr>
        <w:pStyle w:val="ListParagraph"/>
        <w:numPr>
          <w:ilvl w:val="0"/>
          <w:numId w:val="3"/>
        </w:numPr>
        <w:spacing w:line="240" w:lineRule="auto"/>
        <w:rPr>
          <w:rFonts w:asciiTheme="minorHAnsi" w:eastAsia="Times New Roman" w:hAnsiTheme="minorHAnsi" w:cs="Tahoma"/>
          <w:sz w:val="22"/>
          <w:szCs w:val="22"/>
        </w:rPr>
      </w:pPr>
      <w:r w:rsidRPr="003C5610">
        <w:rPr>
          <w:rFonts w:asciiTheme="minorHAnsi" w:eastAsia="Times New Roman" w:hAnsiTheme="minorHAnsi" w:cs="Tahoma"/>
          <w:sz w:val="22"/>
          <w:szCs w:val="22"/>
        </w:rPr>
        <w:t xml:space="preserve">I acknowledge the ECDC Disclaimer </w:t>
      </w:r>
      <w:r w:rsidR="00951D62">
        <w:rPr>
          <w:rFonts w:asciiTheme="minorHAnsi" w:eastAsia="Times New Roman" w:hAnsiTheme="minorHAnsi" w:cs="Tahoma"/>
          <w:sz w:val="22"/>
          <w:szCs w:val="22"/>
        </w:rPr>
        <w:t>specified in</w:t>
      </w:r>
      <w:r w:rsidRPr="003C5610">
        <w:rPr>
          <w:rFonts w:asciiTheme="minorHAnsi" w:eastAsia="Times New Roman" w:hAnsiTheme="minorHAnsi" w:cs="Tahoma"/>
          <w:sz w:val="22"/>
          <w:szCs w:val="22"/>
        </w:rPr>
        <w:t xml:space="preserve"> </w:t>
      </w:r>
      <w:r w:rsidRPr="00E91C5B">
        <w:rPr>
          <w:rFonts w:asciiTheme="minorHAnsi" w:eastAsia="Times New Roman" w:hAnsiTheme="minorHAnsi" w:cs="Tahoma"/>
          <w:sz w:val="22"/>
          <w:szCs w:val="22"/>
        </w:rPr>
        <w:t>Annex I</w:t>
      </w:r>
      <w:r w:rsidRPr="003C5610">
        <w:rPr>
          <w:rFonts w:asciiTheme="minorHAnsi" w:eastAsia="Times New Roman" w:hAnsiTheme="minorHAnsi" w:cs="Tahoma"/>
          <w:sz w:val="22"/>
          <w:szCs w:val="22"/>
        </w:rPr>
        <w:t xml:space="preserve"> of this form.</w:t>
      </w:r>
    </w:p>
    <w:p w14:paraId="10EBA269" w14:textId="60738866" w:rsidR="00194B7B" w:rsidRPr="003C5610" w:rsidRDefault="003C5610" w:rsidP="00C6403D">
      <w:pPr>
        <w:pStyle w:val="ListParagraph"/>
        <w:numPr>
          <w:ilvl w:val="0"/>
          <w:numId w:val="3"/>
        </w:numPr>
        <w:spacing w:line="240" w:lineRule="auto"/>
        <w:rPr>
          <w:rFonts w:asciiTheme="minorHAnsi" w:eastAsia="Times New Roman" w:hAnsiTheme="minorHAnsi" w:cs="Tahoma"/>
          <w:sz w:val="24"/>
          <w:szCs w:val="24"/>
        </w:rPr>
      </w:pPr>
      <w:r w:rsidRPr="003C5610">
        <w:rPr>
          <w:rFonts w:asciiTheme="minorHAnsi" w:eastAsia="Times New Roman" w:hAnsiTheme="minorHAnsi" w:cs="Tahoma"/>
          <w:sz w:val="22"/>
          <w:szCs w:val="22"/>
        </w:rPr>
        <w:t xml:space="preserve">I acknowledge that I </w:t>
      </w:r>
      <w:proofErr w:type="gramStart"/>
      <w:r w:rsidRPr="003C5610">
        <w:rPr>
          <w:rFonts w:asciiTheme="minorHAnsi" w:eastAsia="Times New Roman" w:hAnsiTheme="minorHAnsi" w:cs="Tahoma"/>
          <w:sz w:val="22"/>
          <w:szCs w:val="22"/>
        </w:rPr>
        <w:t>am bound</w:t>
      </w:r>
      <w:proofErr w:type="gramEnd"/>
      <w:r w:rsidRPr="003C5610">
        <w:rPr>
          <w:rFonts w:asciiTheme="minorHAnsi" w:eastAsia="Times New Roman" w:hAnsiTheme="minorHAnsi" w:cs="Tahoma"/>
          <w:sz w:val="22"/>
          <w:szCs w:val="22"/>
        </w:rPr>
        <w:t xml:space="preserve"> by the Conditi</w:t>
      </w:r>
      <w:r w:rsidR="00951D62">
        <w:rPr>
          <w:rFonts w:asciiTheme="minorHAnsi" w:eastAsia="Times New Roman" w:hAnsiTheme="minorHAnsi" w:cs="Tahoma"/>
          <w:sz w:val="22"/>
          <w:szCs w:val="22"/>
        </w:rPr>
        <w:t>ons for Publishing as set out in</w:t>
      </w:r>
      <w:r w:rsidRPr="003C5610">
        <w:rPr>
          <w:rFonts w:asciiTheme="minorHAnsi" w:eastAsia="Times New Roman" w:hAnsiTheme="minorHAnsi" w:cs="Tahoma"/>
          <w:sz w:val="22"/>
          <w:szCs w:val="22"/>
        </w:rPr>
        <w:t xml:space="preserve"> </w:t>
      </w:r>
      <w:r w:rsidRPr="00E91C5B">
        <w:rPr>
          <w:rFonts w:asciiTheme="minorHAnsi" w:eastAsia="Times New Roman" w:hAnsiTheme="minorHAnsi" w:cs="Tahoma"/>
          <w:sz w:val="22"/>
          <w:szCs w:val="22"/>
        </w:rPr>
        <w:t>Annex II</w:t>
      </w:r>
      <w:r w:rsidR="00951D62">
        <w:rPr>
          <w:rFonts w:asciiTheme="minorHAnsi" w:eastAsia="Times New Roman" w:hAnsiTheme="minorHAnsi" w:cs="Tahoma"/>
          <w:sz w:val="22"/>
          <w:szCs w:val="22"/>
        </w:rPr>
        <w:t xml:space="preserve"> of this form</w:t>
      </w:r>
      <w:r w:rsidRPr="003C5610">
        <w:rPr>
          <w:rFonts w:asciiTheme="minorHAnsi" w:eastAsia="Times New Roman" w:hAnsiTheme="minorHAnsi" w:cs="Tahoma"/>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6894"/>
      </w:tblGrid>
      <w:tr w:rsidR="00194B7B" w:rsidRPr="008A0C7F" w14:paraId="434CF9B6" w14:textId="77777777" w:rsidTr="00194B7B">
        <w:tc>
          <w:tcPr>
            <w:tcW w:w="2122" w:type="dxa"/>
          </w:tcPr>
          <w:p w14:paraId="24D5866B" w14:textId="61208C47" w:rsidR="00194B7B" w:rsidRPr="008A0C7F" w:rsidRDefault="00194B7B" w:rsidP="00194B7B">
            <w:pPr>
              <w:spacing w:before="240" w:line="240" w:lineRule="auto"/>
              <w:ind w:left="-108"/>
              <w:rPr>
                <w:rFonts w:asciiTheme="minorHAnsi" w:eastAsia="Times New Roman" w:hAnsiTheme="minorHAnsi" w:cs="Tahoma"/>
                <w:sz w:val="24"/>
                <w:szCs w:val="24"/>
              </w:rPr>
            </w:pPr>
            <w:r w:rsidRPr="008A0C7F">
              <w:rPr>
                <w:rFonts w:asciiTheme="minorHAnsi" w:eastAsia="Times New Roman" w:hAnsiTheme="minorHAnsi" w:cs="Tahoma"/>
                <w:sz w:val="24"/>
                <w:szCs w:val="24"/>
              </w:rPr>
              <w:lastRenderedPageBreak/>
              <w:t>Name of applicant</w:t>
            </w:r>
          </w:p>
        </w:tc>
        <w:sdt>
          <w:sdtPr>
            <w:rPr>
              <w:rFonts w:asciiTheme="minorHAnsi" w:eastAsia="Times New Roman" w:hAnsiTheme="minorHAnsi" w:cs="Tahoma"/>
              <w:sz w:val="24"/>
              <w:szCs w:val="24"/>
            </w:rPr>
            <w:id w:val="-566428305"/>
            <w:placeholder>
              <w:docPart w:val="E7C1D7FBEEE647089AA6D767970FAE1B"/>
            </w:placeholder>
            <w:showingPlcHdr/>
          </w:sdtPr>
          <w:sdtEndPr/>
          <w:sdtContent>
            <w:tc>
              <w:tcPr>
                <w:tcW w:w="6894" w:type="dxa"/>
                <w:tcBorders>
                  <w:bottom w:val="single" w:sz="4" w:space="0" w:color="auto"/>
                </w:tcBorders>
              </w:tcPr>
              <w:p w14:paraId="2E9272DB" w14:textId="7CB489EF" w:rsidR="00194B7B" w:rsidRPr="008A0C7F" w:rsidRDefault="00F435DC" w:rsidP="00194B7B">
                <w:pPr>
                  <w:spacing w:before="240" w:line="240" w:lineRule="auto"/>
                  <w:rPr>
                    <w:rFonts w:asciiTheme="minorHAnsi" w:eastAsia="Times New Roman" w:hAnsiTheme="minorHAnsi" w:cs="Tahoma"/>
                    <w:sz w:val="24"/>
                    <w:szCs w:val="24"/>
                  </w:rPr>
                </w:pPr>
                <w:r w:rsidRPr="00614217">
                  <w:rPr>
                    <w:rStyle w:val="PlaceholderText"/>
                  </w:rPr>
                  <w:t>Click here to enter text.</w:t>
                </w:r>
              </w:p>
            </w:tc>
          </w:sdtContent>
        </w:sdt>
      </w:tr>
      <w:tr w:rsidR="00194B7B" w:rsidRPr="008A0C7F" w14:paraId="47D4039B" w14:textId="77777777" w:rsidTr="00194B7B">
        <w:tc>
          <w:tcPr>
            <w:tcW w:w="2122" w:type="dxa"/>
          </w:tcPr>
          <w:p w14:paraId="7B149B82" w14:textId="48E21186" w:rsidR="00194B7B" w:rsidRPr="008A0C7F" w:rsidRDefault="00194B7B" w:rsidP="00194B7B">
            <w:pPr>
              <w:spacing w:before="240" w:line="240" w:lineRule="auto"/>
              <w:ind w:left="-108"/>
              <w:rPr>
                <w:rFonts w:asciiTheme="minorHAnsi" w:eastAsia="Times New Roman" w:hAnsiTheme="minorHAnsi" w:cs="Tahoma"/>
                <w:sz w:val="24"/>
                <w:szCs w:val="24"/>
              </w:rPr>
            </w:pPr>
            <w:r w:rsidRPr="008A0C7F">
              <w:rPr>
                <w:rFonts w:asciiTheme="minorHAnsi" w:eastAsia="Times New Roman" w:hAnsiTheme="minorHAnsi" w:cs="Tahoma"/>
                <w:sz w:val="24"/>
                <w:szCs w:val="24"/>
              </w:rPr>
              <w:t>Place and date</w:t>
            </w:r>
          </w:p>
        </w:tc>
        <w:sdt>
          <w:sdtPr>
            <w:rPr>
              <w:rFonts w:asciiTheme="minorHAnsi" w:eastAsia="Times New Roman" w:hAnsiTheme="minorHAnsi" w:cs="Tahoma"/>
              <w:sz w:val="24"/>
              <w:szCs w:val="24"/>
            </w:rPr>
            <w:id w:val="-222672726"/>
            <w:placeholder>
              <w:docPart w:val="45DC8DA2843948C4BCB00C2636A4B702"/>
            </w:placeholder>
            <w:showingPlcHdr/>
          </w:sdtPr>
          <w:sdtEndPr/>
          <w:sdtContent>
            <w:tc>
              <w:tcPr>
                <w:tcW w:w="6894" w:type="dxa"/>
                <w:tcBorders>
                  <w:top w:val="single" w:sz="4" w:space="0" w:color="auto"/>
                  <w:bottom w:val="single" w:sz="4" w:space="0" w:color="auto"/>
                </w:tcBorders>
              </w:tcPr>
              <w:p w14:paraId="609ED165" w14:textId="74F3FBA5" w:rsidR="00194B7B" w:rsidRPr="008A0C7F" w:rsidRDefault="00F435DC" w:rsidP="00194B7B">
                <w:pPr>
                  <w:spacing w:before="240" w:line="240" w:lineRule="auto"/>
                  <w:rPr>
                    <w:rFonts w:asciiTheme="minorHAnsi" w:eastAsia="Times New Roman" w:hAnsiTheme="minorHAnsi" w:cs="Tahoma"/>
                    <w:sz w:val="24"/>
                    <w:szCs w:val="24"/>
                  </w:rPr>
                </w:pPr>
                <w:r w:rsidRPr="00614217">
                  <w:rPr>
                    <w:rStyle w:val="PlaceholderText"/>
                  </w:rPr>
                  <w:t>Click here to enter text.</w:t>
                </w:r>
              </w:p>
            </w:tc>
          </w:sdtContent>
        </w:sdt>
      </w:tr>
      <w:tr w:rsidR="00194B7B" w:rsidRPr="008A0C7F" w14:paraId="229811D2" w14:textId="77777777" w:rsidTr="00194B7B">
        <w:tc>
          <w:tcPr>
            <w:tcW w:w="2122" w:type="dxa"/>
          </w:tcPr>
          <w:p w14:paraId="2B9B2B13" w14:textId="7031CE4D" w:rsidR="00194B7B" w:rsidRPr="008A0C7F" w:rsidRDefault="00194B7B" w:rsidP="00194B7B">
            <w:pPr>
              <w:spacing w:before="360" w:line="240" w:lineRule="auto"/>
              <w:ind w:left="-108"/>
              <w:rPr>
                <w:rFonts w:asciiTheme="minorHAnsi" w:eastAsia="Times New Roman" w:hAnsiTheme="minorHAnsi" w:cs="Tahoma"/>
                <w:sz w:val="24"/>
                <w:szCs w:val="24"/>
              </w:rPr>
            </w:pPr>
            <w:r w:rsidRPr="008A0C7F">
              <w:rPr>
                <w:rFonts w:asciiTheme="minorHAnsi" w:eastAsia="Times New Roman" w:hAnsiTheme="minorHAnsi" w:cs="Tahoma"/>
                <w:sz w:val="24"/>
                <w:szCs w:val="24"/>
              </w:rPr>
              <w:t>Signature</w:t>
            </w:r>
          </w:p>
        </w:tc>
        <w:tc>
          <w:tcPr>
            <w:tcW w:w="6894" w:type="dxa"/>
            <w:tcBorders>
              <w:top w:val="single" w:sz="4" w:space="0" w:color="auto"/>
            </w:tcBorders>
          </w:tcPr>
          <w:p w14:paraId="7AD0429A" w14:textId="77777777" w:rsidR="00194B7B" w:rsidRPr="008A0C7F" w:rsidRDefault="00194B7B" w:rsidP="00194B7B">
            <w:pPr>
              <w:spacing w:before="120" w:after="120" w:line="240" w:lineRule="auto"/>
              <w:rPr>
                <w:rFonts w:asciiTheme="minorHAnsi" w:eastAsia="Times New Roman" w:hAnsiTheme="minorHAnsi" w:cs="Tahoma"/>
                <w:sz w:val="24"/>
                <w:szCs w:val="24"/>
              </w:rPr>
            </w:pPr>
          </w:p>
        </w:tc>
      </w:tr>
    </w:tbl>
    <w:p w14:paraId="33C9DF09" w14:textId="2F90C046" w:rsidR="00BE38C3" w:rsidRPr="008A0C7F" w:rsidRDefault="00BE38C3" w:rsidP="00194B7B">
      <w:pPr>
        <w:spacing w:line="240" w:lineRule="auto"/>
        <w:rPr>
          <w:rFonts w:asciiTheme="minorHAnsi" w:eastAsia="Times New Roman" w:hAnsiTheme="minorHAnsi" w:cs="Tahoma"/>
          <w:sz w:val="24"/>
          <w:szCs w:val="24"/>
        </w:rPr>
      </w:pPr>
    </w:p>
    <w:p w14:paraId="5F2CF71F" w14:textId="77777777" w:rsidR="00BE38C3" w:rsidRPr="008A0C7F" w:rsidRDefault="00BE38C3">
      <w:pPr>
        <w:spacing w:after="160" w:line="259" w:lineRule="auto"/>
        <w:jc w:val="left"/>
        <w:rPr>
          <w:rFonts w:asciiTheme="minorHAnsi" w:eastAsia="Times New Roman" w:hAnsiTheme="minorHAnsi" w:cs="Tahoma"/>
          <w:sz w:val="24"/>
          <w:szCs w:val="24"/>
        </w:rPr>
      </w:pPr>
      <w:r w:rsidRPr="008A0C7F">
        <w:rPr>
          <w:rFonts w:asciiTheme="minorHAnsi" w:eastAsia="Times New Roman" w:hAnsiTheme="minorHAnsi" w:cs="Tahoma"/>
          <w:sz w:val="24"/>
          <w:szCs w:val="24"/>
        </w:rPr>
        <w:br w:type="page"/>
      </w:r>
    </w:p>
    <w:p w14:paraId="32D5C954" w14:textId="703515DB" w:rsidR="00951D62" w:rsidRPr="00687E61" w:rsidRDefault="00951D62" w:rsidP="00687E61">
      <w:pPr>
        <w:pStyle w:val="Heading1"/>
      </w:pPr>
      <w:bookmarkStart w:id="1" w:name="_ECDC_data_disclaimer"/>
      <w:bookmarkStart w:id="2" w:name="_Ref440890764"/>
      <w:bookmarkEnd w:id="1"/>
      <w:r w:rsidRPr="00687E61">
        <w:lastRenderedPageBreak/>
        <w:t>Annexes</w:t>
      </w:r>
    </w:p>
    <w:p w14:paraId="4E997547" w14:textId="77777777" w:rsidR="00951D62" w:rsidRPr="00687E61" w:rsidRDefault="00951D62" w:rsidP="00951D62">
      <w:pPr>
        <w:rPr>
          <w:rFonts w:asciiTheme="majorHAnsi" w:hAnsiTheme="majorHAnsi"/>
          <w:sz w:val="24"/>
          <w:szCs w:val="24"/>
        </w:rPr>
      </w:pPr>
    </w:p>
    <w:p w14:paraId="67AABB14" w14:textId="5C1FCC88" w:rsidR="00C55E4C" w:rsidRPr="00687E61" w:rsidRDefault="00951D62" w:rsidP="00687E61">
      <w:pPr>
        <w:pStyle w:val="Heading2"/>
        <w:rPr>
          <w:rFonts w:asciiTheme="minorHAnsi" w:hAnsiTheme="minorHAnsi"/>
          <w:b/>
          <w:color w:val="69AF23"/>
          <w:sz w:val="28"/>
          <w:szCs w:val="28"/>
        </w:rPr>
      </w:pPr>
      <w:r w:rsidRPr="00687E61">
        <w:rPr>
          <w:rFonts w:asciiTheme="minorHAnsi" w:hAnsiTheme="minorHAnsi"/>
          <w:b/>
          <w:color w:val="69AF23"/>
          <w:sz w:val="28"/>
          <w:szCs w:val="28"/>
        </w:rPr>
        <w:t xml:space="preserve">Annex </w:t>
      </w:r>
      <w:r w:rsidR="00687E61" w:rsidRPr="00687E61">
        <w:rPr>
          <w:rFonts w:asciiTheme="minorHAnsi" w:hAnsiTheme="minorHAnsi"/>
          <w:b/>
          <w:color w:val="69AF23"/>
          <w:sz w:val="28"/>
          <w:szCs w:val="28"/>
        </w:rPr>
        <w:t xml:space="preserve">I: </w:t>
      </w:r>
      <w:r w:rsidR="00C55E4C" w:rsidRPr="00687E61">
        <w:rPr>
          <w:rFonts w:asciiTheme="minorHAnsi" w:eastAsia="Times New Roman" w:hAnsiTheme="minorHAnsi"/>
          <w:b/>
          <w:color w:val="69AF23"/>
          <w:sz w:val="28"/>
          <w:szCs w:val="28"/>
        </w:rPr>
        <w:t xml:space="preserve">ECDC data disclaimer (for the recipient of data) </w:t>
      </w:r>
    </w:p>
    <w:p w14:paraId="0C33F1BA" w14:textId="77777777" w:rsidR="00687E61" w:rsidRPr="00C55E4C" w:rsidRDefault="00687E61" w:rsidP="00687E61"/>
    <w:p w14:paraId="1BD7E52E" w14:textId="77777777" w:rsidR="00C55E4C" w:rsidRPr="00C55E4C" w:rsidRDefault="00C55E4C" w:rsidP="00C55E4C">
      <w:proofErr w:type="gramStart"/>
      <w:r w:rsidRPr="00C55E4C">
        <w:t>The data and information in the data set provided here are intended for use by persons possessing technical skill and knowledge in epidemiology, surveillance and data management</w:t>
      </w:r>
      <w:proofErr w:type="gramEnd"/>
      <w:r w:rsidRPr="00C55E4C">
        <w:t>.</w:t>
      </w:r>
    </w:p>
    <w:p w14:paraId="447FD34D" w14:textId="77777777" w:rsidR="00C55E4C" w:rsidRPr="00C55E4C" w:rsidRDefault="00C55E4C" w:rsidP="00C55E4C">
      <w:r w:rsidRPr="00C55E4C">
        <w:t xml:space="preserve">While the data </w:t>
      </w:r>
      <w:proofErr w:type="gramStart"/>
      <w:r w:rsidRPr="00C55E4C">
        <w:t>is provided</w:t>
      </w:r>
      <w:proofErr w:type="gramEnd"/>
      <w:r w:rsidRPr="00C55E4C">
        <w:t xml:space="preserve"> in good faith and to the best of ECDC’s knowledge, ECDC does not commit to it being updated. Neither ECDC nor any of its employees makes any warranty, express or implied, including warranties of fitness for a particular purpose, or assumes any legal liability or responsibility for the accuracy, completeness, or usefulness of any information provided (either isolated or in the aggregate), or represents that its use would not infringe privately owned rights. </w:t>
      </w:r>
    </w:p>
    <w:p w14:paraId="76DA16A6" w14:textId="77777777" w:rsidR="00C55E4C" w:rsidRPr="00C55E4C" w:rsidRDefault="00C55E4C" w:rsidP="00C55E4C">
      <w:r w:rsidRPr="00C55E4C">
        <w:t xml:space="preserve">While every effort </w:t>
      </w:r>
      <w:proofErr w:type="gramStart"/>
      <w:r w:rsidRPr="00C55E4C">
        <w:t>is made</w:t>
      </w:r>
      <w:proofErr w:type="gramEnd"/>
      <w:r w:rsidRPr="00C55E4C">
        <w:t xml:space="preserve"> to ensure the data quality, the data is provided “as is”. The burden of fitness of the data lies completely with the user. The accuracy of any user’s statistical analysis and any reported findings are not the responsibility of ECDC. Nothing arising from the data </w:t>
      </w:r>
      <w:proofErr w:type="gramStart"/>
      <w:r w:rsidRPr="00C55E4C">
        <w:t>should be taken</w:t>
      </w:r>
      <w:proofErr w:type="gramEnd"/>
      <w:r w:rsidRPr="00C55E4C">
        <w:t xml:space="preserve"> to constitute ECDC’s professional advice or a formal recommendation. ECDC is not responsible for data management after extraction and transmission to the recipient.</w:t>
      </w:r>
    </w:p>
    <w:p w14:paraId="27A3CACD" w14:textId="77777777" w:rsidR="00C55E4C" w:rsidRPr="00C55E4C" w:rsidRDefault="00C55E4C" w:rsidP="00C55E4C">
      <w:r w:rsidRPr="00C55E4C">
        <w:t>ECDC does not warrant that the files, the servers and the databases used for data storage, extraction, management and transmission are free of errors, viruses or bugs, and the recipient accepts that it is the recipient’s responsibility to make adequate provision for protection against such threats.</w:t>
      </w:r>
    </w:p>
    <w:p w14:paraId="51A7F4E9" w14:textId="77777777" w:rsidR="00C55E4C" w:rsidRPr="00C55E4C" w:rsidRDefault="00C55E4C" w:rsidP="00C55E4C">
      <w:r w:rsidRPr="00C55E4C">
        <w:t>In order to use the TESSy extracted data sets provided, any user shall refrain from distributing or selling the data sets to any other individual, institution, or organisation without the written consent of ECDC.</w:t>
      </w:r>
    </w:p>
    <w:p w14:paraId="336B71B3" w14:textId="77777777" w:rsidR="00C55E4C" w:rsidRPr="00C55E4C" w:rsidRDefault="00C55E4C" w:rsidP="00C55E4C">
      <w:r w:rsidRPr="00C55E4C">
        <w:t xml:space="preserve">In no event shall ECDC be liable for any incidental, indirect, consequential or special damages of any kind, or any damages whatsoever, including, without limitation, those resulting from loss of profit, loss of contracts, goodwill, or business relationships, arising out of or in connection with the use of the data. </w:t>
      </w:r>
    </w:p>
    <w:p w14:paraId="54976171" w14:textId="3BF5BED0" w:rsidR="00C55E4C" w:rsidRDefault="00C55E4C" w:rsidP="00C55E4C">
      <w:r w:rsidRPr="00C55E4C">
        <w:t xml:space="preserve">Some of the data </w:t>
      </w:r>
      <w:proofErr w:type="gramStart"/>
      <w:r w:rsidRPr="00C55E4C">
        <w:t>may be protected</w:t>
      </w:r>
      <w:proofErr w:type="gramEnd"/>
      <w:r w:rsidRPr="00C55E4C">
        <w:t xml:space="preserve"> by copyright law and may be copyright of ECDC or the Member States. In this </w:t>
      </w:r>
      <w:proofErr w:type="gramStart"/>
      <w:r w:rsidRPr="00C55E4C">
        <w:t>case</w:t>
      </w:r>
      <w:proofErr w:type="gramEnd"/>
      <w:r w:rsidRPr="00C55E4C">
        <w:t xml:space="preserve"> the recipient of data covered by intellectual property rights is not permitted to </w:t>
      </w:r>
      <w:r w:rsidRPr="00C55E4C">
        <w:lastRenderedPageBreak/>
        <w:t xml:space="preserve">reproduce, change, remove, pass on, distribute or disseminate the data or make it available to third parties without the express written permission of ECDC. Any property rights or intellectual property rights are in no way transferable to persons or legal </w:t>
      </w:r>
      <w:proofErr w:type="gramStart"/>
      <w:r w:rsidRPr="00C55E4C">
        <w:t>persons</w:t>
      </w:r>
      <w:proofErr w:type="gramEnd"/>
      <w:r w:rsidRPr="00C55E4C">
        <w:t xml:space="preserve"> recipient of the data.</w:t>
      </w:r>
    </w:p>
    <w:p w14:paraId="5B2EFCD5" w14:textId="77777777" w:rsidR="00951D62" w:rsidRDefault="00951D62" w:rsidP="00C55E4C"/>
    <w:p w14:paraId="34A6568A" w14:textId="77777777" w:rsidR="00951D62" w:rsidRDefault="00951D62" w:rsidP="00C55E4C"/>
    <w:p w14:paraId="6C52B9D5" w14:textId="77777777" w:rsidR="00951D62" w:rsidRDefault="00951D62" w:rsidP="00C55E4C"/>
    <w:p w14:paraId="3CB00815" w14:textId="77777777" w:rsidR="00951D62" w:rsidRDefault="00951D62" w:rsidP="00C55E4C"/>
    <w:p w14:paraId="4832D017" w14:textId="77777777" w:rsidR="00951D62" w:rsidRDefault="00951D62" w:rsidP="00C55E4C"/>
    <w:p w14:paraId="6065E09D" w14:textId="77777777" w:rsidR="00951D62" w:rsidRDefault="00951D62" w:rsidP="00C55E4C"/>
    <w:p w14:paraId="3F66D435" w14:textId="77777777" w:rsidR="00951D62" w:rsidRDefault="00951D62" w:rsidP="00C55E4C"/>
    <w:p w14:paraId="66E7C1AE" w14:textId="77777777" w:rsidR="00951D62" w:rsidRDefault="00951D62" w:rsidP="00C55E4C"/>
    <w:p w14:paraId="63FE148A" w14:textId="77777777" w:rsidR="00951D62" w:rsidRDefault="00951D62" w:rsidP="00C55E4C"/>
    <w:p w14:paraId="2566D44A" w14:textId="77777777" w:rsidR="00951D62" w:rsidRDefault="00951D62" w:rsidP="00C55E4C"/>
    <w:p w14:paraId="74EAF2C5" w14:textId="77777777" w:rsidR="00951D62" w:rsidRDefault="00951D62" w:rsidP="00C55E4C"/>
    <w:p w14:paraId="7470723D" w14:textId="77777777" w:rsidR="00951D62" w:rsidRDefault="00951D62" w:rsidP="00C55E4C"/>
    <w:p w14:paraId="18DB85F9" w14:textId="77777777" w:rsidR="00951D62" w:rsidRDefault="00951D62" w:rsidP="00C55E4C"/>
    <w:p w14:paraId="38AF6604" w14:textId="77777777" w:rsidR="00951D62" w:rsidRDefault="00951D62" w:rsidP="00C55E4C"/>
    <w:p w14:paraId="3BE98903" w14:textId="77777777" w:rsidR="00951D62" w:rsidRDefault="00951D62" w:rsidP="00C55E4C"/>
    <w:p w14:paraId="0939FE9A" w14:textId="77777777" w:rsidR="00951D62" w:rsidRDefault="00951D62" w:rsidP="00C55E4C"/>
    <w:p w14:paraId="10E90A81" w14:textId="77777777" w:rsidR="00951D62" w:rsidRDefault="00951D62" w:rsidP="00C55E4C"/>
    <w:p w14:paraId="57449EF3" w14:textId="77777777" w:rsidR="00951D62" w:rsidRDefault="00951D62" w:rsidP="00C55E4C"/>
    <w:p w14:paraId="7E92B0EE" w14:textId="77777777" w:rsidR="00951D62" w:rsidRDefault="00951D62" w:rsidP="00C55E4C"/>
    <w:p w14:paraId="5C9AA6CD" w14:textId="77777777" w:rsidR="00951D62" w:rsidRDefault="00951D62" w:rsidP="00C55E4C"/>
    <w:p w14:paraId="33FDE88E" w14:textId="77777777" w:rsidR="00951D62" w:rsidRDefault="00951D62" w:rsidP="00C55E4C"/>
    <w:p w14:paraId="2ECF6083" w14:textId="77777777" w:rsidR="00951D62" w:rsidRDefault="00951D62" w:rsidP="00C55E4C"/>
    <w:p w14:paraId="64B63BA8" w14:textId="77777777" w:rsidR="00951D62" w:rsidRDefault="00951D62" w:rsidP="00C55E4C"/>
    <w:p w14:paraId="3E1B9378" w14:textId="77777777" w:rsidR="00951D62" w:rsidRPr="00687E61" w:rsidRDefault="00951D62" w:rsidP="00C55E4C">
      <w:pPr>
        <w:rPr>
          <w:sz w:val="24"/>
          <w:szCs w:val="24"/>
        </w:rPr>
      </w:pPr>
    </w:p>
    <w:p w14:paraId="2586EB02" w14:textId="6D44ADDF" w:rsidR="00951D62" w:rsidRPr="00687E61" w:rsidRDefault="00951D62" w:rsidP="00687E61">
      <w:pPr>
        <w:pStyle w:val="Heading2"/>
        <w:rPr>
          <w:rFonts w:asciiTheme="minorHAnsi" w:hAnsiTheme="minorHAnsi"/>
          <w:b/>
          <w:color w:val="69AF23"/>
          <w:sz w:val="28"/>
        </w:rPr>
      </w:pPr>
      <w:r w:rsidRPr="00687E61">
        <w:rPr>
          <w:rFonts w:asciiTheme="minorHAnsi" w:hAnsiTheme="minorHAnsi"/>
          <w:b/>
          <w:color w:val="69AF23"/>
          <w:sz w:val="28"/>
        </w:rPr>
        <w:t>Annex II</w:t>
      </w:r>
      <w:bookmarkStart w:id="3" w:name="_Conditions_for_publishing"/>
      <w:bookmarkEnd w:id="3"/>
      <w:r w:rsidR="00687E61" w:rsidRPr="00687E61">
        <w:rPr>
          <w:rFonts w:asciiTheme="minorHAnsi" w:hAnsiTheme="minorHAnsi"/>
          <w:b/>
          <w:color w:val="69AF23"/>
          <w:sz w:val="28"/>
        </w:rPr>
        <w:t xml:space="preserve">: </w:t>
      </w:r>
      <w:r w:rsidRPr="00687E61">
        <w:rPr>
          <w:rFonts w:asciiTheme="minorHAnsi" w:eastAsia="Times New Roman" w:hAnsiTheme="minorHAnsi"/>
          <w:b/>
          <w:color w:val="69AF23"/>
          <w:sz w:val="28"/>
        </w:rPr>
        <w:t xml:space="preserve">Conditions for publishing note </w:t>
      </w:r>
    </w:p>
    <w:p w14:paraId="43F26F50" w14:textId="77777777" w:rsidR="00951D62" w:rsidRDefault="00951D62" w:rsidP="00951D62">
      <w:pPr>
        <w:spacing w:line="240" w:lineRule="auto"/>
        <w:rPr>
          <w:rFonts w:ascii="Times New Roman" w:hAnsi="Times New Roman"/>
          <w:b/>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16"/>
      </w:tblGrid>
      <w:tr w:rsidR="00951D62" w14:paraId="55781260" w14:textId="77777777" w:rsidTr="00951D62">
        <w:trPr>
          <w:trHeight w:val="3676"/>
        </w:trPr>
        <w:tc>
          <w:tcPr>
            <w:tcW w:w="9242" w:type="dxa"/>
            <w:tcBorders>
              <w:top w:val="single" w:sz="4" w:space="0" w:color="auto"/>
              <w:left w:val="single" w:sz="4" w:space="0" w:color="auto"/>
              <w:bottom w:val="single" w:sz="4" w:space="0" w:color="auto"/>
              <w:right w:val="single" w:sz="4" w:space="0" w:color="auto"/>
            </w:tcBorders>
          </w:tcPr>
          <w:p w14:paraId="46A523C2" w14:textId="77777777" w:rsidR="00951D62" w:rsidRDefault="00951D62">
            <w:pPr>
              <w:pStyle w:val="MBNormal"/>
              <w:rPr>
                <w:b/>
                <w:i/>
              </w:rPr>
            </w:pPr>
          </w:p>
          <w:p w14:paraId="48599F32" w14:textId="77777777" w:rsidR="00951D62" w:rsidRDefault="00951D62">
            <w:pPr>
              <w:pStyle w:val="MBNormal"/>
              <w:rPr>
                <w:b/>
                <w:i/>
              </w:rPr>
            </w:pPr>
            <w:r>
              <w:rPr>
                <w:b/>
                <w:i/>
              </w:rPr>
              <w:t>Permission to publish and reproduce TESSy data</w:t>
            </w:r>
          </w:p>
          <w:p w14:paraId="313D1336" w14:textId="77777777" w:rsidR="00951D62" w:rsidRDefault="00951D62">
            <w:pPr>
              <w:pStyle w:val="MBNormal"/>
              <w:rPr>
                <w:i/>
              </w:rPr>
            </w:pPr>
            <w:r>
              <w:rPr>
                <w:i/>
              </w:rPr>
              <w:t>Data already published by ECDC</w:t>
            </w:r>
          </w:p>
          <w:p w14:paraId="0F16D47D" w14:textId="77777777" w:rsidR="00951D62" w:rsidRDefault="00951D62">
            <w:pPr>
              <w:pStyle w:val="MBText"/>
              <w:spacing w:line="256" w:lineRule="auto"/>
            </w:pPr>
            <w:r>
              <w:t>Except where otherwise stated, downloading and reproduction of published (in paper or electronically) ECDC data for personal use or for further non-commercial or commercial dissemination are authorised provided appropriate acknowledgement is given to ECDC as the source. This general permission for already published data does not extend to any third-party copyrighted material identifiable as such.</w:t>
            </w:r>
          </w:p>
          <w:p w14:paraId="79E27907" w14:textId="77777777" w:rsidR="00951D62" w:rsidRDefault="00951D62">
            <w:pPr>
              <w:pStyle w:val="MBNormal"/>
              <w:rPr>
                <w:i/>
              </w:rPr>
            </w:pPr>
            <w:r>
              <w:rPr>
                <w:i/>
              </w:rPr>
              <w:t>Non published data</w:t>
            </w:r>
          </w:p>
          <w:p w14:paraId="0049F589" w14:textId="77777777" w:rsidR="00951D62" w:rsidRDefault="00951D62">
            <w:pPr>
              <w:pStyle w:val="MBText"/>
              <w:spacing w:line="256" w:lineRule="auto"/>
              <w:rPr>
                <w:sz w:val="20"/>
              </w:rPr>
            </w:pPr>
            <w:r>
              <w:t>Non published data obtained through direct access or upon specific request for TESSy data for research purposes may not be published/reproduced/made public without ECDC’s and, unless not applicable, Member States’ approval obtained through ECDC.</w:t>
            </w:r>
          </w:p>
          <w:p w14:paraId="305D4324" w14:textId="77777777" w:rsidR="00951D62" w:rsidRDefault="00951D62">
            <w:pPr>
              <w:pStyle w:val="MBText"/>
              <w:spacing w:line="256" w:lineRule="auto"/>
            </w:pPr>
            <w:r>
              <w:t>In order to grant approval for the publication, ECDC will require a copy of the manuscript/publication for comments by ECDC and/or the Member States prior to the actual publication.</w:t>
            </w:r>
          </w:p>
          <w:p w14:paraId="04E582AA" w14:textId="77777777" w:rsidR="00951D62" w:rsidRDefault="00951D62">
            <w:pPr>
              <w:pStyle w:val="MBText"/>
              <w:spacing w:line="256" w:lineRule="auto"/>
            </w:pPr>
          </w:p>
          <w:p w14:paraId="73D279AA" w14:textId="77777777" w:rsidR="00951D62" w:rsidRDefault="00951D62">
            <w:pPr>
              <w:pStyle w:val="MBNormal"/>
              <w:rPr>
                <w:b/>
                <w:i/>
              </w:rPr>
            </w:pPr>
            <w:r>
              <w:rPr>
                <w:b/>
                <w:i/>
              </w:rPr>
              <w:t>Conditions for publishing</w:t>
            </w:r>
          </w:p>
          <w:p w14:paraId="6C925AA7" w14:textId="77777777" w:rsidR="00951D62" w:rsidRDefault="00951D62" w:rsidP="00951D62">
            <w:pPr>
              <w:pStyle w:val="MBText"/>
              <w:numPr>
                <w:ilvl w:val="0"/>
                <w:numId w:val="2"/>
              </w:numPr>
              <w:spacing w:line="256" w:lineRule="auto"/>
            </w:pPr>
            <w:r>
              <w:t>Any publication arising from the data set provided should credit ECDC in the relevant parts of the publication with the following citation: “Data from The European Surveillance System – TESSy, provided by [</w:t>
            </w:r>
            <w:r>
              <w:rPr>
                <w:i/>
              </w:rPr>
              <w:t>list of participating countries</w:t>
            </w:r>
            <w:r>
              <w:t>]</w:t>
            </w:r>
            <w:r>
              <w:rPr>
                <w:vertAlign w:val="superscript"/>
              </w:rPr>
              <w:t>*</w:t>
            </w:r>
            <w:r>
              <w:t xml:space="preserve"> and released by ECDC”.</w:t>
            </w:r>
          </w:p>
          <w:p w14:paraId="45ACA816" w14:textId="77777777" w:rsidR="00951D62" w:rsidRDefault="00951D62" w:rsidP="00951D62">
            <w:pPr>
              <w:pStyle w:val="MBText"/>
              <w:numPr>
                <w:ilvl w:val="0"/>
                <w:numId w:val="2"/>
              </w:numPr>
              <w:spacing w:line="256" w:lineRule="auto"/>
            </w:pPr>
            <w:r>
              <w:lastRenderedPageBreak/>
              <w:t xml:space="preserve">When </w:t>
            </w:r>
            <w:proofErr w:type="gramStart"/>
            <w:r>
              <w:t>data provided are modified by the user</w:t>
            </w:r>
            <w:proofErr w:type="gramEnd"/>
            <w:r>
              <w:t>, this shall be explicitly stated at a suitably prominent place in the work.</w:t>
            </w:r>
          </w:p>
          <w:p w14:paraId="0BB931BB" w14:textId="77777777" w:rsidR="00951D62" w:rsidRDefault="00951D62" w:rsidP="00951D62">
            <w:pPr>
              <w:pStyle w:val="MBText"/>
              <w:numPr>
                <w:ilvl w:val="0"/>
                <w:numId w:val="2"/>
              </w:numPr>
              <w:spacing w:line="256" w:lineRule="auto"/>
            </w:pPr>
            <w:r>
              <w:t xml:space="preserve">Under no circumstances </w:t>
            </w:r>
            <w:proofErr w:type="gramStart"/>
            <w:r>
              <w:t>will the publication of case-based data sets be allowed</w:t>
            </w:r>
            <w:proofErr w:type="gramEnd"/>
            <w:r>
              <w:t>.</w:t>
            </w:r>
          </w:p>
          <w:p w14:paraId="5AB58F53" w14:textId="77777777" w:rsidR="00951D62" w:rsidRDefault="00951D62" w:rsidP="00951D62">
            <w:pPr>
              <w:pStyle w:val="MBText"/>
              <w:numPr>
                <w:ilvl w:val="0"/>
                <w:numId w:val="2"/>
              </w:numPr>
              <w:spacing w:line="256" w:lineRule="auto"/>
            </w:pPr>
            <w:r>
              <w:t>In all publications arising from the data set provided, unless ECDC is part of the authorship, the disclaimer described below should be included (suitably translated into the language of the publication):</w:t>
            </w:r>
          </w:p>
          <w:p w14:paraId="02484C6E" w14:textId="77777777" w:rsidR="00951D62" w:rsidRDefault="00951D62">
            <w:pPr>
              <w:pStyle w:val="MBText"/>
              <w:spacing w:line="256" w:lineRule="auto"/>
              <w:ind w:left="720"/>
            </w:pPr>
            <w:r>
              <w:t>“The views and opinions of the authors expressed herein do not necessarily state or reflect those of ECDC. The accuracy of the authors’ statistical analysis and the findings they report are not the responsibility of ECDC. ECDC is not responsible for conclusions or opinions drawn from the data provided. ECDC is not responsible for the correctness of the data and for data management, data merging and data collation after provision of the data. ECDC shall not be held liable for improper or incorrect use of the data”.</w:t>
            </w:r>
          </w:p>
          <w:p w14:paraId="2AA8D34E" w14:textId="77777777" w:rsidR="00951D62" w:rsidRDefault="00951D62" w:rsidP="00951D62">
            <w:pPr>
              <w:pStyle w:val="MBText"/>
              <w:numPr>
                <w:ilvl w:val="0"/>
                <w:numId w:val="2"/>
              </w:numPr>
              <w:spacing w:line="256" w:lineRule="auto"/>
            </w:pPr>
            <w:r>
              <w:t xml:space="preserve">Any publication arising from data obtained from TESSy </w:t>
            </w:r>
            <w:proofErr w:type="gramStart"/>
            <w:r>
              <w:t>should be also made</w:t>
            </w:r>
            <w:proofErr w:type="gramEnd"/>
            <w:r>
              <w:t xml:space="preserve"> available in copy to ECDC after publication.</w:t>
            </w:r>
          </w:p>
          <w:p w14:paraId="29BF2BC9" w14:textId="77777777" w:rsidR="00951D62" w:rsidRDefault="00951D62">
            <w:pPr>
              <w:pStyle w:val="MBText"/>
              <w:spacing w:line="256" w:lineRule="auto"/>
              <w:rPr>
                <w:i/>
              </w:rPr>
            </w:pPr>
            <w:r>
              <w:rPr>
                <w:vertAlign w:val="superscript"/>
              </w:rPr>
              <w:t xml:space="preserve">* </w:t>
            </w:r>
            <w:r>
              <w:rPr>
                <w:i/>
                <w:sz w:val="20"/>
              </w:rPr>
              <w:t xml:space="preserve">Author will list here all countries whose data from TESSy </w:t>
            </w:r>
            <w:proofErr w:type="gramStart"/>
            <w:r>
              <w:rPr>
                <w:i/>
                <w:sz w:val="20"/>
              </w:rPr>
              <w:t>were used</w:t>
            </w:r>
            <w:proofErr w:type="gramEnd"/>
            <w:r>
              <w:rPr>
                <w:i/>
                <w:sz w:val="20"/>
              </w:rPr>
              <w:t xml:space="preserve"> to create the publication</w:t>
            </w:r>
            <w:r>
              <w:rPr>
                <w:i/>
              </w:rPr>
              <w:t>.</w:t>
            </w:r>
          </w:p>
          <w:p w14:paraId="25FF7D56" w14:textId="77777777" w:rsidR="00951D62" w:rsidRDefault="00951D62">
            <w:pPr>
              <w:pStyle w:val="MBText"/>
              <w:spacing w:line="256" w:lineRule="auto"/>
            </w:pPr>
          </w:p>
        </w:tc>
      </w:tr>
    </w:tbl>
    <w:p w14:paraId="5A580CDD" w14:textId="77777777" w:rsidR="00951D62" w:rsidRPr="00B00889" w:rsidRDefault="00951D62" w:rsidP="00BE38C3">
      <w:pPr>
        <w:pStyle w:val="Heading2"/>
        <w:spacing w:before="240" w:after="120"/>
        <w:rPr>
          <w:rFonts w:asciiTheme="minorHAnsi" w:eastAsia="Times New Roman" w:hAnsiTheme="minorHAnsi"/>
          <w:b/>
          <w:color w:val="FFFFFF" w:themeColor="background1"/>
          <w:sz w:val="28"/>
          <w:szCs w:val="28"/>
        </w:rPr>
      </w:pPr>
    </w:p>
    <w:p w14:paraId="5B115B38" w14:textId="137A03CB" w:rsidR="00BE38C3" w:rsidRPr="008A0C7F" w:rsidRDefault="00BE38C3" w:rsidP="00BE38C3">
      <w:pPr>
        <w:pStyle w:val="Heading2"/>
        <w:spacing w:before="240" w:after="120"/>
        <w:rPr>
          <w:rFonts w:asciiTheme="minorHAnsi" w:eastAsia="Times New Roman" w:hAnsiTheme="minorHAnsi"/>
          <w:b/>
          <w:color w:val="69AE23"/>
          <w:sz w:val="28"/>
          <w:szCs w:val="28"/>
        </w:rPr>
      </w:pPr>
      <w:bookmarkStart w:id="4" w:name="_Note_to_Applicants"/>
      <w:bookmarkEnd w:id="4"/>
      <w:r w:rsidRPr="008A0C7F">
        <w:rPr>
          <w:rFonts w:asciiTheme="minorHAnsi" w:eastAsia="Times New Roman" w:hAnsiTheme="minorHAnsi"/>
          <w:b/>
          <w:color w:val="69AE23"/>
          <w:sz w:val="28"/>
          <w:szCs w:val="28"/>
        </w:rPr>
        <w:t>Note to Applicants</w:t>
      </w:r>
      <w:bookmarkStart w:id="5" w:name="Note_To_App"/>
      <w:bookmarkEnd w:id="2"/>
      <w:sdt>
        <w:sdtPr>
          <w:id w:val="-687596189"/>
          <w:placeholder>
            <w:docPart w:val="3E6C50888C7A4C9FA8DDF1311D9DE422"/>
          </w:placeholder>
          <w:showingPlcHdr/>
          <w15:appearance w15:val="hidden"/>
        </w:sdtPr>
        <w:sdtEndPr>
          <w:rPr>
            <w:rFonts w:asciiTheme="minorHAnsi" w:eastAsia="Times New Roman" w:hAnsiTheme="minorHAnsi"/>
            <w:b/>
            <w:color w:val="69AE23"/>
            <w:sz w:val="28"/>
            <w:szCs w:val="28"/>
          </w:rPr>
        </w:sdtEndPr>
        <w:sdtContent>
          <w:r w:rsidR="003C0CFE" w:rsidRPr="00B00889">
            <w:rPr>
              <w:rFonts w:asciiTheme="minorHAnsi" w:eastAsia="Times New Roman" w:hAnsiTheme="minorHAnsi"/>
              <w:b/>
              <w:color w:val="FFFFFF" w:themeColor="background1"/>
              <w:sz w:val="18"/>
              <w:szCs w:val="18"/>
            </w:rPr>
            <w:t>.</w:t>
          </w:r>
        </w:sdtContent>
      </w:sdt>
      <w:bookmarkEnd w:id="5"/>
    </w:p>
    <w:p w14:paraId="1CA2FDDE" w14:textId="77777777" w:rsidR="00C74468" w:rsidRDefault="00C74468" w:rsidP="00C74468">
      <w:pPr>
        <w:spacing w:after="120" w:line="240" w:lineRule="auto"/>
        <w:rPr>
          <w:rFonts w:asciiTheme="minorHAnsi" w:eastAsia="Times New Roman" w:hAnsiTheme="minorHAnsi" w:cs="Tahoma"/>
          <w:sz w:val="22"/>
          <w:szCs w:val="22"/>
        </w:rPr>
      </w:pPr>
      <w:r>
        <w:rPr>
          <w:rFonts w:asciiTheme="minorHAnsi" w:eastAsia="Times New Roman" w:hAnsiTheme="minorHAnsi" w:cs="Tahoma"/>
          <w:sz w:val="22"/>
          <w:szCs w:val="22"/>
        </w:rPr>
        <w:t xml:space="preserve">To complete the form you must select </w:t>
      </w:r>
      <w:r w:rsidRPr="00D05982">
        <w:rPr>
          <w:rFonts w:asciiTheme="minorHAnsi" w:eastAsia="Times New Roman" w:hAnsiTheme="minorHAnsi" w:cs="Tahoma"/>
          <w:b/>
          <w:sz w:val="22"/>
          <w:szCs w:val="22"/>
        </w:rPr>
        <w:t>Edit Document</w:t>
      </w:r>
      <w:r>
        <w:rPr>
          <w:rFonts w:asciiTheme="minorHAnsi" w:eastAsia="Times New Roman" w:hAnsiTheme="minorHAnsi" w:cs="Tahoma"/>
          <w:sz w:val="22"/>
          <w:szCs w:val="22"/>
        </w:rPr>
        <w:t xml:space="preserve"> in the </w:t>
      </w:r>
      <w:r w:rsidRPr="00D05982">
        <w:rPr>
          <w:rFonts w:asciiTheme="minorHAnsi" w:eastAsia="Times New Roman" w:hAnsiTheme="minorHAnsi" w:cs="Tahoma"/>
          <w:b/>
          <w:sz w:val="22"/>
          <w:szCs w:val="22"/>
        </w:rPr>
        <w:t>View</w:t>
      </w:r>
      <w:r>
        <w:rPr>
          <w:rFonts w:asciiTheme="minorHAnsi" w:eastAsia="Times New Roman" w:hAnsiTheme="minorHAnsi" w:cs="Tahoma"/>
          <w:sz w:val="22"/>
          <w:szCs w:val="22"/>
        </w:rPr>
        <w:t xml:space="preserve"> tab.</w:t>
      </w:r>
    </w:p>
    <w:p w14:paraId="33F1F522" w14:textId="77777777" w:rsidR="00C74468" w:rsidRPr="008A0C7F" w:rsidRDefault="00C74468" w:rsidP="00C74468">
      <w:pPr>
        <w:spacing w:after="120" w:line="240" w:lineRule="auto"/>
        <w:jc w:val="center"/>
        <w:rPr>
          <w:rFonts w:asciiTheme="minorHAnsi" w:eastAsia="Times New Roman" w:hAnsiTheme="minorHAnsi" w:cs="Tahoma"/>
          <w:sz w:val="22"/>
          <w:szCs w:val="22"/>
        </w:rPr>
      </w:pPr>
      <w:r>
        <w:rPr>
          <w:noProof/>
          <w:lang w:eastAsia="en-GB"/>
        </w:rPr>
        <w:drawing>
          <wp:inline distT="0" distB="0" distL="0" distR="0" wp14:anchorId="6455D7C4" wp14:editId="4C435FCE">
            <wp:extent cx="1454400" cy="33840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54400" cy="338400"/>
                    </a:xfrm>
                    <a:prstGeom prst="rect">
                      <a:avLst/>
                    </a:prstGeom>
                  </pic:spPr>
                </pic:pic>
              </a:graphicData>
            </a:graphic>
          </wp:inline>
        </w:drawing>
      </w:r>
    </w:p>
    <w:p w14:paraId="6F8FDEB6" w14:textId="77777777" w:rsidR="00C74468" w:rsidRDefault="00C74468" w:rsidP="00BE38C3">
      <w:pPr>
        <w:spacing w:line="240" w:lineRule="auto"/>
        <w:jc w:val="left"/>
        <w:rPr>
          <w:rFonts w:asciiTheme="minorHAnsi" w:eastAsia="Times New Roman" w:hAnsiTheme="minorHAnsi" w:cs="Tahoma"/>
          <w:sz w:val="22"/>
          <w:szCs w:val="22"/>
        </w:rPr>
      </w:pPr>
    </w:p>
    <w:p w14:paraId="43E54FF5" w14:textId="77777777" w:rsidR="00BE38C3" w:rsidRPr="008A0C7F" w:rsidRDefault="00BE38C3" w:rsidP="00BE38C3">
      <w:pPr>
        <w:spacing w:line="240" w:lineRule="auto"/>
        <w:jc w:val="left"/>
        <w:rPr>
          <w:rFonts w:asciiTheme="minorHAnsi" w:eastAsia="Times New Roman" w:hAnsiTheme="minorHAnsi" w:cs="Tahoma"/>
          <w:sz w:val="22"/>
          <w:szCs w:val="22"/>
        </w:rPr>
      </w:pPr>
      <w:r w:rsidRPr="008A0C7F">
        <w:rPr>
          <w:rFonts w:asciiTheme="minorHAnsi" w:eastAsia="Times New Roman" w:hAnsiTheme="minorHAnsi" w:cs="Tahoma"/>
          <w:sz w:val="22"/>
          <w:szCs w:val="22"/>
        </w:rPr>
        <w:t>Please be sure to have studied ECDC’s requirements for access to TESSy data, which you can find here:</w:t>
      </w:r>
    </w:p>
    <w:p w14:paraId="4F3930F6" w14:textId="77777777" w:rsidR="00BE38C3" w:rsidRPr="008A0C7F" w:rsidRDefault="006B08A6" w:rsidP="00BE38C3">
      <w:pPr>
        <w:spacing w:line="240" w:lineRule="auto"/>
        <w:jc w:val="left"/>
        <w:rPr>
          <w:rFonts w:asciiTheme="minorHAnsi" w:eastAsia="Times New Roman" w:hAnsiTheme="minorHAnsi" w:cs="Tahoma"/>
          <w:sz w:val="22"/>
          <w:szCs w:val="22"/>
        </w:rPr>
      </w:pPr>
      <w:hyperlink r:id="rId17" w:history="1">
        <w:r w:rsidR="00BE38C3" w:rsidRPr="008A0C7F">
          <w:rPr>
            <w:rStyle w:val="Hyperlink"/>
            <w:rFonts w:asciiTheme="minorHAnsi" w:eastAsia="Times New Roman" w:hAnsiTheme="minorHAnsi" w:cs="Tahoma"/>
            <w:sz w:val="22"/>
            <w:szCs w:val="22"/>
          </w:rPr>
          <w:t>http://ecdc.europa.eu/en/activities/surveillance/Pages/data-access.aspx</w:t>
        </w:r>
      </w:hyperlink>
    </w:p>
    <w:p w14:paraId="601827BB" w14:textId="77777777" w:rsidR="00BE38C3" w:rsidRPr="008A0C7F" w:rsidRDefault="00BE38C3" w:rsidP="00BE38C3">
      <w:pPr>
        <w:spacing w:line="240" w:lineRule="auto"/>
        <w:jc w:val="left"/>
        <w:rPr>
          <w:rFonts w:asciiTheme="minorHAnsi" w:eastAsia="Times New Roman" w:hAnsiTheme="minorHAnsi" w:cs="Tahoma"/>
          <w:sz w:val="22"/>
          <w:szCs w:val="22"/>
        </w:rPr>
      </w:pPr>
    </w:p>
    <w:p w14:paraId="19B90D06" w14:textId="77777777" w:rsidR="00BE38C3" w:rsidRPr="008A0C7F" w:rsidRDefault="00BE38C3" w:rsidP="00BE38C3">
      <w:pPr>
        <w:spacing w:line="240" w:lineRule="auto"/>
        <w:jc w:val="left"/>
        <w:rPr>
          <w:rFonts w:asciiTheme="minorHAnsi" w:eastAsia="Times New Roman" w:hAnsiTheme="minorHAnsi" w:cs="Tahoma"/>
          <w:sz w:val="22"/>
          <w:szCs w:val="22"/>
        </w:rPr>
      </w:pPr>
      <w:r w:rsidRPr="008A0C7F">
        <w:rPr>
          <w:rFonts w:asciiTheme="minorHAnsi" w:eastAsia="Times New Roman" w:hAnsiTheme="minorHAnsi" w:cs="Tahoma"/>
          <w:sz w:val="22"/>
          <w:szCs w:val="22"/>
        </w:rPr>
        <w:t xml:space="preserve">Please send the completed and signed form both by email to </w:t>
      </w:r>
      <w:hyperlink r:id="rId18" w:history="1">
        <w:r w:rsidRPr="008A0C7F">
          <w:rPr>
            <w:rStyle w:val="Hyperlink"/>
            <w:rFonts w:asciiTheme="minorHAnsi" w:eastAsia="Times New Roman" w:hAnsiTheme="minorHAnsi" w:cs="Tahoma"/>
            <w:sz w:val="22"/>
            <w:szCs w:val="22"/>
          </w:rPr>
          <w:t>data.access@ecdc.europa.eu</w:t>
        </w:r>
      </w:hyperlink>
      <w:r w:rsidRPr="008A0C7F">
        <w:rPr>
          <w:rFonts w:asciiTheme="minorHAnsi" w:eastAsia="Times New Roman" w:hAnsiTheme="minorHAnsi" w:cs="Tahoma"/>
          <w:sz w:val="22"/>
          <w:szCs w:val="22"/>
        </w:rPr>
        <w:t xml:space="preserve"> and by post to:</w:t>
      </w:r>
    </w:p>
    <w:p w14:paraId="6B355BB8" w14:textId="77777777" w:rsidR="00BE38C3" w:rsidRPr="008A0C7F" w:rsidRDefault="00BE38C3" w:rsidP="00BE38C3">
      <w:pPr>
        <w:spacing w:line="240" w:lineRule="auto"/>
        <w:jc w:val="left"/>
        <w:rPr>
          <w:rFonts w:asciiTheme="minorHAnsi" w:eastAsia="Times New Roman" w:hAnsiTheme="minorHAnsi" w:cs="Tahoma"/>
          <w:sz w:val="22"/>
          <w:szCs w:val="22"/>
        </w:rPr>
      </w:pPr>
    </w:p>
    <w:p w14:paraId="790C990D" w14:textId="77777777" w:rsidR="00BE38C3" w:rsidRPr="008A0C7F" w:rsidRDefault="00BE38C3" w:rsidP="00BE38C3">
      <w:pPr>
        <w:spacing w:line="240" w:lineRule="auto"/>
        <w:ind w:left="720"/>
        <w:jc w:val="left"/>
        <w:rPr>
          <w:rFonts w:asciiTheme="minorHAnsi" w:eastAsia="Times New Roman" w:hAnsiTheme="minorHAnsi" w:cs="Tahoma"/>
          <w:sz w:val="22"/>
          <w:szCs w:val="22"/>
        </w:rPr>
      </w:pPr>
      <w:r w:rsidRPr="008A0C7F">
        <w:rPr>
          <w:rFonts w:asciiTheme="minorHAnsi" w:eastAsia="Times New Roman" w:hAnsiTheme="minorHAnsi" w:cs="Tahoma"/>
          <w:sz w:val="22"/>
          <w:szCs w:val="22"/>
        </w:rPr>
        <w:t>DATA ACCESS REQUEST</w:t>
      </w:r>
    </w:p>
    <w:p w14:paraId="7358879F" w14:textId="77777777" w:rsidR="00BE38C3" w:rsidRPr="008A0C7F" w:rsidRDefault="00BE38C3" w:rsidP="00BE38C3">
      <w:pPr>
        <w:spacing w:line="240" w:lineRule="auto"/>
        <w:ind w:left="720"/>
        <w:jc w:val="left"/>
        <w:rPr>
          <w:rFonts w:asciiTheme="minorHAnsi" w:eastAsia="Times New Roman" w:hAnsiTheme="minorHAnsi" w:cs="Tahoma"/>
          <w:sz w:val="22"/>
          <w:szCs w:val="22"/>
        </w:rPr>
      </w:pPr>
      <w:r w:rsidRPr="008A0C7F">
        <w:rPr>
          <w:rFonts w:asciiTheme="minorHAnsi" w:eastAsia="Times New Roman" w:hAnsiTheme="minorHAnsi" w:cs="Tahoma"/>
          <w:sz w:val="22"/>
          <w:szCs w:val="22"/>
        </w:rPr>
        <w:t xml:space="preserve">European Centre for Disease Prevention and Control (ECDC) </w:t>
      </w:r>
    </w:p>
    <w:p w14:paraId="2657E15D" w14:textId="2EBB506C" w:rsidR="00BE38C3" w:rsidRPr="008A0C7F" w:rsidRDefault="002009CD" w:rsidP="00BE38C3">
      <w:pPr>
        <w:spacing w:line="240" w:lineRule="auto"/>
        <w:ind w:left="720"/>
        <w:jc w:val="left"/>
        <w:rPr>
          <w:rFonts w:asciiTheme="minorHAnsi" w:eastAsia="Times New Roman" w:hAnsiTheme="minorHAnsi" w:cs="Tahoma"/>
          <w:sz w:val="22"/>
          <w:szCs w:val="22"/>
        </w:rPr>
      </w:pPr>
      <w:r>
        <w:rPr>
          <w:rFonts w:asciiTheme="minorHAnsi" w:eastAsia="Times New Roman" w:hAnsiTheme="minorHAnsi" w:cs="Tahoma"/>
          <w:sz w:val="22"/>
          <w:szCs w:val="22"/>
        </w:rPr>
        <w:t>Gustav III</w:t>
      </w:r>
      <w:proofErr w:type="gramStart"/>
      <w:r>
        <w:rPr>
          <w:rFonts w:asciiTheme="minorHAnsi" w:eastAsia="Times New Roman" w:hAnsiTheme="minorHAnsi" w:cs="Tahoma"/>
          <w:sz w:val="22"/>
          <w:szCs w:val="22"/>
        </w:rPr>
        <w:t>:s</w:t>
      </w:r>
      <w:proofErr w:type="gramEnd"/>
      <w:r>
        <w:rPr>
          <w:rFonts w:asciiTheme="minorHAnsi" w:eastAsia="Times New Roman" w:hAnsiTheme="minorHAnsi" w:cs="Tahoma"/>
          <w:sz w:val="22"/>
          <w:szCs w:val="22"/>
        </w:rPr>
        <w:t xml:space="preserve"> boulevard, 40</w:t>
      </w:r>
    </w:p>
    <w:p w14:paraId="146D7757" w14:textId="59B19E6B" w:rsidR="00BE38C3" w:rsidRPr="008A0C7F" w:rsidRDefault="002009CD" w:rsidP="00BE38C3">
      <w:pPr>
        <w:spacing w:line="240" w:lineRule="auto"/>
        <w:ind w:left="720"/>
        <w:jc w:val="left"/>
        <w:rPr>
          <w:rFonts w:asciiTheme="minorHAnsi" w:eastAsia="Times New Roman" w:hAnsiTheme="minorHAnsi" w:cs="Tahoma"/>
          <w:sz w:val="22"/>
          <w:szCs w:val="22"/>
        </w:rPr>
      </w:pPr>
      <w:proofErr w:type="gramStart"/>
      <w:r>
        <w:rPr>
          <w:rFonts w:asciiTheme="minorHAnsi" w:eastAsia="Times New Roman" w:hAnsiTheme="minorHAnsi" w:cs="Tahoma"/>
          <w:sz w:val="22"/>
          <w:szCs w:val="22"/>
        </w:rPr>
        <w:t>16973</w:t>
      </w:r>
      <w:proofErr w:type="gramEnd"/>
      <w:r w:rsidR="00BE38C3" w:rsidRPr="008A0C7F">
        <w:rPr>
          <w:rFonts w:asciiTheme="minorHAnsi" w:eastAsia="Times New Roman" w:hAnsiTheme="minorHAnsi" w:cs="Tahoma"/>
          <w:sz w:val="22"/>
          <w:szCs w:val="22"/>
        </w:rPr>
        <w:t xml:space="preserve"> Solna</w:t>
      </w:r>
    </w:p>
    <w:p w14:paraId="4688142E" w14:textId="77777777" w:rsidR="00BE38C3" w:rsidRPr="008A0C7F" w:rsidRDefault="00BE38C3" w:rsidP="00BE38C3">
      <w:pPr>
        <w:spacing w:line="240" w:lineRule="auto"/>
        <w:ind w:left="720"/>
        <w:jc w:val="left"/>
        <w:rPr>
          <w:rFonts w:asciiTheme="minorHAnsi" w:eastAsia="Times New Roman" w:hAnsiTheme="minorHAnsi" w:cs="Tahoma"/>
          <w:sz w:val="22"/>
          <w:szCs w:val="22"/>
        </w:rPr>
      </w:pPr>
      <w:r w:rsidRPr="008A0C7F">
        <w:rPr>
          <w:rFonts w:asciiTheme="minorHAnsi" w:eastAsia="Times New Roman" w:hAnsiTheme="minorHAnsi" w:cs="Tahoma"/>
          <w:sz w:val="22"/>
          <w:szCs w:val="22"/>
        </w:rPr>
        <w:t>Sweden</w:t>
      </w:r>
    </w:p>
    <w:p w14:paraId="6D7AFECD" w14:textId="77777777" w:rsidR="00BE38C3" w:rsidRPr="008A0C7F" w:rsidRDefault="00BE38C3" w:rsidP="00BE38C3">
      <w:pPr>
        <w:spacing w:line="240" w:lineRule="auto"/>
        <w:jc w:val="left"/>
        <w:rPr>
          <w:rFonts w:asciiTheme="minorHAnsi" w:eastAsia="Times New Roman" w:hAnsiTheme="minorHAnsi" w:cs="Tahoma"/>
          <w:sz w:val="22"/>
          <w:szCs w:val="22"/>
        </w:rPr>
      </w:pPr>
    </w:p>
    <w:p w14:paraId="3ABDF80C" w14:textId="17220690" w:rsidR="00BE38C3" w:rsidRPr="008A0C7F" w:rsidRDefault="00BE38C3" w:rsidP="00BE38C3">
      <w:pPr>
        <w:spacing w:line="240" w:lineRule="auto"/>
        <w:jc w:val="left"/>
        <w:rPr>
          <w:rFonts w:asciiTheme="minorHAnsi" w:eastAsia="Times New Roman" w:hAnsiTheme="minorHAnsi" w:cs="Tahoma"/>
          <w:sz w:val="22"/>
          <w:szCs w:val="22"/>
        </w:rPr>
      </w:pPr>
      <w:r w:rsidRPr="008A0C7F">
        <w:rPr>
          <w:rFonts w:asciiTheme="minorHAnsi" w:eastAsia="Times New Roman" w:hAnsiTheme="minorHAnsi" w:cs="Tahoma"/>
          <w:sz w:val="22"/>
          <w:szCs w:val="22"/>
        </w:rPr>
        <w:t xml:space="preserve">Data access rights </w:t>
      </w:r>
      <w:proofErr w:type="gramStart"/>
      <w:r w:rsidRPr="008A0C7F">
        <w:rPr>
          <w:rFonts w:asciiTheme="minorHAnsi" w:eastAsia="Times New Roman" w:hAnsiTheme="minorHAnsi" w:cs="Tahoma"/>
          <w:sz w:val="22"/>
          <w:szCs w:val="22"/>
        </w:rPr>
        <w:t>cannot be granted</w:t>
      </w:r>
      <w:proofErr w:type="gramEnd"/>
      <w:r w:rsidRPr="008A0C7F">
        <w:rPr>
          <w:rFonts w:asciiTheme="minorHAnsi" w:eastAsia="Times New Roman" w:hAnsiTheme="minorHAnsi" w:cs="Tahoma"/>
          <w:sz w:val="22"/>
          <w:szCs w:val="22"/>
        </w:rPr>
        <w:t xml:space="preserve"> before the original signed form is received. However, to avoid delays to you, we will start work on your application as soon as the email form </w:t>
      </w:r>
      <w:proofErr w:type="gramStart"/>
      <w:r w:rsidRPr="008A0C7F">
        <w:rPr>
          <w:rFonts w:asciiTheme="minorHAnsi" w:eastAsia="Times New Roman" w:hAnsiTheme="minorHAnsi" w:cs="Tahoma"/>
          <w:sz w:val="22"/>
          <w:szCs w:val="22"/>
        </w:rPr>
        <w:t>is received</w:t>
      </w:r>
      <w:proofErr w:type="gramEnd"/>
      <w:r w:rsidRPr="008A0C7F">
        <w:rPr>
          <w:rFonts w:asciiTheme="minorHAnsi" w:eastAsia="Times New Roman" w:hAnsiTheme="minorHAnsi" w:cs="Tahoma"/>
          <w:sz w:val="22"/>
          <w:szCs w:val="22"/>
        </w:rPr>
        <w:t>.</w:t>
      </w:r>
    </w:p>
    <w:p w14:paraId="24E1C638" w14:textId="77777777" w:rsidR="00BE38C3" w:rsidRPr="008A0C7F" w:rsidRDefault="00BE38C3" w:rsidP="00BE38C3">
      <w:pPr>
        <w:pStyle w:val="Heading2"/>
        <w:spacing w:before="240" w:after="120"/>
        <w:rPr>
          <w:rFonts w:asciiTheme="minorHAnsi" w:eastAsia="Times New Roman" w:hAnsiTheme="minorHAnsi"/>
          <w:b/>
          <w:color w:val="69AE23"/>
          <w:sz w:val="28"/>
          <w:szCs w:val="28"/>
        </w:rPr>
      </w:pPr>
      <w:r w:rsidRPr="008A0C7F">
        <w:rPr>
          <w:rFonts w:asciiTheme="minorHAnsi" w:eastAsia="Times New Roman" w:hAnsiTheme="minorHAnsi"/>
          <w:b/>
          <w:color w:val="69AE23"/>
          <w:sz w:val="28"/>
          <w:szCs w:val="28"/>
        </w:rPr>
        <w:t>Privacy</w:t>
      </w:r>
    </w:p>
    <w:p w14:paraId="047E0E5E" w14:textId="77777777" w:rsidR="00BE38C3" w:rsidRPr="008A0C7F" w:rsidRDefault="00BE38C3" w:rsidP="00BE38C3">
      <w:pPr>
        <w:spacing w:line="240" w:lineRule="auto"/>
        <w:jc w:val="left"/>
        <w:rPr>
          <w:rFonts w:asciiTheme="minorHAnsi" w:eastAsia="Times New Roman" w:hAnsiTheme="minorHAnsi" w:cs="Tahoma"/>
          <w:sz w:val="22"/>
          <w:szCs w:val="22"/>
        </w:rPr>
      </w:pPr>
      <w:r w:rsidRPr="008A0C7F">
        <w:rPr>
          <w:rFonts w:asciiTheme="minorHAnsi" w:eastAsia="Times New Roman" w:hAnsiTheme="minorHAnsi" w:cs="Tahoma"/>
          <w:sz w:val="22"/>
          <w:szCs w:val="22"/>
        </w:rPr>
        <w:t xml:space="preserve">To learn more about how any personal data provided in this form </w:t>
      </w:r>
      <w:proofErr w:type="gramStart"/>
      <w:r w:rsidRPr="008A0C7F">
        <w:rPr>
          <w:rFonts w:asciiTheme="minorHAnsi" w:eastAsia="Times New Roman" w:hAnsiTheme="minorHAnsi" w:cs="Tahoma"/>
          <w:sz w:val="22"/>
          <w:szCs w:val="22"/>
        </w:rPr>
        <w:t>will be treated</w:t>
      </w:r>
      <w:proofErr w:type="gramEnd"/>
      <w:r w:rsidRPr="008A0C7F">
        <w:rPr>
          <w:rFonts w:asciiTheme="minorHAnsi" w:eastAsia="Times New Roman" w:hAnsiTheme="minorHAnsi" w:cs="Tahoma"/>
          <w:sz w:val="22"/>
          <w:szCs w:val="22"/>
        </w:rPr>
        <w:t xml:space="preserve"> by ECDC, please check the Specific Privacy Statement on the ECDC TESSy Data Access webpage: </w:t>
      </w:r>
      <w:hyperlink r:id="rId19" w:history="1"/>
    </w:p>
    <w:p w14:paraId="104B3083" w14:textId="6BB0FDE8" w:rsidR="00190966" w:rsidRPr="008A0C7F" w:rsidRDefault="006B08A6" w:rsidP="00194B7B">
      <w:pPr>
        <w:spacing w:line="240" w:lineRule="auto"/>
        <w:rPr>
          <w:rFonts w:asciiTheme="minorHAnsi" w:eastAsia="Times New Roman" w:hAnsiTheme="minorHAnsi" w:cs="Tahoma"/>
          <w:sz w:val="24"/>
          <w:szCs w:val="24"/>
        </w:rPr>
      </w:pPr>
      <w:hyperlink r:id="rId20" w:history="1">
        <w:r w:rsidR="00422804" w:rsidRPr="00B849C5">
          <w:rPr>
            <w:rStyle w:val="Hyperlink"/>
          </w:rPr>
          <w:t>https://ecdc.europa.eu/en/publications-data/european-surveillance-system-tessy</w:t>
        </w:r>
      </w:hyperlink>
      <w:r w:rsidR="00422804">
        <w:t xml:space="preserve"> </w:t>
      </w:r>
    </w:p>
    <w:sectPr w:rsidR="00190966" w:rsidRPr="008A0C7F" w:rsidSect="00686052">
      <w:pgSz w:w="11906" w:h="16838"/>
      <w:pgMar w:top="851"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C219DA" w14:textId="77777777" w:rsidR="0074262A" w:rsidRDefault="0074262A" w:rsidP="00E1114D">
      <w:pPr>
        <w:spacing w:line="240" w:lineRule="auto"/>
      </w:pPr>
      <w:r>
        <w:separator/>
      </w:r>
    </w:p>
  </w:endnote>
  <w:endnote w:type="continuationSeparator" w:id="0">
    <w:p w14:paraId="411A2309" w14:textId="77777777" w:rsidR="0074262A" w:rsidRDefault="0074262A" w:rsidP="00E111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8B695A" w14:textId="77777777" w:rsidR="0074262A" w:rsidRDefault="0074262A" w:rsidP="00E1114D">
      <w:pPr>
        <w:spacing w:line="240" w:lineRule="auto"/>
      </w:pPr>
      <w:r>
        <w:separator/>
      </w:r>
    </w:p>
  </w:footnote>
  <w:footnote w:type="continuationSeparator" w:id="0">
    <w:p w14:paraId="6023406C" w14:textId="77777777" w:rsidR="0074262A" w:rsidRDefault="0074262A" w:rsidP="00E1114D">
      <w:pPr>
        <w:spacing w:line="240" w:lineRule="auto"/>
      </w:pPr>
      <w:r>
        <w:continuationSeparator/>
      </w:r>
    </w:p>
  </w:footnote>
  <w:footnote w:id="1">
    <w:p w14:paraId="00CCD780" w14:textId="68460A47" w:rsidR="00E1114D" w:rsidRPr="00B34529" w:rsidRDefault="00E1114D" w:rsidP="00B34529">
      <w:pPr>
        <w:rPr>
          <w:rFonts w:asciiTheme="minorHAnsi" w:eastAsiaTheme="minorHAnsi" w:hAnsiTheme="minorHAnsi" w:cstheme="minorBidi"/>
          <w:sz w:val="22"/>
          <w:szCs w:val="22"/>
        </w:rPr>
      </w:pPr>
      <w:r w:rsidRPr="00AA5FDD">
        <w:rPr>
          <w:rStyle w:val="FootnoteReference"/>
          <w:rFonts w:asciiTheme="minorHAnsi" w:hAnsiTheme="minorHAnsi"/>
        </w:rPr>
        <w:footnoteRef/>
      </w:r>
      <w:sdt>
        <w:sdtPr>
          <w:rPr>
            <w:rFonts w:asciiTheme="minorHAnsi" w:eastAsiaTheme="minorHAnsi" w:hAnsiTheme="minorHAnsi" w:cstheme="minorBidi"/>
            <w:sz w:val="18"/>
            <w:szCs w:val="18"/>
          </w:rPr>
          <w:id w:val="-951160425"/>
          <w:placeholder>
            <w:docPart w:val="F153E9F8A1FD4EE9B0D6E3FE6349E12A"/>
          </w:placeholder>
          <w15:appearance w15:val="hidden"/>
        </w:sdtPr>
        <w:sdtEndPr/>
        <w:sdtContent>
          <w:hyperlink r:id="rId1" w:history="1">
            <w:r w:rsidR="00B34529" w:rsidRPr="00B34529">
              <w:rPr>
                <w:rFonts w:asciiTheme="minorHAnsi" w:eastAsiaTheme="minorHAnsi" w:hAnsiTheme="minorHAnsi" w:cstheme="minorBidi"/>
                <w:color w:val="0000FF"/>
                <w:sz w:val="18"/>
                <w:szCs w:val="18"/>
                <w:u w:val="single"/>
              </w:rPr>
              <w:t>http://ecdc.europa.eu/en/aboutus/Key%20Documents/0404_KD_Regulation_establishing_ECDC.pdf</w:t>
            </w:r>
          </w:hyperlink>
          <w:r w:rsidR="00B34529" w:rsidRPr="00B34529">
            <w:rPr>
              <w:rFonts w:asciiTheme="minorHAnsi" w:eastAsiaTheme="minorHAnsi" w:hAnsiTheme="minorHAnsi" w:cstheme="minorBidi"/>
              <w:sz w:val="18"/>
              <w:szCs w:val="18"/>
            </w:rPr>
            <w:t xml:space="preserve"> </w:t>
          </w:r>
        </w:sdtContent>
      </w:sdt>
    </w:p>
  </w:footnote>
  <w:footnote w:id="2">
    <w:p w14:paraId="4D740BBC" w14:textId="7528A9C0" w:rsidR="00E1114D" w:rsidRDefault="00E1114D" w:rsidP="00E1114D">
      <w:pPr>
        <w:pStyle w:val="FootnoteText"/>
      </w:pPr>
      <w:r w:rsidRPr="00AA5FDD">
        <w:rPr>
          <w:rStyle w:val="FootnoteReference"/>
          <w:rFonts w:asciiTheme="minorHAnsi" w:hAnsiTheme="minorHAnsi"/>
        </w:rPr>
        <w:footnoteRef/>
      </w:r>
      <w:r w:rsidR="00E91C5B">
        <w:rPr>
          <w:rFonts w:asciiTheme="minorHAnsi" w:hAnsiTheme="minorHAnsi"/>
          <w:sz w:val="18"/>
          <w:szCs w:val="18"/>
        </w:rPr>
        <w:t xml:space="preserve"> The</w:t>
      </w:r>
      <w:r w:rsidR="0068151B">
        <w:rPr>
          <w:rFonts w:asciiTheme="minorHAnsi" w:hAnsiTheme="minorHAnsi"/>
          <w:sz w:val="18"/>
          <w:szCs w:val="18"/>
        </w:rPr>
        <w:t xml:space="preserve"> </w:t>
      </w:r>
      <w:r w:rsidR="006F06E6">
        <w:rPr>
          <w:rFonts w:asciiTheme="minorHAnsi" w:hAnsiTheme="minorHAnsi"/>
          <w:sz w:val="18"/>
          <w:szCs w:val="18"/>
        </w:rPr>
        <w:t>“</w:t>
      </w:r>
      <w:r w:rsidR="00160441" w:rsidRPr="00FA26B0">
        <w:rPr>
          <w:rFonts w:asciiTheme="minorHAnsi" w:hAnsiTheme="minorHAnsi"/>
          <w:sz w:val="18"/>
          <w:szCs w:val="18"/>
        </w:rPr>
        <w:t>Policy on data submission, access, and use of data within TESSy</w:t>
      </w:r>
      <w:r w:rsidR="006F06E6">
        <w:rPr>
          <w:rFonts w:asciiTheme="minorHAnsi" w:hAnsiTheme="minorHAnsi"/>
          <w:sz w:val="18"/>
          <w:szCs w:val="18"/>
        </w:rPr>
        <w:t>”</w:t>
      </w:r>
      <w:r w:rsidR="00FA26B0" w:rsidRPr="00FA26B0">
        <w:rPr>
          <w:rStyle w:val="Hyperlink"/>
          <w:rFonts w:asciiTheme="minorHAnsi" w:hAnsiTheme="minorHAnsi"/>
          <w:sz w:val="18"/>
          <w:szCs w:val="18"/>
          <w:u w:val="none"/>
        </w:rPr>
        <w:t xml:space="preserve"> </w:t>
      </w:r>
      <w:r w:rsidR="00F71062" w:rsidRPr="00FA26B0">
        <w:rPr>
          <w:rStyle w:val="Hyperlink"/>
          <w:rFonts w:asciiTheme="minorHAnsi" w:hAnsiTheme="minorHAnsi"/>
          <w:color w:val="000000" w:themeColor="text1"/>
          <w:sz w:val="18"/>
          <w:szCs w:val="18"/>
          <w:u w:val="none"/>
        </w:rPr>
        <w:t>i</w:t>
      </w:r>
      <w:r w:rsidR="00F71062" w:rsidRPr="00F71062">
        <w:rPr>
          <w:rStyle w:val="Hyperlink"/>
          <w:rFonts w:asciiTheme="minorHAnsi" w:hAnsiTheme="minorHAnsi"/>
          <w:color w:val="000000" w:themeColor="text1"/>
          <w:sz w:val="18"/>
          <w:szCs w:val="18"/>
          <w:u w:val="none"/>
        </w:rPr>
        <w:t>s available from the ECDC’s website</w:t>
      </w:r>
    </w:p>
  </w:footnote>
  <w:footnote w:id="3">
    <w:p w14:paraId="00F960BD" w14:textId="3474D249" w:rsidR="00EA2C20" w:rsidRDefault="00EA2C20">
      <w:pPr>
        <w:pStyle w:val="FootnoteText"/>
      </w:pPr>
      <w:r>
        <w:rPr>
          <w:rStyle w:val="FootnoteReference"/>
        </w:rPr>
        <w:footnoteRef/>
      </w:r>
      <w:r>
        <w:t xml:space="preserve"> </w:t>
      </w:r>
      <w:r w:rsidRPr="00EA2C20">
        <w:rPr>
          <w:rFonts w:asciiTheme="minorHAnsi" w:hAnsiTheme="minorHAnsi"/>
          <w:sz w:val="18"/>
          <w:szCs w:val="18"/>
        </w:rPr>
        <w:t xml:space="preserve">ECDC considers reporting to parties other than the </w:t>
      </w:r>
      <w:proofErr w:type="gramStart"/>
      <w:r w:rsidRPr="00EA2C20">
        <w:rPr>
          <w:rFonts w:asciiTheme="minorHAnsi" w:hAnsiTheme="minorHAnsi"/>
          <w:sz w:val="18"/>
          <w:szCs w:val="18"/>
        </w:rPr>
        <w:t>recipients which are named in the request</w:t>
      </w:r>
      <w:proofErr w:type="gramEnd"/>
      <w:r w:rsidRPr="00EA2C20">
        <w:rPr>
          <w:rFonts w:asciiTheme="minorHAnsi" w:hAnsiTheme="minorHAnsi"/>
          <w:sz w:val="18"/>
          <w:szCs w:val="18"/>
        </w:rPr>
        <w:t xml:space="preserve"> or their contractors as publishing and the conditions for publishing has to be respected.</w:t>
      </w:r>
    </w:p>
  </w:footnote>
  <w:footnote w:id="4">
    <w:p w14:paraId="4C4A5E70" w14:textId="77777777" w:rsidR="00CA3A40" w:rsidRDefault="00CA3A40" w:rsidP="00313A34">
      <w:pPr>
        <w:pStyle w:val="FootnoteText"/>
      </w:pPr>
      <w:r>
        <w:rPr>
          <w:rStyle w:val="FootnoteReference"/>
        </w:rPr>
        <w:footnoteRef/>
      </w:r>
      <w:r>
        <w:t xml:space="preserve"> </w:t>
      </w:r>
      <w:r w:rsidRPr="00194B7B">
        <w:rPr>
          <w:rFonts w:asciiTheme="minorHAnsi" w:hAnsiTheme="minorHAnsi"/>
          <w:sz w:val="18"/>
          <w:szCs w:val="18"/>
        </w:rPr>
        <w:t>When requesting case-based data, the recipient of the data and each individual researcher shall complete and submit to ECDC a signed Declaration of Commitment. This Declaration of Commitment is available from the ECDC’s websi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E4A24"/>
    <w:multiLevelType w:val="hybridMultilevel"/>
    <w:tmpl w:val="5DEA3662"/>
    <w:lvl w:ilvl="0" w:tplc="7856E1C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69158B"/>
    <w:multiLevelType w:val="hybridMultilevel"/>
    <w:tmpl w:val="5DEA3662"/>
    <w:lvl w:ilvl="0" w:tplc="7856E1C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A7B370E"/>
    <w:multiLevelType w:val="hybridMultilevel"/>
    <w:tmpl w:val="80FA99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documentProtection w:edit="forms" w:enforcement="1" w:cryptProviderType="rsaAES" w:cryptAlgorithmClass="hash" w:cryptAlgorithmType="typeAny" w:cryptAlgorithmSid="14" w:cryptSpinCount="100000" w:hash="E5BxUekQpT6X2aXqaTlBNPNeNpVbpc6VEgK1hej/D5knlbyRIpMDQ1kXzhuSien8SvT1ZOHENMwdHu53y1f6NA==" w:salt="QbEVeVkxjzr2mBL+UIfSC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0NLIwMDU2MDK3NLVU0lEKTi0uzszPAykwNK0FAIbKmostAAAA"/>
  </w:docVars>
  <w:rsids>
    <w:rsidRoot w:val="004C6201"/>
    <w:rsid w:val="000008A6"/>
    <w:rsid w:val="00017ED6"/>
    <w:rsid w:val="000261F0"/>
    <w:rsid w:val="00044BC2"/>
    <w:rsid w:val="00045CBE"/>
    <w:rsid w:val="0006636D"/>
    <w:rsid w:val="0007143A"/>
    <w:rsid w:val="00076290"/>
    <w:rsid w:val="000A7DC6"/>
    <w:rsid w:val="000E533E"/>
    <w:rsid w:val="000E5FD5"/>
    <w:rsid w:val="001028FB"/>
    <w:rsid w:val="00104FDA"/>
    <w:rsid w:val="001143FB"/>
    <w:rsid w:val="00160441"/>
    <w:rsid w:val="00184979"/>
    <w:rsid w:val="00190966"/>
    <w:rsid w:val="00193B5D"/>
    <w:rsid w:val="00194B7B"/>
    <w:rsid w:val="001B014B"/>
    <w:rsid w:val="001B090F"/>
    <w:rsid w:val="001B296B"/>
    <w:rsid w:val="001B7194"/>
    <w:rsid w:val="001D5B8F"/>
    <w:rsid w:val="001F0CFC"/>
    <w:rsid w:val="002009CD"/>
    <w:rsid w:val="00233E08"/>
    <w:rsid w:val="002346A2"/>
    <w:rsid w:val="0024220B"/>
    <w:rsid w:val="00262E8E"/>
    <w:rsid w:val="00281B39"/>
    <w:rsid w:val="00293C4B"/>
    <w:rsid w:val="002B226C"/>
    <w:rsid w:val="00313A34"/>
    <w:rsid w:val="00336275"/>
    <w:rsid w:val="00356F8C"/>
    <w:rsid w:val="003653F7"/>
    <w:rsid w:val="0036589E"/>
    <w:rsid w:val="00373641"/>
    <w:rsid w:val="00373B92"/>
    <w:rsid w:val="003965BB"/>
    <w:rsid w:val="003A43E2"/>
    <w:rsid w:val="003B39A5"/>
    <w:rsid w:val="003C0CFE"/>
    <w:rsid w:val="003C39F4"/>
    <w:rsid w:val="003C5610"/>
    <w:rsid w:val="003E01BA"/>
    <w:rsid w:val="003E3136"/>
    <w:rsid w:val="00422804"/>
    <w:rsid w:val="0042387B"/>
    <w:rsid w:val="00466DA6"/>
    <w:rsid w:val="004C36F5"/>
    <w:rsid w:val="004C6201"/>
    <w:rsid w:val="004E07AC"/>
    <w:rsid w:val="00565AEB"/>
    <w:rsid w:val="00593505"/>
    <w:rsid w:val="00595CC4"/>
    <w:rsid w:val="005E21AA"/>
    <w:rsid w:val="005E2CEF"/>
    <w:rsid w:val="005F5F06"/>
    <w:rsid w:val="00601525"/>
    <w:rsid w:val="0061212C"/>
    <w:rsid w:val="00613D4E"/>
    <w:rsid w:val="006242AC"/>
    <w:rsid w:val="00635BE1"/>
    <w:rsid w:val="00641328"/>
    <w:rsid w:val="00644F31"/>
    <w:rsid w:val="0068151B"/>
    <w:rsid w:val="00686052"/>
    <w:rsid w:val="00687E61"/>
    <w:rsid w:val="006B08A6"/>
    <w:rsid w:val="006B14B3"/>
    <w:rsid w:val="006E2ADC"/>
    <w:rsid w:val="006F06E6"/>
    <w:rsid w:val="00717E52"/>
    <w:rsid w:val="0074262A"/>
    <w:rsid w:val="00751B12"/>
    <w:rsid w:val="007524A7"/>
    <w:rsid w:val="007A0EC6"/>
    <w:rsid w:val="007C4A6C"/>
    <w:rsid w:val="007F5C63"/>
    <w:rsid w:val="008533BF"/>
    <w:rsid w:val="00853DB7"/>
    <w:rsid w:val="00855CE5"/>
    <w:rsid w:val="00856BB0"/>
    <w:rsid w:val="00864702"/>
    <w:rsid w:val="00871E59"/>
    <w:rsid w:val="00882710"/>
    <w:rsid w:val="008913C4"/>
    <w:rsid w:val="008A0C7F"/>
    <w:rsid w:val="008A7490"/>
    <w:rsid w:val="008D5B85"/>
    <w:rsid w:val="008F33A5"/>
    <w:rsid w:val="009401BC"/>
    <w:rsid w:val="00945664"/>
    <w:rsid w:val="00946588"/>
    <w:rsid w:val="00947188"/>
    <w:rsid w:val="0094794B"/>
    <w:rsid w:val="00951D62"/>
    <w:rsid w:val="00971AC0"/>
    <w:rsid w:val="00992753"/>
    <w:rsid w:val="009A6CE0"/>
    <w:rsid w:val="009E101C"/>
    <w:rsid w:val="009E1619"/>
    <w:rsid w:val="009F6542"/>
    <w:rsid w:val="00A530C9"/>
    <w:rsid w:val="00A80731"/>
    <w:rsid w:val="00A86F97"/>
    <w:rsid w:val="00A921F8"/>
    <w:rsid w:val="00AA3AA8"/>
    <w:rsid w:val="00AB0CD9"/>
    <w:rsid w:val="00AB7DFB"/>
    <w:rsid w:val="00AC3091"/>
    <w:rsid w:val="00AD2C1B"/>
    <w:rsid w:val="00AE271A"/>
    <w:rsid w:val="00AF607F"/>
    <w:rsid w:val="00B00889"/>
    <w:rsid w:val="00B0553D"/>
    <w:rsid w:val="00B316B0"/>
    <w:rsid w:val="00B31C6B"/>
    <w:rsid w:val="00B34529"/>
    <w:rsid w:val="00B50595"/>
    <w:rsid w:val="00B6529C"/>
    <w:rsid w:val="00BC2365"/>
    <w:rsid w:val="00BE38C3"/>
    <w:rsid w:val="00C47466"/>
    <w:rsid w:val="00C51483"/>
    <w:rsid w:val="00C55E4C"/>
    <w:rsid w:val="00C5741C"/>
    <w:rsid w:val="00C6403D"/>
    <w:rsid w:val="00C72D03"/>
    <w:rsid w:val="00C73BE2"/>
    <w:rsid w:val="00C74468"/>
    <w:rsid w:val="00CA3A40"/>
    <w:rsid w:val="00CD1321"/>
    <w:rsid w:val="00D03E8D"/>
    <w:rsid w:val="00D05982"/>
    <w:rsid w:val="00D3524B"/>
    <w:rsid w:val="00D50741"/>
    <w:rsid w:val="00D63BD6"/>
    <w:rsid w:val="00D65736"/>
    <w:rsid w:val="00D70D49"/>
    <w:rsid w:val="00D719D1"/>
    <w:rsid w:val="00D92397"/>
    <w:rsid w:val="00DB277F"/>
    <w:rsid w:val="00DB4BED"/>
    <w:rsid w:val="00DF15CF"/>
    <w:rsid w:val="00E1114D"/>
    <w:rsid w:val="00E40A36"/>
    <w:rsid w:val="00E56343"/>
    <w:rsid w:val="00E73A48"/>
    <w:rsid w:val="00E91C5B"/>
    <w:rsid w:val="00E94565"/>
    <w:rsid w:val="00E94FD3"/>
    <w:rsid w:val="00EA1ABC"/>
    <w:rsid w:val="00EA2C20"/>
    <w:rsid w:val="00EC5B19"/>
    <w:rsid w:val="00ED6EDD"/>
    <w:rsid w:val="00EF3F58"/>
    <w:rsid w:val="00EF4003"/>
    <w:rsid w:val="00F06C88"/>
    <w:rsid w:val="00F10684"/>
    <w:rsid w:val="00F23C8C"/>
    <w:rsid w:val="00F30EF0"/>
    <w:rsid w:val="00F34F30"/>
    <w:rsid w:val="00F432E0"/>
    <w:rsid w:val="00F435DC"/>
    <w:rsid w:val="00F4568B"/>
    <w:rsid w:val="00F50CCA"/>
    <w:rsid w:val="00F71062"/>
    <w:rsid w:val="00F9343E"/>
    <w:rsid w:val="00FA26B0"/>
    <w:rsid w:val="00FE4B11"/>
    <w:rsid w:val="00FF19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A9400"/>
  <w15:chartTrackingRefBased/>
  <w15:docId w15:val="{C207AF2E-3EA2-4755-A155-DD1F3DBEA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114D"/>
    <w:pPr>
      <w:spacing w:after="0" w:line="276" w:lineRule="auto"/>
      <w:jc w:val="both"/>
    </w:pPr>
    <w:rPr>
      <w:rFonts w:ascii="Tahoma" w:eastAsia="Calibri" w:hAnsi="Tahoma" w:cs="Times New Roman"/>
      <w:sz w:val="20"/>
      <w:szCs w:val="20"/>
    </w:rPr>
  </w:style>
  <w:style w:type="paragraph" w:styleId="Heading1">
    <w:name w:val="heading 1"/>
    <w:basedOn w:val="Normal"/>
    <w:next w:val="Normal"/>
    <w:link w:val="Heading1Char"/>
    <w:uiPriority w:val="9"/>
    <w:qFormat/>
    <w:rsid w:val="00BE38C3"/>
    <w:pPr>
      <w:keepNext/>
      <w:keepLines/>
      <w:spacing w:before="240" w:after="180"/>
      <w:jc w:val="center"/>
      <w:outlineLvl w:val="0"/>
    </w:pPr>
    <w:rPr>
      <w:rFonts w:ascii="Calibri" w:eastAsiaTheme="majorEastAsia" w:hAnsi="Calibri" w:cstheme="majorBidi"/>
      <w:b/>
      <w:caps/>
      <w:color w:val="69AE23"/>
      <w:sz w:val="32"/>
      <w:szCs w:val="32"/>
    </w:rPr>
  </w:style>
  <w:style w:type="paragraph" w:styleId="Heading2">
    <w:name w:val="heading 2"/>
    <w:basedOn w:val="Normal"/>
    <w:next w:val="Normal"/>
    <w:link w:val="Heading2Char"/>
    <w:uiPriority w:val="9"/>
    <w:unhideWhenUsed/>
    <w:qFormat/>
    <w:rsid w:val="00BE38C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87E61"/>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1114D"/>
    <w:rPr>
      <w:color w:val="0000FF"/>
      <w:u w:val="single"/>
    </w:rPr>
  </w:style>
  <w:style w:type="paragraph" w:styleId="FootnoteText">
    <w:name w:val="footnote text"/>
    <w:basedOn w:val="Normal"/>
    <w:link w:val="FootnoteTextChar"/>
    <w:uiPriority w:val="99"/>
    <w:unhideWhenUsed/>
    <w:rsid w:val="00E1114D"/>
    <w:pPr>
      <w:spacing w:line="240" w:lineRule="auto"/>
    </w:pPr>
  </w:style>
  <w:style w:type="character" w:customStyle="1" w:styleId="FootnoteTextChar">
    <w:name w:val="Footnote Text Char"/>
    <w:basedOn w:val="DefaultParagraphFont"/>
    <w:link w:val="FootnoteText"/>
    <w:uiPriority w:val="99"/>
    <w:rsid w:val="00E1114D"/>
    <w:rPr>
      <w:rFonts w:ascii="Tahoma" w:eastAsia="Calibri" w:hAnsi="Tahoma" w:cs="Times New Roman"/>
      <w:sz w:val="20"/>
      <w:szCs w:val="20"/>
    </w:rPr>
  </w:style>
  <w:style w:type="character" w:styleId="FootnoteReference">
    <w:name w:val="footnote reference"/>
    <w:basedOn w:val="DefaultParagraphFont"/>
    <w:uiPriority w:val="99"/>
    <w:unhideWhenUsed/>
    <w:rsid w:val="00E1114D"/>
    <w:rPr>
      <w:vertAlign w:val="superscript"/>
    </w:rPr>
  </w:style>
  <w:style w:type="character" w:styleId="CommentReference">
    <w:name w:val="annotation reference"/>
    <w:basedOn w:val="DefaultParagraphFont"/>
    <w:uiPriority w:val="99"/>
    <w:semiHidden/>
    <w:unhideWhenUsed/>
    <w:rsid w:val="00DB4BED"/>
    <w:rPr>
      <w:sz w:val="16"/>
      <w:szCs w:val="16"/>
    </w:rPr>
  </w:style>
  <w:style w:type="paragraph" w:styleId="CommentText">
    <w:name w:val="annotation text"/>
    <w:basedOn w:val="Normal"/>
    <w:link w:val="CommentTextChar"/>
    <w:uiPriority w:val="99"/>
    <w:semiHidden/>
    <w:unhideWhenUsed/>
    <w:rsid w:val="00DB4BED"/>
    <w:pPr>
      <w:spacing w:line="240" w:lineRule="auto"/>
    </w:pPr>
  </w:style>
  <w:style w:type="character" w:customStyle="1" w:styleId="CommentTextChar">
    <w:name w:val="Comment Text Char"/>
    <w:basedOn w:val="DefaultParagraphFont"/>
    <w:link w:val="CommentText"/>
    <w:uiPriority w:val="99"/>
    <w:semiHidden/>
    <w:rsid w:val="00DB4BED"/>
    <w:rPr>
      <w:rFonts w:ascii="Tahoma" w:eastAsia="Calibri" w:hAnsi="Tahoma" w:cs="Times New Roman"/>
      <w:sz w:val="20"/>
      <w:szCs w:val="20"/>
    </w:rPr>
  </w:style>
  <w:style w:type="paragraph" w:styleId="CommentSubject">
    <w:name w:val="annotation subject"/>
    <w:basedOn w:val="CommentText"/>
    <w:next w:val="CommentText"/>
    <w:link w:val="CommentSubjectChar"/>
    <w:uiPriority w:val="99"/>
    <w:semiHidden/>
    <w:unhideWhenUsed/>
    <w:rsid w:val="00DB4BED"/>
    <w:rPr>
      <w:b/>
      <w:bCs/>
    </w:rPr>
  </w:style>
  <w:style w:type="character" w:customStyle="1" w:styleId="CommentSubjectChar">
    <w:name w:val="Comment Subject Char"/>
    <w:basedOn w:val="CommentTextChar"/>
    <w:link w:val="CommentSubject"/>
    <w:uiPriority w:val="99"/>
    <w:semiHidden/>
    <w:rsid w:val="00DB4BED"/>
    <w:rPr>
      <w:rFonts w:ascii="Tahoma" w:eastAsia="Calibri" w:hAnsi="Tahoma" w:cs="Times New Roman"/>
      <w:b/>
      <w:bCs/>
      <w:sz w:val="20"/>
      <w:szCs w:val="20"/>
    </w:rPr>
  </w:style>
  <w:style w:type="paragraph" w:styleId="BalloonText">
    <w:name w:val="Balloon Text"/>
    <w:basedOn w:val="Normal"/>
    <w:link w:val="BalloonTextChar"/>
    <w:uiPriority w:val="99"/>
    <w:semiHidden/>
    <w:unhideWhenUsed/>
    <w:rsid w:val="00DB4BE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4BED"/>
    <w:rPr>
      <w:rFonts w:ascii="Segoe UI" w:eastAsia="Calibri" w:hAnsi="Segoe UI" w:cs="Segoe UI"/>
      <w:sz w:val="18"/>
      <w:szCs w:val="18"/>
    </w:rPr>
  </w:style>
  <w:style w:type="table" w:styleId="TableGrid">
    <w:name w:val="Table Grid"/>
    <w:basedOn w:val="TableNormal"/>
    <w:uiPriority w:val="39"/>
    <w:rsid w:val="00DF15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E38C3"/>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BE38C3"/>
    <w:rPr>
      <w:rFonts w:ascii="Calibri" w:eastAsiaTheme="majorEastAsia" w:hAnsi="Calibri" w:cstheme="majorBidi"/>
      <w:b/>
      <w:caps/>
      <w:color w:val="69AE23"/>
      <w:sz w:val="32"/>
      <w:szCs w:val="32"/>
    </w:rPr>
  </w:style>
  <w:style w:type="character" w:styleId="PlaceholderText">
    <w:name w:val="Placeholder Text"/>
    <w:basedOn w:val="DefaultParagraphFont"/>
    <w:uiPriority w:val="99"/>
    <w:semiHidden/>
    <w:rsid w:val="00F435DC"/>
    <w:rPr>
      <w:color w:val="808080"/>
    </w:rPr>
  </w:style>
  <w:style w:type="paragraph" w:styleId="ListParagraph">
    <w:name w:val="List Paragraph"/>
    <w:basedOn w:val="Normal"/>
    <w:uiPriority w:val="34"/>
    <w:qFormat/>
    <w:rsid w:val="003C5610"/>
    <w:pPr>
      <w:ind w:left="720"/>
      <w:contextualSpacing/>
    </w:pPr>
  </w:style>
  <w:style w:type="paragraph" w:customStyle="1" w:styleId="MBText">
    <w:name w:val="MB Text"/>
    <w:basedOn w:val="Normal"/>
    <w:qFormat/>
    <w:rsid w:val="00951D62"/>
    <w:pPr>
      <w:spacing w:before="120" w:after="120" w:line="240" w:lineRule="auto"/>
    </w:pPr>
    <w:rPr>
      <w:rFonts w:asciiTheme="minorHAnsi" w:hAnsiTheme="minorHAnsi"/>
      <w:sz w:val="22"/>
    </w:rPr>
  </w:style>
  <w:style w:type="paragraph" w:customStyle="1" w:styleId="MBNormal">
    <w:name w:val="MB Normal"/>
    <w:basedOn w:val="Normal"/>
    <w:qFormat/>
    <w:rsid w:val="00951D62"/>
    <w:rPr>
      <w:rFonts w:ascii="Times New Roman" w:hAnsi="Times New Roman"/>
      <w:sz w:val="24"/>
    </w:rPr>
  </w:style>
  <w:style w:type="character" w:styleId="FollowedHyperlink">
    <w:name w:val="FollowedHyperlink"/>
    <w:basedOn w:val="DefaultParagraphFont"/>
    <w:uiPriority w:val="99"/>
    <w:semiHidden/>
    <w:unhideWhenUsed/>
    <w:rsid w:val="00951D62"/>
    <w:rPr>
      <w:color w:val="954F72" w:themeColor="followedHyperlink"/>
      <w:u w:val="single"/>
    </w:rPr>
  </w:style>
  <w:style w:type="character" w:customStyle="1" w:styleId="Heading3Char">
    <w:name w:val="Heading 3 Char"/>
    <w:basedOn w:val="DefaultParagraphFont"/>
    <w:link w:val="Heading3"/>
    <w:uiPriority w:val="9"/>
    <w:rsid w:val="00687E61"/>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365504">
      <w:bodyDiv w:val="1"/>
      <w:marLeft w:val="0"/>
      <w:marRight w:val="0"/>
      <w:marTop w:val="0"/>
      <w:marBottom w:val="0"/>
      <w:divBdr>
        <w:top w:val="none" w:sz="0" w:space="0" w:color="auto"/>
        <w:left w:val="none" w:sz="0" w:space="0" w:color="auto"/>
        <w:bottom w:val="none" w:sz="0" w:space="0" w:color="auto"/>
        <w:right w:val="none" w:sz="0" w:space="0" w:color="auto"/>
      </w:divBdr>
    </w:div>
    <w:div w:id="716703147">
      <w:bodyDiv w:val="1"/>
      <w:marLeft w:val="0"/>
      <w:marRight w:val="0"/>
      <w:marTop w:val="0"/>
      <w:marBottom w:val="0"/>
      <w:divBdr>
        <w:top w:val="none" w:sz="0" w:space="0" w:color="auto"/>
        <w:left w:val="none" w:sz="0" w:space="0" w:color="auto"/>
        <w:bottom w:val="none" w:sz="0" w:space="0" w:color="auto"/>
        <w:right w:val="none" w:sz="0" w:space="0" w:color="auto"/>
      </w:divBdr>
    </w:div>
    <w:div w:id="111640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data.access@ecdc.europa.e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ecdc.europa.eu/en/activities/surveillance/Pages/data-access.aspx"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ecdc.europa.eu/en/publications-data/european-surveillance-system-tessy"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data.access@ecdc.europa.eu"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www.ecdc.europa.eu/en/activities/surveillance/tessy/pages/tessy-access-to-data.aspx"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ecdc.europa.eu/en/aboutus/Key%20Documents/0404_KD_Regulation_establishing_ECDC.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F5FFE31EEDF41038D7CD81CC09A9AF5"/>
        <w:category>
          <w:name w:val="General"/>
          <w:gallery w:val="placeholder"/>
        </w:category>
        <w:types>
          <w:type w:val="bbPlcHdr"/>
        </w:types>
        <w:behaviors>
          <w:behavior w:val="content"/>
        </w:behaviors>
        <w:guid w:val="{61186BCD-57C1-408B-B854-D1924A673304}"/>
      </w:docPartPr>
      <w:docPartBody>
        <w:p w:rsidR="005B4EDE" w:rsidRDefault="00D35B13" w:rsidP="00D35B13">
          <w:pPr>
            <w:pStyle w:val="0F5FFE31EEDF41038D7CD81CC09A9AF518"/>
          </w:pPr>
          <w:r w:rsidRPr="00F435DC">
            <w:rPr>
              <w:rStyle w:val="PlaceholderText"/>
            </w:rPr>
            <w:t>Cl</w:t>
          </w:r>
          <w:r w:rsidRPr="00614217">
            <w:rPr>
              <w:rStyle w:val="PlaceholderText"/>
            </w:rPr>
            <w:t>ick here to enter text.</w:t>
          </w:r>
        </w:p>
      </w:docPartBody>
    </w:docPart>
    <w:docPart>
      <w:docPartPr>
        <w:name w:val="FEE7D5A7C3BD41EB9B629934428587C4"/>
        <w:category>
          <w:name w:val="General"/>
          <w:gallery w:val="placeholder"/>
        </w:category>
        <w:types>
          <w:type w:val="bbPlcHdr"/>
        </w:types>
        <w:behaviors>
          <w:behavior w:val="content"/>
        </w:behaviors>
        <w:guid w:val="{506FAAD9-0CC6-41DF-85D7-4AE2C45E2551}"/>
      </w:docPartPr>
      <w:docPartBody>
        <w:p w:rsidR="005B4EDE" w:rsidRDefault="00D35B13" w:rsidP="00D35B13">
          <w:pPr>
            <w:pStyle w:val="FEE7D5A7C3BD41EB9B629934428587C418"/>
          </w:pPr>
          <w:r w:rsidRPr="00614217">
            <w:rPr>
              <w:rStyle w:val="PlaceholderText"/>
            </w:rPr>
            <w:t>Click here to enter text.</w:t>
          </w:r>
        </w:p>
      </w:docPartBody>
    </w:docPart>
    <w:docPart>
      <w:docPartPr>
        <w:name w:val="A3CB57A3777742E580D59EE8834D505A"/>
        <w:category>
          <w:name w:val="General"/>
          <w:gallery w:val="placeholder"/>
        </w:category>
        <w:types>
          <w:type w:val="bbPlcHdr"/>
        </w:types>
        <w:behaviors>
          <w:behavior w:val="content"/>
        </w:behaviors>
        <w:guid w:val="{7721C52D-F4A6-4E37-8442-9E72242193F8}"/>
      </w:docPartPr>
      <w:docPartBody>
        <w:p w:rsidR="005B4EDE" w:rsidRDefault="00D35B13" w:rsidP="00D35B13">
          <w:pPr>
            <w:pStyle w:val="A3CB57A3777742E580D59EE8834D505A18"/>
          </w:pPr>
          <w:r w:rsidRPr="00614217">
            <w:rPr>
              <w:rStyle w:val="PlaceholderText"/>
            </w:rPr>
            <w:t>Click here to enter text.</w:t>
          </w:r>
        </w:p>
      </w:docPartBody>
    </w:docPart>
    <w:docPart>
      <w:docPartPr>
        <w:name w:val="E08EA693F4634D459AE1BD636D687FB7"/>
        <w:category>
          <w:name w:val="General"/>
          <w:gallery w:val="placeholder"/>
        </w:category>
        <w:types>
          <w:type w:val="bbPlcHdr"/>
        </w:types>
        <w:behaviors>
          <w:behavior w:val="content"/>
        </w:behaviors>
        <w:guid w:val="{F63D94D0-83B8-4F5A-95AD-99BC6D6575B8}"/>
      </w:docPartPr>
      <w:docPartBody>
        <w:p w:rsidR="005B4EDE" w:rsidRDefault="00D35B13" w:rsidP="00D35B13">
          <w:pPr>
            <w:pStyle w:val="E08EA693F4634D459AE1BD636D687FB718"/>
          </w:pPr>
          <w:r w:rsidRPr="00614217">
            <w:rPr>
              <w:rStyle w:val="PlaceholderText"/>
            </w:rPr>
            <w:t>Click here to enter text.</w:t>
          </w:r>
        </w:p>
      </w:docPartBody>
    </w:docPart>
    <w:docPart>
      <w:docPartPr>
        <w:name w:val="43AC09E148DB451490DADF9155C6F5EE"/>
        <w:category>
          <w:name w:val="General"/>
          <w:gallery w:val="placeholder"/>
        </w:category>
        <w:types>
          <w:type w:val="bbPlcHdr"/>
        </w:types>
        <w:behaviors>
          <w:behavior w:val="content"/>
        </w:behaviors>
        <w:guid w:val="{8B0B6E04-7586-458D-A46F-7F2B06938DC7}"/>
      </w:docPartPr>
      <w:docPartBody>
        <w:p w:rsidR="005B4EDE" w:rsidRDefault="00D35B13" w:rsidP="00D35B13">
          <w:pPr>
            <w:pStyle w:val="43AC09E148DB451490DADF9155C6F5EE18"/>
          </w:pPr>
          <w:r w:rsidRPr="00614217">
            <w:rPr>
              <w:rStyle w:val="PlaceholderText"/>
            </w:rPr>
            <w:t>Click here to enter text.</w:t>
          </w:r>
        </w:p>
      </w:docPartBody>
    </w:docPart>
    <w:docPart>
      <w:docPartPr>
        <w:name w:val="5AE8444FB1734815A363190C7311AD17"/>
        <w:category>
          <w:name w:val="General"/>
          <w:gallery w:val="placeholder"/>
        </w:category>
        <w:types>
          <w:type w:val="bbPlcHdr"/>
        </w:types>
        <w:behaviors>
          <w:behavior w:val="content"/>
        </w:behaviors>
        <w:guid w:val="{F2E61651-20A9-4845-A7EB-65FB0CDB4DBB}"/>
      </w:docPartPr>
      <w:docPartBody>
        <w:p w:rsidR="005B4EDE" w:rsidRDefault="00D35B13" w:rsidP="00D35B13">
          <w:pPr>
            <w:pStyle w:val="5AE8444FB1734815A363190C7311AD1718"/>
          </w:pPr>
          <w:r w:rsidRPr="00614217">
            <w:rPr>
              <w:rStyle w:val="PlaceholderText"/>
            </w:rPr>
            <w:t>Click here to enter text.</w:t>
          </w:r>
        </w:p>
      </w:docPartBody>
    </w:docPart>
    <w:docPart>
      <w:docPartPr>
        <w:name w:val="3FE33B0EAFF34C17AA282A02CD4D6CB4"/>
        <w:category>
          <w:name w:val="General"/>
          <w:gallery w:val="placeholder"/>
        </w:category>
        <w:types>
          <w:type w:val="bbPlcHdr"/>
        </w:types>
        <w:behaviors>
          <w:behavior w:val="content"/>
        </w:behaviors>
        <w:guid w:val="{DC5E44AF-7192-4202-A22B-32CEFF85B45C}"/>
      </w:docPartPr>
      <w:docPartBody>
        <w:p w:rsidR="005B4EDE" w:rsidRDefault="00D35B13" w:rsidP="00D35B13">
          <w:pPr>
            <w:pStyle w:val="3FE33B0EAFF34C17AA282A02CD4D6CB418"/>
          </w:pPr>
          <w:r w:rsidRPr="00614217">
            <w:rPr>
              <w:rStyle w:val="PlaceholderText"/>
            </w:rPr>
            <w:t>Click here to enter text.</w:t>
          </w:r>
        </w:p>
      </w:docPartBody>
    </w:docPart>
    <w:docPart>
      <w:docPartPr>
        <w:name w:val="55C1E83891524186B23CF58A1B61552D"/>
        <w:category>
          <w:name w:val="General"/>
          <w:gallery w:val="placeholder"/>
        </w:category>
        <w:types>
          <w:type w:val="bbPlcHdr"/>
        </w:types>
        <w:behaviors>
          <w:behavior w:val="content"/>
        </w:behaviors>
        <w:guid w:val="{56DF5283-2985-46E6-9E03-E77EE64C036F}"/>
      </w:docPartPr>
      <w:docPartBody>
        <w:p w:rsidR="005B4EDE" w:rsidRDefault="00D35B13" w:rsidP="00D35B13">
          <w:pPr>
            <w:pStyle w:val="55C1E83891524186B23CF58A1B61552D18"/>
          </w:pPr>
          <w:r w:rsidRPr="00614217">
            <w:rPr>
              <w:rStyle w:val="PlaceholderText"/>
            </w:rPr>
            <w:t>Click here to enter text.</w:t>
          </w:r>
        </w:p>
      </w:docPartBody>
    </w:docPart>
    <w:docPart>
      <w:docPartPr>
        <w:name w:val="C4C76FF2341B448DBFFFE62609CAFB7A"/>
        <w:category>
          <w:name w:val="General"/>
          <w:gallery w:val="placeholder"/>
        </w:category>
        <w:types>
          <w:type w:val="bbPlcHdr"/>
        </w:types>
        <w:behaviors>
          <w:behavior w:val="content"/>
        </w:behaviors>
        <w:guid w:val="{6018B640-57CB-4999-94C4-BD7BE8FBEC76}"/>
      </w:docPartPr>
      <w:docPartBody>
        <w:p w:rsidR="005B4EDE" w:rsidRDefault="00D35B13" w:rsidP="00D35B13">
          <w:pPr>
            <w:pStyle w:val="C4C76FF2341B448DBFFFE62609CAFB7A18"/>
          </w:pPr>
          <w:r w:rsidRPr="00614217">
            <w:rPr>
              <w:rStyle w:val="PlaceholderText"/>
            </w:rPr>
            <w:t>Click here to enter text.</w:t>
          </w:r>
        </w:p>
      </w:docPartBody>
    </w:docPart>
    <w:docPart>
      <w:docPartPr>
        <w:name w:val="39AA761ED2C74A4B94AA6AD41B7F6F0F"/>
        <w:category>
          <w:name w:val="General"/>
          <w:gallery w:val="placeholder"/>
        </w:category>
        <w:types>
          <w:type w:val="bbPlcHdr"/>
        </w:types>
        <w:behaviors>
          <w:behavior w:val="content"/>
        </w:behaviors>
        <w:guid w:val="{93DA0E4A-DBC1-44D1-B9B3-8BCCED420528}"/>
      </w:docPartPr>
      <w:docPartBody>
        <w:p w:rsidR="005B4EDE" w:rsidRDefault="00D35B13" w:rsidP="00D35B13">
          <w:pPr>
            <w:pStyle w:val="39AA761ED2C74A4B94AA6AD41B7F6F0F18"/>
          </w:pPr>
          <w:r w:rsidRPr="00614217">
            <w:rPr>
              <w:rStyle w:val="PlaceholderText"/>
            </w:rPr>
            <w:t>Click here to enter text.</w:t>
          </w:r>
        </w:p>
      </w:docPartBody>
    </w:docPart>
    <w:docPart>
      <w:docPartPr>
        <w:name w:val="2E08682ACCAF4A2088B5F23F5F07CE65"/>
        <w:category>
          <w:name w:val="General"/>
          <w:gallery w:val="placeholder"/>
        </w:category>
        <w:types>
          <w:type w:val="bbPlcHdr"/>
        </w:types>
        <w:behaviors>
          <w:behavior w:val="content"/>
        </w:behaviors>
        <w:guid w:val="{3E164D3E-2EC5-404E-893C-3F820199DEAD}"/>
      </w:docPartPr>
      <w:docPartBody>
        <w:p w:rsidR="005B4EDE" w:rsidRDefault="00D35B13" w:rsidP="00D35B13">
          <w:pPr>
            <w:pStyle w:val="2E08682ACCAF4A2088B5F23F5F07CE6518"/>
          </w:pPr>
          <w:r w:rsidRPr="00614217">
            <w:rPr>
              <w:rStyle w:val="PlaceholderText"/>
            </w:rPr>
            <w:t>Click here to enter text.</w:t>
          </w:r>
        </w:p>
      </w:docPartBody>
    </w:docPart>
    <w:docPart>
      <w:docPartPr>
        <w:name w:val="2E5EB46F42614BE297564639687B7348"/>
        <w:category>
          <w:name w:val="General"/>
          <w:gallery w:val="placeholder"/>
        </w:category>
        <w:types>
          <w:type w:val="bbPlcHdr"/>
        </w:types>
        <w:behaviors>
          <w:behavior w:val="content"/>
        </w:behaviors>
        <w:guid w:val="{4434FE1C-2188-4D1E-9EF4-55DCF2069A21}"/>
      </w:docPartPr>
      <w:docPartBody>
        <w:p w:rsidR="005B4EDE" w:rsidRDefault="00D35B13" w:rsidP="00D35B13">
          <w:pPr>
            <w:pStyle w:val="2E5EB46F42614BE297564639687B734818"/>
          </w:pPr>
          <w:r w:rsidRPr="00614217">
            <w:rPr>
              <w:rStyle w:val="PlaceholderText"/>
            </w:rPr>
            <w:t>Click here to enter text.</w:t>
          </w:r>
        </w:p>
      </w:docPartBody>
    </w:docPart>
    <w:docPart>
      <w:docPartPr>
        <w:name w:val="3F36C99F3C0B481599134D380F8E6D7A"/>
        <w:category>
          <w:name w:val="General"/>
          <w:gallery w:val="placeholder"/>
        </w:category>
        <w:types>
          <w:type w:val="bbPlcHdr"/>
        </w:types>
        <w:behaviors>
          <w:behavior w:val="content"/>
        </w:behaviors>
        <w:guid w:val="{EBE63D10-9EF4-45F6-9C14-A1C60D5BFB37}"/>
      </w:docPartPr>
      <w:docPartBody>
        <w:p w:rsidR="005B4EDE" w:rsidRDefault="00D35B13" w:rsidP="00D35B13">
          <w:pPr>
            <w:pStyle w:val="3F36C99F3C0B481599134D380F8E6D7A18"/>
          </w:pPr>
          <w:r w:rsidRPr="00614217">
            <w:rPr>
              <w:rStyle w:val="PlaceholderText"/>
            </w:rPr>
            <w:t>Click here to enter text.</w:t>
          </w:r>
        </w:p>
      </w:docPartBody>
    </w:docPart>
    <w:docPart>
      <w:docPartPr>
        <w:name w:val="1F09146E40C34492AEA3C46891C95AA3"/>
        <w:category>
          <w:name w:val="General"/>
          <w:gallery w:val="placeholder"/>
        </w:category>
        <w:types>
          <w:type w:val="bbPlcHdr"/>
        </w:types>
        <w:behaviors>
          <w:behavior w:val="content"/>
        </w:behaviors>
        <w:guid w:val="{8050ABEE-1E1D-4E99-BC79-BFF19F6D8933}"/>
      </w:docPartPr>
      <w:docPartBody>
        <w:p w:rsidR="005B4EDE" w:rsidRDefault="00D35B13" w:rsidP="00D35B13">
          <w:pPr>
            <w:pStyle w:val="1F09146E40C34492AEA3C46891C95AA318"/>
          </w:pPr>
          <w:r w:rsidRPr="00614217">
            <w:rPr>
              <w:rStyle w:val="PlaceholderText"/>
            </w:rPr>
            <w:t>Click here to enter text.</w:t>
          </w:r>
        </w:p>
      </w:docPartBody>
    </w:docPart>
    <w:docPart>
      <w:docPartPr>
        <w:name w:val="C8993A8B6FA74DC8AF69DD0A3A9B472D"/>
        <w:category>
          <w:name w:val="General"/>
          <w:gallery w:val="placeholder"/>
        </w:category>
        <w:types>
          <w:type w:val="bbPlcHdr"/>
        </w:types>
        <w:behaviors>
          <w:behavior w:val="content"/>
        </w:behaviors>
        <w:guid w:val="{0EC20A75-F0DA-4959-B72E-F8A97916E4DC}"/>
      </w:docPartPr>
      <w:docPartBody>
        <w:p w:rsidR="005B4EDE" w:rsidRDefault="00D35B13" w:rsidP="00D35B13">
          <w:pPr>
            <w:pStyle w:val="C8993A8B6FA74DC8AF69DD0A3A9B472D18"/>
          </w:pPr>
          <w:r w:rsidRPr="00614217">
            <w:rPr>
              <w:rStyle w:val="PlaceholderText"/>
            </w:rPr>
            <w:t>Click here to enter text.</w:t>
          </w:r>
        </w:p>
      </w:docPartBody>
    </w:docPart>
    <w:docPart>
      <w:docPartPr>
        <w:name w:val="467ACEB9927240169DB20DAEFDCFF61B"/>
        <w:category>
          <w:name w:val="General"/>
          <w:gallery w:val="placeholder"/>
        </w:category>
        <w:types>
          <w:type w:val="bbPlcHdr"/>
        </w:types>
        <w:behaviors>
          <w:behavior w:val="content"/>
        </w:behaviors>
        <w:guid w:val="{7640A929-5062-4413-8209-33FCE402A2FB}"/>
      </w:docPartPr>
      <w:docPartBody>
        <w:p w:rsidR="005B4EDE" w:rsidRDefault="00D35B13" w:rsidP="00D35B13">
          <w:pPr>
            <w:pStyle w:val="467ACEB9927240169DB20DAEFDCFF61B18"/>
          </w:pPr>
          <w:r w:rsidRPr="00614217">
            <w:rPr>
              <w:rStyle w:val="PlaceholderText"/>
            </w:rPr>
            <w:t>Click here to enter text.</w:t>
          </w:r>
        </w:p>
      </w:docPartBody>
    </w:docPart>
    <w:docPart>
      <w:docPartPr>
        <w:name w:val="E7C1D7FBEEE647089AA6D767970FAE1B"/>
        <w:category>
          <w:name w:val="General"/>
          <w:gallery w:val="placeholder"/>
        </w:category>
        <w:types>
          <w:type w:val="bbPlcHdr"/>
        </w:types>
        <w:behaviors>
          <w:behavior w:val="content"/>
        </w:behaviors>
        <w:guid w:val="{A54A43C9-1229-4D72-91E4-277DB4755FA4}"/>
      </w:docPartPr>
      <w:docPartBody>
        <w:p w:rsidR="005B4EDE" w:rsidRDefault="00D35B13" w:rsidP="00D35B13">
          <w:pPr>
            <w:pStyle w:val="E7C1D7FBEEE647089AA6D767970FAE1B18"/>
          </w:pPr>
          <w:r w:rsidRPr="00614217">
            <w:rPr>
              <w:rStyle w:val="PlaceholderText"/>
            </w:rPr>
            <w:t>Click here to enter text.</w:t>
          </w:r>
        </w:p>
      </w:docPartBody>
    </w:docPart>
    <w:docPart>
      <w:docPartPr>
        <w:name w:val="45DC8DA2843948C4BCB00C2636A4B702"/>
        <w:category>
          <w:name w:val="General"/>
          <w:gallery w:val="placeholder"/>
        </w:category>
        <w:types>
          <w:type w:val="bbPlcHdr"/>
        </w:types>
        <w:behaviors>
          <w:behavior w:val="content"/>
        </w:behaviors>
        <w:guid w:val="{74DE11E1-5DAA-40F5-871C-8961412B1F1E}"/>
      </w:docPartPr>
      <w:docPartBody>
        <w:p w:rsidR="005B4EDE" w:rsidRDefault="00D35B13" w:rsidP="00D35B13">
          <w:pPr>
            <w:pStyle w:val="45DC8DA2843948C4BCB00C2636A4B70218"/>
          </w:pPr>
          <w:r w:rsidRPr="00614217">
            <w:rPr>
              <w:rStyle w:val="PlaceholderText"/>
            </w:rPr>
            <w:t>Click here to enter text.</w:t>
          </w:r>
        </w:p>
      </w:docPartBody>
    </w:docPart>
    <w:docPart>
      <w:docPartPr>
        <w:name w:val="EBF9DC56485E41BF8203A7E8D7A5D424"/>
        <w:category>
          <w:name w:val="General"/>
          <w:gallery w:val="placeholder"/>
        </w:category>
        <w:types>
          <w:type w:val="bbPlcHdr"/>
        </w:types>
        <w:behaviors>
          <w:behavior w:val="content"/>
        </w:behaviors>
        <w:guid w:val="{D1253AF3-462F-4C1A-B42D-1327CA373B3D}"/>
      </w:docPartPr>
      <w:docPartBody>
        <w:p w:rsidR="006465E0" w:rsidRDefault="00D35B13" w:rsidP="00D35B13">
          <w:pPr>
            <w:pStyle w:val="EBF9DC56485E41BF8203A7E8D7A5D42418"/>
          </w:pPr>
          <w:r w:rsidRPr="00614217">
            <w:rPr>
              <w:rStyle w:val="PlaceholderText"/>
            </w:rPr>
            <w:t>Click here to enter text.</w:t>
          </w:r>
        </w:p>
      </w:docPartBody>
    </w:docPart>
    <w:docPart>
      <w:docPartPr>
        <w:name w:val="A5A1268EEDA14467AC91C664E4AFAE67"/>
        <w:category>
          <w:name w:val="General"/>
          <w:gallery w:val="placeholder"/>
        </w:category>
        <w:types>
          <w:type w:val="bbPlcHdr"/>
        </w:types>
        <w:behaviors>
          <w:behavior w:val="content"/>
        </w:behaviors>
        <w:guid w:val="{05F0A433-AC87-432F-A38E-684A60C829C5}"/>
      </w:docPartPr>
      <w:docPartBody>
        <w:p w:rsidR="006465E0" w:rsidRDefault="00D35B13" w:rsidP="00D35B13">
          <w:pPr>
            <w:pStyle w:val="A5A1268EEDA14467AC91C664E4AFAE6718"/>
          </w:pPr>
          <w:r w:rsidRPr="00614217">
            <w:rPr>
              <w:rStyle w:val="PlaceholderText"/>
            </w:rPr>
            <w:t>Click here to enter text.</w:t>
          </w:r>
        </w:p>
      </w:docPartBody>
    </w:docPart>
    <w:docPart>
      <w:docPartPr>
        <w:name w:val="AC28C872A70342B0A0F05B873E57BE27"/>
        <w:category>
          <w:name w:val="General"/>
          <w:gallery w:val="placeholder"/>
        </w:category>
        <w:types>
          <w:type w:val="bbPlcHdr"/>
        </w:types>
        <w:behaviors>
          <w:behavior w:val="content"/>
        </w:behaviors>
        <w:guid w:val="{4AD9442F-0721-4D1E-A776-EDB485496DF6}"/>
      </w:docPartPr>
      <w:docPartBody>
        <w:p w:rsidR="006465E0" w:rsidRDefault="00D35B13" w:rsidP="00D35B13">
          <w:pPr>
            <w:pStyle w:val="AC28C872A70342B0A0F05B873E57BE2718"/>
          </w:pPr>
          <w:r w:rsidRPr="00614217">
            <w:rPr>
              <w:rStyle w:val="PlaceholderText"/>
            </w:rPr>
            <w:t>Click here to enter text.</w:t>
          </w:r>
        </w:p>
      </w:docPartBody>
    </w:docPart>
    <w:docPart>
      <w:docPartPr>
        <w:name w:val="3E6C50888C7A4C9FA8DDF1311D9DE422"/>
        <w:category>
          <w:name w:val="General"/>
          <w:gallery w:val="placeholder"/>
        </w:category>
        <w:types>
          <w:type w:val="bbPlcHdr"/>
        </w:types>
        <w:behaviors>
          <w:behavior w:val="content"/>
        </w:behaviors>
        <w:guid w:val="{D91F7662-E8E3-4DB4-B03C-F2DF130448DE}"/>
      </w:docPartPr>
      <w:docPartBody>
        <w:p w:rsidR="00D35B13" w:rsidRDefault="00D35B13" w:rsidP="00D35B13">
          <w:pPr>
            <w:pStyle w:val="3E6C50888C7A4C9FA8DDF1311D9DE42214"/>
          </w:pPr>
          <w:r w:rsidRPr="00B00889">
            <w:rPr>
              <w:rFonts w:asciiTheme="minorHAnsi" w:eastAsia="Times New Roman" w:hAnsiTheme="minorHAnsi"/>
              <w:b/>
              <w:color w:val="FFFFFF" w:themeColor="background1"/>
              <w:sz w:val="18"/>
              <w:szCs w:val="18"/>
            </w:rPr>
            <w:t>.</w:t>
          </w:r>
        </w:p>
      </w:docPartBody>
    </w:docPart>
    <w:docPart>
      <w:docPartPr>
        <w:name w:val="F153E9F8A1FD4EE9B0D6E3FE6349E12A"/>
        <w:category>
          <w:name w:val="General"/>
          <w:gallery w:val="placeholder"/>
        </w:category>
        <w:types>
          <w:type w:val="bbPlcHdr"/>
        </w:types>
        <w:behaviors>
          <w:behavior w:val="content"/>
        </w:behaviors>
        <w:guid w:val="{D71B9F8C-3E1B-4A5B-B468-649CDF0A69F5}"/>
      </w:docPartPr>
      <w:docPartBody>
        <w:p w:rsidR="00BB4EDA" w:rsidRDefault="00D35B13" w:rsidP="00D35B13">
          <w:pPr>
            <w:pStyle w:val="F153E9F8A1FD4EE9B0D6E3FE6349E12A"/>
          </w:pPr>
          <w:r w:rsidRPr="00B055B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B7F4A"/>
    <w:rsid w:val="0002275C"/>
    <w:rsid w:val="0005760E"/>
    <w:rsid w:val="00102EA1"/>
    <w:rsid w:val="001703C0"/>
    <w:rsid w:val="00277318"/>
    <w:rsid w:val="003852B3"/>
    <w:rsid w:val="00401234"/>
    <w:rsid w:val="005B4EDE"/>
    <w:rsid w:val="005E4D29"/>
    <w:rsid w:val="00622C6C"/>
    <w:rsid w:val="006457BB"/>
    <w:rsid w:val="006465E0"/>
    <w:rsid w:val="0084107C"/>
    <w:rsid w:val="008731C6"/>
    <w:rsid w:val="008B7F4A"/>
    <w:rsid w:val="008C3FA1"/>
    <w:rsid w:val="00932A0C"/>
    <w:rsid w:val="009663C4"/>
    <w:rsid w:val="00A7278F"/>
    <w:rsid w:val="00BB4EDA"/>
    <w:rsid w:val="00C44EE8"/>
    <w:rsid w:val="00D35B13"/>
    <w:rsid w:val="00E367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5B13"/>
    <w:rPr>
      <w:color w:val="808080"/>
    </w:rPr>
  </w:style>
  <w:style w:type="paragraph" w:customStyle="1" w:styleId="0F5FFE31EEDF41038D7CD81CC09A9AF5">
    <w:name w:val="0F5FFE31EEDF41038D7CD81CC09A9AF5"/>
    <w:rsid w:val="00C44EE8"/>
    <w:pPr>
      <w:spacing w:after="0" w:line="276" w:lineRule="auto"/>
      <w:jc w:val="both"/>
    </w:pPr>
    <w:rPr>
      <w:rFonts w:ascii="Tahoma" w:eastAsia="Calibri" w:hAnsi="Tahoma" w:cs="Times New Roman"/>
      <w:sz w:val="20"/>
      <w:szCs w:val="20"/>
      <w:lang w:eastAsia="en-US"/>
    </w:rPr>
  </w:style>
  <w:style w:type="paragraph" w:customStyle="1" w:styleId="FEE7D5A7C3BD41EB9B629934428587C4">
    <w:name w:val="FEE7D5A7C3BD41EB9B629934428587C4"/>
    <w:rsid w:val="00C44EE8"/>
    <w:pPr>
      <w:spacing w:after="0" w:line="276" w:lineRule="auto"/>
      <w:jc w:val="both"/>
    </w:pPr>
    <w:rPr>
      <w:rFonts w:ascii="Tahoma" w:eastAsia="Calibri" w:hAnsi="Tahoma" w:cs="Times New Roman"/>
      <w:sz w:val="20"/>
      <w:szCs w:val="20"/>
      <w:lang w:eastAsia="en-US"/>
    </w:rPr>
  </w:style>
  <w:style w:type="paragraph" w:customStyle="1" w:styleId="A3CB57A3777742E580D59EE8834D505A">
    <w:name w:val="A3CB57A3777742E580D59EE8834D505A"/>
    <w:rsid w:val="00C44EE8"/>
    <w:pPr>
      <w:spacing w:after="0" w:line="276" w:lineRule="auto"/>
      <w:jc w:val="both"/>
    </w:pPr>
    <w:rPr>
      <w:rFonts w:ascii="Tahoma" w:eastAsia="Calibri" w:hAnsi="Tahoma" w:cs="Times New Roman"/>
      <w:sz w:val="20"/>
      <w:szCs w:val="20"/>
      <w:lang w:eastAsia="en-US"/>
    </w:rPr>
  </w:style>
  <w:style w:type="paragraph" w:customStyle="1" w:styleId="E08EA693F4634D459AE1BD636D687FB7">
    <w:name w:val="E08EA693F4634D459AE1BD636D687FB7"/>
    <w:rsid w:val="00C44EE8"/>
    <w:pPr>
      <w:spacing w:after="0" w:line="276" w:lineRule="auto"/>
      <w:jc w:val="both"/>
    </w:pPr>
    <w:rPr>
      <w:rFonts w:ascii="Tahoma" w:eastAsia="Calibri" w:hAnsi="Tahoma" w:cs="Times New Roman"/>
      <w:sz w:val="20"/>
      <w:szCs w:val="20"/>
      <w:lang w:eastAsia="en-US"/>
    </w:rPr>
  </w:style>
  <w:style w:type="paragraph" w:customStyle="1" w:styleId="43AC09E148DB451490DADF9155C6F5EE">
    <w:name w:val="43AC09E148DB451490DADF9155C6F5EE"/>
    <w:rsid w:val="00C44EE8"/>
    <w:pPr>
      <w:spacing w:after="0" w:line="276" w:lineRule="auto"/>
      <w:jc w:val="both"/>
    </w:pPr>
    <w:rPr>
      <w:rFonts w:ascii="Tahoma" w:eastAsia="Calibri" w:hAnsi="Tahoma" w:cs="Times New Roman"/>
      <w:sz w:val="20"/>
      <w:szCs w:val="20"/>
      <w:lang w:eastAsia="en-US"/>
    </w:rPr>
  </w:style>
  <w:style w:type="paragraph" w:customStyle="1" w:styleId="5AE8444FB1734815A363190C7311AD17">
    <w:name w:val="5AE8444FB1734815A363190C7311AD17"/>
    <w:rsid w:val="00C44EE8"/>
    <w:pPr>
      <w:spacing w:after="0" w:line="276" w:lineRule="auto"/>
      <w:jc w:val="both"/>
    </w:pPr>
    <w:rPr>
      <w:rFonts w:ascii="Tahoma" w:eastAsia="Calibri" w:hAnsi="Tahoma" w:cs="Times New Roman"/>
      <w:sz w:val="20"/>
      <w:szCs w:val="20"/>
      <w:lang w:eastAsia="en-US"/>
    </w:rPr>
  </w:style>
  <w:style w:type="paragraph" w:customStyle="1" w:styleId="3FE33B0EAFF34C17AA282A02CD4D6CB4">
    <w:name w:val="3FE33B0EAFF34C17AA282A02CD4D6CB4"/>
    <w:rsid w:val="00C44EE8"/>
    <w:pPr>
      <w:spacing w:after="0" w:line="276" w:lineRule="auto"/>
      <w:jc w:val="both"/>
    </w:pPr>
    <w:rPr>
      <w:rFonts w:ascii="Tahoma" w:eastAsia="Calibri" w:hAnsi="Tahoma" w:cs="Times New Roman"/>
      <w:sz w:val="20"/>
      <w:szCs w:val="20"/>
      <w:lang w:eastAsia="en-US"/>
    </w:rPr>
  </w:style>
  <w:style w:type="paragraph" w:customStyle="1" w:styleId="55C1E83891524186B23CF58A1B61552D">
    <w:name w:val="55C1E83891524186B23CF58A1B61552D"/>
    <w:rsid w:val="00C44EE8"/>
    <w:pPr>
      <w:spacing w:after="0" w:line="276" w:lineRule="auto"/>
      <w:jc w:val="both"/>
    </w:pPr>
    <w:rPr>
      <w:rFonts w:ascii="Tahoma" w:eastAsia="Calibri" w:hAnsi="Tahoma" w:cs="Times New Roman"/>
      <w:sz w:val="20"/>
      <w:szCs w:val="20"/>
      <w:lang w:eastAsia="en-US"/>
    </w:rPr>
  </w:style>
  <w:style w:type="paragraph" w:customStyle="1" w:styleId="967C602079994940A5F122B326562B77">
    <w:name w:val="967C602079994940A5F122B326562B77"/>
    <w:rsid w:val="00C44EE8"/>
    <w:pPr>
      <w:spacing w:after="0" w:line="276" w:lineRule="auto"/>
      <w:jc w:val="both"/>
    </w:pPr>
    <w:rPr>
      <w:rFonts w:ascii="Tahoma" w:eastAsia="Calibri" w:hAnsi="Tahoma" w:cs="Times New Roman"/>
      <w:sz w:val="20"/>
      <w:szCs w:val="20"/>
      <w:lang w:eastAsia="en-US"/>
    </w:rPr>
  </w:style>
  <w:style w:type="paragraph" w:customStyle="1" w:styleId="C4C76FF2341B448DBFFFE62609CAFB7A">
    <w:name w:val="C4C76FF2341B448DBFFFE62609CAFB7A"/>
    <w:rsid w:val="00C44EE8"/>
    <w:pPr>
      <w:spacing w:after="0" w:line="276" w:lineRule="auto"/>
      <w:jc w:val="both"/>
    </w:pPr>
    <w:rPr>
      <w:rFonts w:ascii="Tahoma" w:eastAsia="Calibri" w:hAnsi="Tahoma" w:cs="Times New Roman"/>
      <w:sz w:val="20"/>
      <w:szCs w:val="20"/>
      <w:lang w:eastAsia="en-US"/>
    </w:rPr>
  </w:style>
  <w:style w:type="paragraph" w:customStyle="1" w:styleId="39AA761ED2C74A4B94AA6AD41B7F6F0F">
    <w:name w:val="39AA761ED2C74A4B94AA6AD41B7F6F0F"/>
    <w:rsid w:val="00C44EE8"/>
    <w:pPr>
      <w:spacing w:after="0" w:line="276" w:lineRule="auto"/>
      <w:jc w:val="both"/>
    </w:pPr>
    <w:rPr>
      <w:rFonts w:ascii="Tahoma" w:eastAsia="Calibri" w:hAnsi="Tahoma" w:cs="Times New Roman"/>
      <w:sz w:val="20"/>
      <w:szCs w:val="20"/>
      <w:lang w:eastAsia="en-US"/>
    </w:rPr>
  </w:style>
  <w:style w:type="paragraph" w:customStyle="1" w:styleId="2E08682ACCAF4A2088B5F23F5F07CE65">
    <w:name w:val="2E08682ACCAF4A2088B5F23F5F07CE65"/>
    <w:rsid w:val="00C44EE8"/>
    <w:pPr>
      <w:spacing w:after="0" w:line="276" w:lineRule="auto"/>
      <w:jc w:val="both"/>
    </w:pPr>
    <w:rPr>
      <w:rFonts w:ascii="Tahoma" w:eastAsia="Calibri" w:hAnsi="Tahoma" w:cs="Times New Roman"/>
      <w:sz w:val="20"/>
      <w:szCs w:val="20"/>
      <w:lang w:eastAsia="en-US"/>
    </w:rPr>
  </w:style>
  <w:style w:type="paragraph" w:customStyle="1" w:styleId="2E5EB46F42614BE297564639687B7348">
    <w:name w:val="2E5EB46F42614BE297564639687B7348"/>
    <w:rsid w:val="00C44EE8"/>
    <w:pPr>
      <w:spacing w:after="0" w:line="276" w:lineRule="auto"/>
      <w:jc w:val="both"/>
    </w:pPr>
    <w:rPr>
      <w:rFonts w:ascii="Tahoma" w:eastAsia="Calibri" w:hAnsi="Tahoma" w:cs="Times New Roman"/>
      <w:sz w:val="20"/>
      <w:szCs w:val="20"/>
      <w:lang w:eastAsia="en-US"/>
    </w:rPr>
  </w:style>
  <w:style w:type="paragraph" w:customStyle="1" w:styleId="3F36C99F3C0B481599134D380F8E6D7A">
    <w:name w:val="3F36C99F3C0B481599134D380F8E6D7A"/>
    <w:rsid w:val="00C44EE8"/>
    <w:pPr>
      <w:spacing w:after="0" w:line="276" w:lineRule="auto"/>
      <w:jc w:val="both"/>
    </w:pPr>
    <w:rPr>
      <w:rFonts w:ascii="Tahoma" w:eastAsia="Calibri" w:hAnsi="Tahoma" w:cs="Times New Roman"/>
      <w:sz w:val="20"/>
      <w:szCs w:val="20"/>
      <w:lang w:eastAsia="en-US"/>
    </w:rPr>
  </w:style>
  <w:style w:type="paragraph" w:customStyle="1" w:styleId="1F09146E40C34492AEA3C46891C95AA3">
    <w:name w:val="1F09146E40C34492AEA3C46891C95AA3"/>
    <w:rsid w:val="00C44EE8"/>
    <w:pPr>
      <w:spacing w:after="0" w:line="276" w:lineRule="auto"/>
      <w:jc w:val="both"/>
    </w:pPr>
    <w:rPr>
      <w:rFonts w:ascii="Tahoma" w:eastAsia="Calibri" w:hAnsi="Tahoma" w:cs="Times New Roman"/>
      <w:sz w:val="20"/>
      <w:szCs w:val="20"/>
      <w:lang w:eastAsia="en-US"/>
    </w:rPr>
  </w:style>
  <w:style w:type="paragraph" w:customStyle="1" w:styleId="C8993A8B6FA74DC8AF69DD0A3A9B472D">
    <w:name w:val="C8993A8B6FA74DC8AF69DD0A3A9B472D"/>
    <w:rsid w:val="00C44EE8"/>
    <w:pPr>
      <w:spacing w:after="0" w:line="276" w:lineRule="auto"/>
      <w:jc w:val="both"/>
    </w:pPr>
    <w:rPr>
      <w:rFonts w:ascii="Tahoma" w:eastAsia="Calibri" w:hAnsi="Tahoma" w:cs="Times New Roman"/>
      <w:sz w:val="20"/>
      <w:szCs w:val="20"/>
      <w:lang w:eastAsia="en-US"/>
    </w:rPr>
  </w:style>
  <w:style w:type="paragraph" w:customStyle="1" w:styleId="467ACEB9927240169DB20DAEFDCFF61B">
    <w:name w:val="467ACEB9927240169DB20DAEFDCFF61B"/>
    <w:rsid w:val="00C44EE8"/>
    <w:pPr>
      <w:spacing w:after="0" w:line="276" w:lineRule="auto"/>
      <w:jc w:val="both"/>
    </w:pPr>
    <w:rPr>
      <w:rFonts w:ascii="Tahoma" w:eastAsia="Calibri" w:hAnsi="Tahoma" w:cs="Times New Roman"/>
      <w:sz w:val="20"/>
      <w:szCs w:val="20"/>
      <w:lang w:eastAsia="en-US"/>
    </w:rPr>
  </w:style>
  <w:style w:type="paragraph" w:customStyle="1" w:styleId="E7C1D7FBEEE647089AA6D767970FAE1B">
    <w:name w:val="E7C1D7FBEEE647089AA6D767970FAE1B"/>
    <w:rsid w:val="00C44EE8"/>
    <w:pPr>
      <w:spacing w:after="0" w:line="276" w:lineRule="auto"/>
      <w:jc w:val="both"/>
    </w:pPr>
    <w:rPr>
      <w:rFonts w:ascii="Tahoma" w:eastAsia="Calibri" w:hAnsi="Tahoma" w:cs="Times New Roman"/>
      <w:sz w:val="20"/>
      <w:szCs w:val="20"/>
      <w:lang w:eastAsia="en-US"/>
    </w:rPr>
  </w:style>
  <w:style w:type="paragraph" w:customStyle="1" w:styleId="45DC8DA2843948C4BCB00C2636A4B702">
    <w:name w:val="45DC8DA2843948C4BCB00C2636A4B702"/>
    <w:rsid w:val="00C44EE8"/>
    <w:pPr>
      <w:spacing w:after="0" w:line="276" w:lineRule="auto"/>
      <w:jc w:val="both"/>
    </w:pPr>
    <w:rPr>
      <w:rFonts w:ascii="Tahoma" w:eastAsia="Calibri" w:hAnsi="Tahoma" w:cs="Times New Roman"/>
      <w:sz w:val="20"/>
      <w:szCs w:val="20"/>
      <w:lang w:eastAsia="en-US"/>
    </w:rPr>
  </w:style>
  <w:style w:type="paragraph" w:customStyle="1" w:styleId="EBF9DC56485E41BF8203A7E8D7A5D424">
    <w:name w:val="EBF9DC56485E41BF8203A7E8D7A5D424"/>
    <w:rsid w:val="008731C6"/>
  </w:style>
  <w:style w:type="paragraph" w:customStyle="1" w:styleId="5EF990EAE7524A14B5637EE036DAFF8F">
    <w:name w:val="5EF990EAE7524A14B5637EE036DAFF8F"/>
    <w:rsid w:val="008731C6"/>
  </w:style>
  <w:style w:type="paragraph" w:customStyle="1" w:styleId="A5A1268EEDA14467AC91C664E4AFAE67">
    <w:name w:val="A5A1268EEDA14467AC91C664E4AFAE67"/>
    <w:rsid w:val="008731C6"/>
  </w:style>
  <w:style w:type="paragraph" w:customStyle="1" w:styleId="E43611303DA44BA6AC44A699716A9F24">
    <w:name w:val="E43611303DA44BA6AC44A699716A9F24"/>
    <w:rsid w:val="008731C6"/>
  </w:style>
  <w:style w:type="paragraph" w:customStyle="1" w:styleId="AC28C872A70342B0A0F05B873E57BE27">
    <w:name w:val="AC28C872A70342B0A0F05B873E57BE27"/>
    <w:rsid w:val="008731C6"/>
  </w:style>
  <w:style w:type="paragraph" w:customStyle="1" w:styleId="0F5FFE31EEDF41038D7CD81CC09A9AF51">
    <w:name w:val="0F5FFE31EEDF41038D7CD81CC09A9AF51"/>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1">
    <w:name w:val="FEE7D5A7C3BD41EB9B629934428587C41"/>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1">
    <w:name w:val="A3CB57A3777742E580D59EE8834D505A1"/>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1">
    <w:name w:val="E08EA693F4634D459AE1BD636D687FB71"/>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1">
    <w:name w:val="43AC09E148DB451490DADF9155C6F5EE1"/>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1">
    <w:name w:val="EBF9DC56485E41BF8203A7E8D7A5D4241"/>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1">
    <w:name w:val="5AE8444FB1734815A363190C7311AD171"/>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1">
    <w:name w:val="3FE33B0EAFF34C17AA282A02CD4D6CB41"/>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1">
    <w:name w:val="A5A1268EEDA14467AC91C664E4AFAE671"/>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1">
    <w:name w:val="AC28C872A70342B0A0F05B873E57BE271"/>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1">
    <w:name w:val="55C1E83891524186B23CF58A1B61552D1"/>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1">
    <w:name w:val="C4C76FF2341B448DBFFFE62609CAFB7A1"/>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1">
    <w:name w:val="39AA761ED2C74A4B94AA6AD41B7F6F0F1"/>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1">
    <w:name w:val="2E08682ACCAF4A2088B5F23F5F07CE651"/>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1">
    <w:name w:val="2E5EB46F42614BE297564639687B73481"/>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1">
    <w:name w:val="3F36C99F3C0B481599134D380F8E6D7A1"/>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1">
    <w:name w:val="1F09146E40C34492AEA3C46891C95AA31"/>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1">
    <w:name w:val="C8993A8B6FA74DC8AF69DD0A3A9B472D1"/>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1">
    <w:name w:val="467ACEB9927240169DB20DAEFDCFF61B1"/>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1">
    <w:name w:val="E7C1D7FBEEE647089AA6D767970FAE1B1"/>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1">
    <w:name w:val="45DC8DA2843948C4BCB00C2636A4B7021"/>
    <w:rsid w:val="0002275C"/>
    <w:pPr>
      <w:spacing w:after="0" w:line="276" w:lineRule="auto"/>
      <w:jc w:val="both"/>
    </w:pPr>
    <w:rPr>
      <w:rFonts w:ascii="Tahoma" w:eastAsia="Calibri" w:hAnsi="Tahoma" w:cs="Times New Roman"/>
      <w:sz w:val="20"/>
      <w:szCs w:val="20"/>
      <w:lang w:eastAsia="en-US"/>
    </w:rPr>
  </w:style>
  <w:style w:type="paragraph" w:customStyle="1" w:styleId="3E6C50888C7A4C9FA8DDF1311D9DE422">
    <w:name w:val="3E6C50888C7A4C9FA8DDF1311D9DE422"/>
    <w:rsid w:val="0002275C"/>
    <w:pPr>
      <w:keepNext/>
      <w:keepLines/>
      <w:spacing w:before="40" w:after="0" w:line="276" w:lineRule="auto"/>
      <w:jc w:val="both"/>
      <w:outlineLvl w:val="1"/>
    </w:pPr>
    <w:rPr>
      <w:rFonts w:asciiTheme="majorHAnsi" w:eastAsiaTheme="majorEastAsia" w:hAnsiTheme="majorHAnsi" w:cstheme="majorBidi"/>
      <w:color w:val="2E74B5" w:themeColor="accent1" w:themeShade="BF"/>
      <w:sz w:val="26"/>
      <w:szCs w:val="26"/>
      <w:lang w:eastAsia="en-US"/>
    </w:rPr>
  </w:style>
  <w:style w:type="paragraph" w:customStyle="1" w:styleId="0F5FFE31EEDF41038D7CD81CC09A9AF52">
    <w:name w:val="0F5FFE31EEDF41038D7CD81CC09A9AF52"/>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2">
    <w:name w:val="FEE7D5A7C3BD41EB9B629934428587C42"/>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2">
    <w:name w:val="A3CB57A3777742E580D59EE8834D505A2"/>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2">
    <w:name w:val="E08EA693F4634D459AE1BD636D687FB72"/>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2">
    <w:name w:val="43AC09E148DB451490DADF9155C6F5EE2"/>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2">
    <w:name w:val="EBF9DC56485E41BF8203A7E8D7A5D4242"/>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2">
    <w:name w:val="5AE8444FB1734815A363190C7311AD172"/>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2">
    <w:name w:val="3FE33B0EAFF34C17AA282A02CD4D6CB42"/>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2">
    <w:name w:val="A5A1268EEDA14467AC91C664E4AFAE672"/>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2">
    <w:name w:val="AC28C872A70342B0A0F05B873E57BE272"/>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2">
    <w:name w:val="55C1E83891524186B23CF58A1B61552D2"/>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2">
    <w:name w:val="C4C76FF2341B448DBFFFE62609CAFB7A2"/>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2">
    <w:name w:val="39AA761ED2C74A4B94AA6AD41B7F6F0F2"/>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2">
    <w:name w:val="2E08682ACCAF4A2088B5F23F5F07CE652"/>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2">
    <w:name w:val="2E5EB46F42614BE297564639687B73482"/>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2">
    <w:name w:val="3F36C99F3C0B481599134D380F8E6D7A2"/>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2">
    <w:name w:val="1F09146E40C34492AEA3C46891C95AA32"/>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2">
    <w:name w:val="C8993A8B6FA74DC8AF69DD0A3A9B472D2"/>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2">
    <w:name w:val="467ACEB9927240169DB20DAEFDCFF61B2"/>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2">
    <w:name w:val="E7C1D7FBEEE647089AA6D767970FAE1B2"/>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2">
    <w:name w:val="45DC8DA2843948C4BCB00C2636A4B7022"/>
    <w:rsid w:val="0002275C"/>
    <w:pPr>
      <w:spacing w:after="0" w:line="276" w:lineRule="auto"/>
      <w:jc w:val="both"/>
    </w:pPr>
    <w:rPr>
      <w:rFonts w:ascii="Tahoma" w:eastAsia="Calibri" w:hAnsi="Tahoma" w:cs="Times New Roman"/>
      <w:sz w:val="20"/>
      <w:szCs w:val="20"/>
      <w:lang w:eastAsia="en-US"/>
    </w:rPr>
  </w:style>
  <w:style w:type="paragraph" w:customStyle="1" w:styleId="0F5FFE31EEDF41038D7CD81CC09A9AF53">
    <w:name w:val="0F5FFE31EEDF41038D7CD81CC09A9AF53"/>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3">
    <w:name w:val="FEE7D5A7C3BD41EB9B629934428587C43"/>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3">
    <w:name w:val="A3CB57A3777742E580D59EE8834D505A3"/>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3">
    <w:name w:val="E08EA693F4634D459AE1BD636D687FB73"/>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3">
    <w:name w:val="43AC09E148DB451490DADF9155C6F5EE3"/>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3">
    <w:name w:val="EBF9DC56485E41BF8203A7E8D7A5D4243"/>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3">
    <w:name w:val="5AE8444FB1734815A363190C7311AD173"/>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3">
    <w:name w:val="3FE33B0EAFF34C17AA282A02CD4D6CB43"/>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3">
    <w:name w:val="A5A1268EEDA14467AC91C664E4AFAE673"/>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3">
    <w:name w:val="AC28C872A70342B0A0F05B873E57BE273"/>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3">
    <w:name w:val="55C1E83891524186B23CF58A1B61552D3"/>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3">
    <w:name w:val="C4C76FF2341B448DBFFFE62609CAFB7A3"/>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3">
    <w:name w:val="39AA761ED2C74A4B94AA6AD41B7F6F0F3"/>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3">
    <w:name w:val="2E08682ACCAF4A2088B5F23F5F07CE653"/>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3">
    <w:name w:val="2E5EB46F42614BE297564639687B73483"/>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3">
    <w:name w:val="3F36C99F3C0B481599134D380F8E6D7A3"/>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3">
    <w:name w:val="1F09146E40C34492AEA3C46891C95AA33"/>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3">
    <w:name w:val="C8993A8B6FA74DC8AF69DD0A3A9B472D3"/>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3">
    <w:name w:val="467ACEB9927240169DB20DAEFDCFF61B3"/>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3">
    <w:name w:val="E7C1D7FBEEE647089AA6D767970FAE1B3"/>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3">
    <w:name w:val="45DC8DA2843948C4BCB00C2636A4B7023"/>
    <w:rsid w:val="0002275C"/>
    <w:pPr>
      <w:spacing w:after="0" w:line="276" w:lineRule="auto"/>
      <w:jc w:val="both"/>
    </w:pPr>
    <w:rPr>
      <w:rFonts w:ascii="Tahoma" w:eastAsia="Calibri" w:hAnsi="Tahoma" w:cs="Times New Roman"/>
      <w:sz w:val="20"/>
      <w:szCs w:val="20"/>
      <w:lang w:eastAsia="en-US"/>
    </w:rPr>
  </w:style>
  <w:style w:type="paragraph" w:customStyle="1" w:styleId="0F5FFE31EEDF41038D7CD81CC09A9AF54">
    <w:name w:val="0F5FFE31EEDF41038D7CD81CC09A9AF54"/>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4">
    <w:name w:val="FEE7D5A7C3BD41EB9B629934428587C44"/>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4">
    <w:name w:val="A3CB57A3777742E580D59EE8834D505A4"/>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4">
    <w:name w:val="E08EA693F4634D459AE1BD636D687FB74"/>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4">
    <w:name w:val="43AC09E148DB451490DADF9155C6F5EE4"/>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4">
    <w:name w:val="EBF9DC56485E41BF8203A7E8D7A5D4244"/>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4">
    <w:name w:val="5AE8444FB1734815A363190C7311AD174"/>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4">
    <w:name w:val="3FE33B0EAFF34C17AA282A02CD4D6CB44"/>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4">
    <w:name w:val="A5A1268EEDA14467AC91C664E4AFAE674"/>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4">
    <w:name w:val="AC28C872A70342B0A0F05B873E57BE274"/>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4">
    <w:name w:val="55C1E83891524186B23CF58A1B61552D4"/>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4">
    <w:name w:val="C4C76FF2341B448DBFFFE62609CAFB7A4"/>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4">
    <w:name w:val="39AA761ED2C74A4B94AA6AD41B7F6F0F4"/>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4">
    <w:name w:val="2E08682ACCAF4A2088B5F23F5F07CE654"/>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4">
    <w:name w:val="2E5EB46F42614BE297564639687B73484"/>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4">
    <w:name w:val="3F36C99F3C0B481599134D380F8E6D7A4"/>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4">
    <w:name w:val="1F09146E40C34492AEA3C46891C95AA34"/>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4">
    <w:name w:val="C8993A8B6FA74DC8AF69DD0A3A9B472D4"/>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4">
    <w:name w:val="467ACEB9927240169DB20DAEFDCFF61B4"/>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4">
    <w:name w:val="E7C1D7FBEEE647089AA6D767970FAE1B4"/>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4">
    <w:name w:val="45DC8DA2843948C4BCB00C2636A4B7024"/>
    <w:rsid w:val="0002275C"/>
    <w:pPr>
      <w:spacing w:after="0" w:line="276" w:lineRule="auto"/>
      <w:jc w:val="both"/>
    </w:pPr>
    <w:rPr>
      <w:rFonts w:ascii="Tahoma" w:eastAsia="Calibri" w:hAnsi="Tahoma" w:cs="Times New Roman"/>
      <w:sz w:val="20"/>
      <w:szCs w:val="20"/>
      <w:lang w:eastAsia="en-US"/>
    </w:rPr>
  </w:style>
  <w:style w:type="paragraph" w:customStyle="1" w:styleId="0F5FFE31EEDF41038D7CD81CC09A9AF55">
    <w:name w:val="0F5FFE31EEDF41038D7CD81CC09A9AF55"/>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5">
    <w:name w:val="FEE7D5A7C3BD41EB9B629934428587C45"/>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5">
    <w:name w:val="A3CB57A3777742E580D59EE8834D505A5"/>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5">
    <w:name w:val="E08EA693F4634D459AE1BD636D687FB75"/>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5">
    <w:name w:val="43AC09E148DB451490DADF9155C6F5EE5"/>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5">
    <w:name w:val="EBF9DC56485E41BF8203A7E8D7A5D4245"/>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5">
    <w:name w:val="5AE8444FB1734815A363190C7311AD175"/>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5">
    <w:name w:val="3FE33B0EAFF34C17AA282A02CD4D6CB45"/>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5">
    <w:name w:val="A5A1268EEDA14467AC91C664E4AFAE675"/>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5">
    <w:name w:val="AC28C872A70342B0A0F05B873E57BE275"/>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5">
    <w:name w:val="55C1E83891524186B23CF58A1B61552D5"/>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5">
    <w:name w:val="C4C76FF2341B448DBFFFE62609CAFB7A5"/>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5">
    <w:name w:val="39AA761ED2C74A4B94AA6AD41B7F6F0F5"/>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5">
    <w:name w:val="2E08682ACCAF4A2088B5F23F5F07CE655"/>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5">
    <w:name w:val="2E5EB46F42614BE297564639687B73485"/>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5">
    <w:name w:val="3F36C99F3C0B481599134D380F8E6D7A5"/>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5">
    <w:name w:val="1F09146E40C34492AEA3C46891C95AA35"/>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5">
    <w:name w:val="C8993A8B6FA74DC8AF69DD0A3A9B472D5"/>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5">
    <w:name w:val="467ACEB9927240169DB20DAEFDCFF61B5"/>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5">
    <w:name w:val="E7C1D7FBEEE647089AA6D767970FAE1B5"/>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5">
    <w:name w:val="45DC8DA2843948C4BCB00C2636A4B7025"/>
    <w:rsid w:val="0002275C"/>
    <w:pPr>
      <w:spacing w:after="0" w:line="276" w:lineRule="auto"/>
      <w:jc w:val="both"/>
    </w:pPr>
    <w:rPr>
      <w:rFonts w:ascii="Tahoma" w:eastAsia="Calibri" w:hAnsi="Tahoma" w:cs="Times New Roman"/>
      <w:sz w:val="20"/>
      <w:szCs w:val="20"/>
      <w:lang w:eastAsia="en-US"/>
    </w:rPr>
  </w:style>
  <w:style w:type="paragraph" w:customStyle="1" w:styleId="3E6C50888C7A4C9FA8DDF1311D9DE4221">
    <w:name w:val="3E6C50888C7A4C9FA8DDF1311D9DE4221"/>
    <w:rsid w:val="0002275C"/>
    <w:pPr>
      <w:keepNext/>
      <w:keepLines/>
      <w:spacing w:before="40" w:after="0" w:line="276" w:lineRule="auto"/>
      <w:jc w:val="both"/>
      <w:outlineLvl w:val="1"/>
    </w:pPr>
    <w:rPr>
      <w:rFonts w:asciiTheme="majorHAnsi" w:eastAsiaTheme="majorEastAsia" w:hAnsiTheme="majorHAnsi" w:cstheme="majorBidi"/>
      <w:color w:val="2E74B5" w:themeColor="accent1" w:themeShade="BF"/>
      <w:sz w:val="26"/>
      <w:szCs w:val="26"/>
      <w:lang w:eastAsia="en-US"/>
    </w:rPr>
  </w:style>
  <w:style w:type="paragraph" w:customStyle="1" w:styleId="0F5FFE31EEDF41038D7CD81CC09A9AF56">
    <w:name w:val="0F5FFE31EEDF41038D7CD81CC09A9AF56"/>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6">
    <w:name w:val="FEE7D5A7C3BD41EB9B629934428587C46"/>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6">
    <w:name w:val="A3CB57A3777742E580D59EE8834D505A6"/>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6">
    <w:name w:val="E08EA693F4634D459AE1BD636D687FB76"/>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6">
    <w:name w:val="43AC09E148DB451490DADF9155C6F5EE6"/>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6">
    <w:name w:val="EBF9DC56485E41BF8203A7E8D7A5D4246"/>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6">
    <w:name w:val="5AE8444FB1734815A363190C7311AD176"/>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6">
    <w:name w:val="3FE33B0EAFF34C17AA282A02CD4D6CB46"/>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6">
    <w:name w:val="A5A1268EEDA14467AC91C664E4AFAE676"/>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6">
    <w:name w:val="AC28C872A70342B0A0F05B873E57BE276"/>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6">
    <w:name w:val="55C1E83891524186B23CF58A1B61552D6"/>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6">
    <w:name w:val="C4C76FF2341B448DBFFFE62609CAFB7A6"/>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6">
    <w:name w:val="39AA761ED2C74A4B94AA6AD41B7F6F0F6"/>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6">
    <w:name w:val="2E08682ACCAF4A2088B5F23F5F07CE656"/>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6">
    <w:name w:val="2E5EB46F42614BE297564639687B73486"/>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6">
    <w:name w:val="3F36C99F3C0B481599134D380F8E6D7A6"/>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6">
    <w:name w:val="1F09146E40C34492AEA3C46891C95AA36"/>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6">
    <w:name w:val="C8993A8B6FA74DC8AF69DD0A3A9B472D6"/>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6">
    <w:name w:val="467ACEB9927240169DB20DAEFDCFF61B6"/>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6">
    <w:name w:val="E7C1D7FBEEE647089AA6D767970FAE1B6"/>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6">
    <w:name w:val="45DC8DA2843948C4BCB00C2636A4B7026"/>
    <w:rsid w:val="0002275C"/>
    <w:pPr>
      <w:spacing w:after="0" w:line="276" w:lineRule="auto"/>
      <w:jc w:val="both"/>
    </w:pPr>
    <w:rPr>
      <w:rFonts w:ascii="Tahoma" w:eastAsia="Calibri" w:hAnsi="Tahoma" w:cs="Times New Roman"/>
      <w:sz w:val="20"/>
      <w:szCs w:val="20"/>
      <w:lang w:eastAsia="en-US"/>
    </w:rPr>
  </w:style>
  <w:style w:type="paragraph" w:customStyle="1" w:styleId="3E6C50888C7A4C9FA8DDF1311D9DE4222">
    <w:name w:val="3E6C50888C7A4C9FA8DDF1311D9DE4222"/>
    <w:rsid w:val="0002275C"/>
    <w:pPr>
      <w:keepNext/>
      <w:keepLines/>
      <w:spacing w:before="40" w:after="0" w:line="276" w:lineRule="auto"/>
      <w:jc w:val="both"/>
      <w:outlineLvl w:val="1"/>
    </w:pPr>
    <w:rPr>
      <w:rFonts w:asciiTheme="majorHAnsi" w:eastAsiaTheme="majorEastAsia" w:hAnsiTheme="majorHAnsi" w:cstheme="majorBidi"/>
      <w:color w:val="2E74B5" w:themeColor="accent1" w:themeShade="BF"/>
      <w:sz w:val="26"/>
      <w:szCs w:val="26"/>
      <w:lang w:eastAsia="en-US"/>
    </w:rPr>
  </w:style>
  <w:style w:type="paragraph" w:customStyle="1" w:styleId="0F5FFE31EEDF41038D7CD81CC09A9AF57">
    <w:name w:val="0F5FFE31EEDF41038D7CD81CC09A9AF57"/>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7">
    <w:name w:val="FEE7D5A7C3BD41EB9B629934428587C47"/>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7">
    <w:name w:val="A3CB57A3777742E580D59EE8834D505A7"/>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7">
    <w:name w:val="E08EA693F4634D459AE1BD636D687FB77"/>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7">
    <w:name w:val="43AC09E148DB451490DADF9155C6F5EE7"/>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7">
    <w:name w:val="EBF9DC56485E41BF8203A7E8D7A5D4247"/>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7">
    <w:name w:val="5AE8444FB1734815A363190C7311AD177"/>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7">
    <w:name w:val="3FE33B0EAFF34C17AA282A02CD4D6CB47"/>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7">
    <w:name w:val="A5A1268EEDA14467AC91C664E4AFAE677"/>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7">
    <w:name w:val="AC28C872A70342B0A0F05B873E57BE277"/>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7">
    <w:name w:val="55C1E83891524186B23CF58A1B61552D7"/>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7">
    <w:name w:val="C4C76FF2341B448DBFFFE62609CAFB7A7"/>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7">
    <w:name w:val="39AA761ED2C74A4B94AA6AD41B7F6F0F7"/>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7">
    <w:name w:val="2E08682ACCAF4A2088B5F23F5F07CE657"/>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7">
    <w:name w:val="2E5EB46F42614BE297564639687B73487"/>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7">
    <w:name w:val="3F36C99F3C0B481599134D380F8E6D7A7"/>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7">
    <w:name w:val="1F09146E40C34492AEA3C46891C95AA37"/>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7">
    <w:name w:val="C8993A8B6FA74DC8AF69DD0A3A9B472D7"/>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7">
    <w:name w:val="467ACEB9927240169DB20DAEFDCFF61B7"/>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7">
    <w:name w:val="E7C1D7FBEEE647089AA6D767970FAE1B7"/>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7">
    <w:name w:val="45DC8DA2843948C4BCB00C2636A4B7027"/>
    <w:rsid w:val="0002275C"/>
    <w:pPr>
      <w:spacing w:after="0" w:line="276" w:lineRule="auto"/>
      <w:jc w:val="both"/>
    </w:pPr>
    <w:rPr>
      <w:rFonts w:ascii="Tahoma" w:eastAsia="Calibri" w:hAnsi="Tahoma" w:cs="Times New Roman"/>
      <w:sz w:val="20"/>
      <w:szCs w:val="20"/>
      <w:lang w:eastAsia="en-US"/>
    </w:rPr>
  </w:style>
  <w:style w:type="paragraph" w:customStyle="1" w:styleId="3E6C50888C7A4C9FA8DDF1311D9DE4223">
    <w:name w:val="3E6C50888C7A4C9FA8DDF1311D9DE4223"/>
    <w:rsid w:val="0002275C"/>
    <w:pPr>
      <w:keepNext/>
      <w:keepLines/>
      <w:spacing w:before="40" w:after="0" w:line="276" w:lineRule="auto"/>
      <w:jc w:val="both"/>
      <w:outlineLvl w:val="1"/>
    </w:pPr>
    <w:rPr>
      <w:rFonts w:asciiTheme="majorHAnsi" w:eastAsiaTheme="majorEastAsia" w:hAnsiTheme="majorHAnsi" w:cstheme="majorBidi"/>
      <w:color w:val="2E74B5" w:themeColor="accent1" w:themeShade="BF"/>
      <w:sz w:val="26"/>
      <w:szCs w:val="26"/>
      <w:lang w:eastAsia="en-US"/>
    </w:rPr>
  </w:style>
  <w:style w:type="paragraph" w:customStyle="1" w:styleId="0F5FFE31EEDF41038D7CD81CC09A9AF58">
    <w:name w:val="0F5FFE31EEDF41038D7CD81CC09A9AF58"/>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8">
    <w:name w:val="FEE7D5A7C3BD41EB9B629934428587C48"/>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8">
    <w:name w:val="A3CB57A3777742E580D59EE8834D505A8"/>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8">
    <w:name w:val="E08EA693F4634D459AE1BD636D687FB78"/>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8">
    <w:name w:val="43AC09E148DB451490DADF9155C6F5EE8"/>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8">
    <w:name w:val="EBF9DC56485E41BF8203A7E8D7A5D4248"/>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8">
    <w:name w:val="5AE8444FB1734815A363190C7311AD178"/>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8">
    <w:name w:val="3FE33B0EAFF34C17AA282A02CD4D6CB48"/>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8">
    <w:name w:val="A5A1268EEDA14467AC91C664E4AFAE678"/>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8">
    <w:name w:val="AC28C872A70342B0A0F05B873E57BE278"/>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8">
    <w:name w:val="55C1E83891524186B23CF58A1B61552D8"/>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8">
    <w:name w:val="C4C76FF2341B448DBFFFE62609CAFB7A8"/>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8">
    <w:name w:val="39AA761ED2C74A4B94AA6AD41B7F6F0F8"/>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8">
    <w:name w:val="2E08682ACCAF4A2088B5F23F5F07CE658"/>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8">
    <w:name w:val="2E5EB46F42614BE297564639687B73488"/>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8">
    <w:name w:val="3F36C99F3C0B481599134D380F8E6D7A8"/>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8">
    <w:name w:val="1F09146E40C34492AEA3C46891C95AA38"/>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8">
    <w:name w:val="C8993A8B6FA74DC8AF69DD0A3A9B472D8"/>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8">
    <w:name w:val="467ACEB9927240169DB20DAEFDCFF61B8"/>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8">
    <w:name w:val="E7C1D7FBEEE647089AA6D767970FAE1B8"/>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8">
    <w:name w:val="45DC8DA2843948C4BCB00C2636A4B7028"/>
    <w:rsid w:val="0002275C"/>
    <w:pPr>
      <w:spacing w:after="0" w:line="276" w:lineRule="auto"/>
      <w:jc w:val="both"/>
    </w:pPr>
    <w:rPr>
      <w:rFonts w:ascii="Tahoma" w:eastAsia="Calibri" w:hAnsi="Tahoma" w:cs="Times New Roman"/>
      <w:sz w:val="20"/>
      <w:szCs w:val="20"/>
      <w:lang w:eastAsia="en-US"/>
    </w:rPr>
  </w:style>
  <w:style w:type="paragraph" w:customStyle="1" w:styleId="3E6C50888C7A4C9FA8DDF1311D9DE4224">
    <w:name w:val="3E6C50888C7A4C9FA8DDF1311D9DE4224"/>
    <w:rsid w:val="0002275C"/>
    <w:pPr>
      <w:keepNext/>
      <w:keepLines/>
      <w:spacing w:before="40" w:after="0" w:line="276" w:lineRule="auto"/>
      <w:jc w:val="both"/>
      <w:outlineLvl w:val="1"/>
    </w:pPr>
    <w:rPr>
      <w:rFonts w:asciiTheme="majorHAnsi" w:eastAsiaTheme="majorEastAsia" w:hAnsiTheme="majorHAnsi" w:cstheme="majorBidi"/>
      <w:color w:val="2E74B5" w:themeColor="accent1" w:themeShade="BF"/>
      <w:sz w:val="26"/>
      <w:szCs w:val="26"/>
      <w:lang w:eastAsia="en-US"/>
    </w:rPr>
  </w:style>
  <w:style w:type="paragraph" w:customStyle="1" w:styleId="0F5FFE31EEDF41038D7CD81CC09A9AF59">
    <w:name w:val="0F5FFE31EEDF41038D7CD81CC09A9AF59"/>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9">
    <w:name w:val="FEE7D5A7C3BD41EB9B629934428587C49"/>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9">
    <w:name w:val="A3CB57A3777742E580D59EE8834D505A9"/>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9">
    <w:name w:val="E08EA693F4634D459AE1BD636D687FB79"/>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9">
    <w:name w:val="43AC09E148DB451490DADF9155C6F5EE9"/>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9">
    <w:name w:val="EBF9DC56485E41BF8203A7E8D7A5D4249"/>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9">
    <w:name w:val="5AE8444FB1734815A363190C7311AD179"/>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9">
    <w:name w:val="3FE33B0EAFF34C17AA282A02CD4D6CB49"/>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9">
    <w:name w:val="A5A1268EEDA14467AC91C664E4AFAE679"/>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9">
    <w:name w:val="AC28C872A70342B0A0F05B873E57BE279"/>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9">
    <w:name w:val="55C1E83891524186B23CF58A1B61552D9"/>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9">
    <w:name w:val="C4C76FF2341B448DBFFFE62609CAFB7A9"/>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9">
    <w:name w:val="39AA761ED2C74A4B94AA6AD41B7F6F0F9"/>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9">
    <w:name w:val="2E08682ACCAF4A2088B5F23F5F07CE659"/>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9">
    <w:name w:val="2E5EB46F42614BE297564639687B73489"/>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9">
    <w:name w:val="3F36C99F3C0B481599134D380F8E6D7A9"/>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9">
    <w:name w:val="1F09146E40C34492AEA3C46891C95AA39"/>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9">
    <w:name w:val="C8993A8B6FA74DC8AF69DD0A3A9B472D9"/>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9">
    <w:name w:val="467ACEB9927240169DB20DAEFDCFF61B9"/>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9">
    <w:name w:val="E7C1D7FBEEE647089AA6D767970FAE1B9"/>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9">
    <w:name w:val="45DC8DA2843948C4BCB00C2636A4B7029"/>
    <w:rsid w:val="0002275C"/>
    <w:pPr>
      <w:spacing w:after="0" w:line="276" w:lineRule="auto"/>
      <w:jc w:val="both"/>
    </w:pPr>
    <w:rPr>
      <w:rFonts w:ascii="Tahoma" w:eastAsia="Calibri" w:hAnsi="Tahoma" w:cs="Times New Roman"/>
      <w:sz w:val="20"/>
      <w:szCs w:val="20"/>
      <w:lang w:eastAsia="en-US"/>
    </w:rPr>
  </w:style>
  <w:style w:type="paragraph" w:customStyle="1" w:styleId="3E6C50888C7A4C9FA8DDF1311D9DE4225">
    <w:name w:val="3E6C50888C7A4C9FA8DDF1311D9DE4225"/>
    <w:rsid w:val="0002275C"/>
    <w:pPr>
      <w:keepNext/>
      <w:keepLines/>
      <w:spacing w:before="40" w:after="0" w:line="276" w:lineRule="auto"/>
      <w:jc w:val="both"/>
      <w:outlineLvl w:val="1"/>
    </w:pPr>
    <w:rPr>
      <w:rFonts w:asciiTheme="majorHAnsi" w:eastAsiaTheme="majorEastAsia" w:hAnsiTheme="majorHAnsi" w:cstheme="majorBidi"/>
      <w:color w:val="2E74B5" w:themeColor="accent1" w:themeShade="BF"/>
      <w:sz w:val="26"/>
      <w:szCs w:val="26"/>
      <w:lang w:eastAsia="en-US"/>
    </w:rPr>
  </w:style>
  <w:style w:type="paragraph" w:customStyle="1" w:styleId="0F5FFE31EEDF41038D7CD81CC09A9AF510">
    <w:name w:val="0F5FFE31EEDF41038D7CD81CC09A9AF510"/>
    <w:rsid w:val="0002275C"/>
    <w:pPr>
      <w:spacing w:after="0" w:line="276" w:lineRule="auto"/>
      <w:jc w:val="both"/>
    </w:pPr>
    <w:rPr>
      <w:rFonts w:ascii="Tahoma" w:eastAsia="Calibri" w:hAnsi="Tahoma" w:cs="Times New Roman"/>
      <w:sz w:val="20"/>
      <w:szCs w:val="20"/>
      <w:lang w:eastAsia="en-US"/>
    </w:rPr>
  </w:style>
  <w:style w:type="paragraph" w:customStyle="1" w:styleId="FEE7D5A7C3BD41EB9B629934428587C410">
    <w:name w:val="FEE7D5A7C3BD41EB9B629934428587C410"/>
    <w:rsid w:val="0002275C"/>
    <w:pPr>
      <w:spacing w:after="0" w:line="276" w:lineRule="auto"/>
      <w:jc w:val="both"/>
    </w:pPr>
    <w:rPr>
      <w:rFonts w:ascii="Tahoma" w:eastAsia="Calibri" w:hAnsi="Tahoma" w:cs="Times New Roman"/>
      <w:sz w:val="20"/>
      <w:szCs w:val="20"/>
      <w:lang w:eastAsia="en-US"/>
    </w:rPr>
  </w:style>
  <w:style w:type="paragraph" w:customStyle="1" w:styleId="A3CB57A3777742E580D59EE8834D505A10">
    <w:name w:val="A3CB57A3777742E580D59EE8834D505A10"/>
    <w:rsid w:val="0002275C"/>
    <w:pPr>
      <w:spacing w:after="0" w:line="276" w:lineRule="auto"/>
      <w:jc w:val="both"/>
    </w:pPr>
    <w:rPr>
      <w:rFonts w:ascii="Tahoma" w:eastAsia="Calibri" w:hAnsi="Tahoma" w:cs="Times New Roman"/>
      <w:sz w:val="20"/>
      <w:szCs w:val="20"/>
      <w:lang w:eastAsia="en-US"/>
    </w:rPr>
  </w:style>
  <w:style w:type="paragraph" w:customStyle="1" w:styleId="E08EA693F4634D459AE1BD636D687FB710">
    <w:name w:val="E08EA693F4634D459AE1BD636D687FB710"/>
    <w:rsid w:val="0002275C"/>
    <w:pPr>
      <w:spacing w:after="0" w:line="276" w:lineRule="auto"/>
      <w:jc w:val="both"/>
    </w:pPr>
    <w:rPr>
      <w:rFonts w:ascii="Tahoma" w:eastAsia="Calibri" w:hAnsi="Tahoma" w:cs="Times New Roman"/>
      <w:sz w:val="20"/>
      <w:szCs w:val="20"/>
      <w:lang w:eastAsia="en-US"/>
    </w:rPr>
  </w:style>
  <w:style w:type="paragraph" w:customStyle="1" w:styleId="43AC09E148DB451490DADF9155C6F5EE10">
    <w:name w:val="43AC09E148DB451490DADF9155C6F5EE10"/>
    <w:rsid w:val="0002275C"/>
    <w:pPr>
      <w:spacing w:after="0" w:line="276" w:lineRule="auto"/>
      <w:jc w:val="both"/>
    </w:pPr>
    <w:rPr>
      <w:rFonts w:ascii="Tahoma" w:eastAsia="Calibri" w:hAnsi="Tahoma" w:cs="Times New Roman"/>
      <w:sz w:val="20"/>
      <w:szCs w:val="20"/>
      <w:lang w:eastAsia="en-US"/>
    </w:rPr>
  </w:style>
  <w:style w:type="paragraph" w:customStyle="1" w:styleId="EBF9DC56485E41BF8203A7E8D7A5D42410">
    <w:name w:val="EBF9DC56485E41BF8203A7E8D7A5D42410"/>
    <w:rsid w:val="0002275C"/>
    <w:pPr>
      <w:spacing w:after="0" w:line="276" w:lineRule="auto"/>
      <w:jc w:val="both"/>
    </w:pPr>
    <w:rPr>
      <w:rFonts w:ascii="Tahoma" w:eastAsia="Calibri" w:hAnsi="Tahoma" w:cs="Times New Roman"/>
      <w:sz w:val="20"/>
      <w:szCs w:val="20"/>
      <w:lang w:eastAsia="en-US"/>
    </w:rPr>
  </w:style>
  <w:style w:type="paragraph" w:customStyle="1" w:styleId="5AE8444FB1734815A363190C7311AD1710">
    <w:name w:val="5AE8444FB1734815A363190C7311AD1710"/>
    <w:rsid w:val="0002275C"/>
    <w:pPr>
      <w:spacing w:after="0" w:line="276" w:lineRule="auto"/>
      <w:jc w:val="both"/>
    </w:pPr>
    <w:rPr>
      <w:rFonts w:ascii="Tahoma" w:eastAsia="Calibri" w:hAnsi="Tahoma" w:cs="Times New Roman"/>
      <w:sz w:val="20"/>
      <w:szCs w:val="20"/>
      <w:lang w:eastAsia="en-US"/>
    </w:rPr>
  </w:style>
  <w:style w:type="paragraph" w:customStyle="1" w:styleId="3FE33B0EAFF34C17AA282A02CD4D6CB410">
    <w:name w:val="3FE33B0EAFF34C17AA282A02CD4D6CB410"/>
    <w:rsid w:val="0002275C"/>
    <w:pPr>
      <w:spacing w:after="0" w:line="276" w:lineRule="auto"/>
      <w:jc w:val="both"/>
    </w:pPr>
    <w:rPr>
      <w:rFonts w:ascii="Tahoma" w:eastAsia="Calibri" w:hAnsi="Tahoma" w:cs="Times New Roman"/>
      <w:sz w:val="20"/>
      <w:szCs w:val="20"/>
      <w:lang w:eastAsia="en-US"/>
    </w:rPr>
  </w:style>
  <w:style w:type="paragraph" w:customStyle="1" w:styleId="A5A1268EEDA14467AC91C664E4AFAE6710">
    <w:name w:val="A5A1268EEDA14467AC91C664E4AFAE6710"/>
    <w:rsid w:val="0002275C"/>
    <w:pPr>
      <w:spacing w:after="0" w:line="276" w:lineRule="auto"/>
      <w:jc w:val="both"/>
    </w:pPr>
    <w:rPr>
      <w:rFonts w:ascii="Tahoma" w:eastAsia="Calibri" w:hAnsi="Tahoma" w:cs="Times New Roman"/>
      <w:sz w:val="20"/>
      <w:szCs w:val="20"/>
      <w:lang w:eastAsia="en-US"/>
    </w:rPr>
  </w:style>
  <w:style w:type="paragraph" w:customStyle="1" w:styleId="AC28C872A70342B0A0F05B873E57BE2710">
    <w:name w:val="AC28C872A70342B0A0F05B873E57BE2710"/>
    <w:rsid w:val="0002275C"/>
    <w:pPr>
      <w:spacing w:after="0" w:line="276" w:lineRule="auto"/>
      <w:jc w:val="both"/>
    </w:pPr>
    <w:rPr>
      <w:rFonts w:ascii="Tahoma" w:eastAsia="Calibri" w:hAnsi="Tahoma" w:cs="Times New Roman"/>
      <w:sz w:val="20"/>
      <w:szCs w:val="20"/>
      <w:lang w:eastAsia="en-US"/>
    </w:rPr>
  </w:style>
  <w:style w:type="paragraph" w:customStyle="1" w:styleId="55C1E83891524186B23CF58A1B61552D10">
    <w:name w:val="55C1E83891524186B23CF58A1B61552D10"/>
    <w:rsid w:val="0002275C"/>
    <w:pPr>
      <w:spacing w:after="0" w:line="276" w:lineRule="auto"/>
      <w:jc w:val="both"/>
    </w:pPr>
    <w:rPr>
      <w:rFonts w:ascii="Tahoma" w:eastAsia="Calibri" w:hAnsi="Tahoma" w:cs="Times New Roman"/>
      <w:sz w:val="20"/>
      <w:szCs w:val="20"/>
      <w:lang w:eastAsia="en-US"/>
    </w:rPr>
  </w:style>
  <w:style w:type="paragraph" w:customStyle="1" w:styleId="C4C76FF2341B448DBFFFE62609CAFB7A10">
    <w:name w:val="C4C76FF2341B448DBFFFE62609CAFB7A10"/>
    <w:rsid w:val="0002275C"/>
    <w:pPr>
      <w:spacing w:after="0" w:line="276" w:lineRule="auto"/>
      <w:jc w:val="both"/>
    </w:pPr>
    <w:rPr>
      <w:rFonts w:ascii="Tahoma" w:eastAsia="Calibri" w:hAnsi="Tahoma" w:cs="Times New Roman"/>
      <w:sz w:val="20"/>
      <w:szCs w:val="20"/>
      <w:lang w:eastAsia="en-US"/>
    </w:rPr>
  </w:style>
  <w:style w:type="paragraph" w:customStyle="1" w:styleId="39AA761ED2C74A4B94AA6AD41B7F6F0F10">
    <w:name w:val="39AA761ED2C74A4B94AA6AD41B7F6F0F10"/>
    <w:rsid w:val="0002275C"/>
    <w:pPr>
      <w:spacing w:after="0" w:line="276" w:lineRule="auto"/>
      <w:jc w:val="both"/>
    </w:pPr>
    <w:rPr>
      <w:rFonts w:ascii="Tahoma" w:eastAsia="Calibri" w:hAnsi="Tahoma" w:cs="Times New Roman"/>
      <w:sz w:val="20"/>
      <w:szCs w:val="20"/>
      <w:lang w:eastAsia="en-US"/>
    </w:rPr>
  </w:style>
  <w:style w:type="paragraph" w:customStyle="1" w:styleId="2E08682ACCAF4A2088B5F23F5F07CE6510">
    <w:name w:val="2E08682ACCAF4A2088B5F23F5F07CE6510"/>
    <w:rsid w:val="0002275C"/>
    <w:pPr>
      <w:spacing w:after="0" w:line="276" w:lineRule="auto"/>
      <w:jc w:val="both"/>
    </w:pPr>
    <w:rPr>
      <w:rFonts w:ascii="Tahoma" w:eastAsia="Calibri" w:hAnsi="Tahoma" w:cs="Times New Roman"/>
      <w:sz w:val="20"/>
      <w:szCs w:val="20"/>
      <w:lang w:eastAsia="en-US"/>
    </w:rPr>
  </w:style>
  <w:style w:type="paragraph" w:customStyle="1" w:styleId="2E5EB46F42614BE297564639687B734810">
    <w:name w:val="2E5EB46F42614BE297564639687B734810"/>
    <w:rsid w:val="0002275C"/>
    <w:pPr>
      <w:spacing w:after="0" w:line="276" w:lineRule="auto"/>
      <w:jc w:val="both"/>
    </w:pPr>
    <w:rPr>
      <w:rFonts w:ascii="Tahoma" w:eastAsia="Calibri" w:hAnsi="Tahoma" w:cs="Times New Roman"/>
      <w:sz w:val="20"/>
      <w:szCs w:val="20"/>
      <w:lang w:eastAsia="en-US"/>
    </w:rPr>
  </w:style>
  <w:style w:type="paragraph" w:customStyle="1" w:styleId="3F36C99F3C0B481599134D380F8E6D7A10">
    <w:name w:val="3F36C99F3C0B481599134D380F8E6D7A10"/>
    <w:rsid w:val="0002275C"/>
    <w:pPr>
      <w:spacing w:after="0" w:line="276" w:lineRule="auto"/>
      <w:jc w:val="both"/>
    </w:pPr>
    <w:rPr>
      <w:rFonts w:ascii="Tahoma" w:eastAsia="Calibri" w:hAnsi="Tahoma" w:cs="Times New Roman"/>
      <w:sz w:val="20"/>
      <w:szCs w:val="20"/>
      <w:lang w:eastAsia="en-US"/>
    </w:rPr>
  </w:style>
  <w:style w:type="paragraph" w:customStyle="1" w:styleId="1F09146E40C34492AEA3C46891C95AA310">
    <w:name w:val="1F09146E40C34492AEA3C46891C95AA310"/>
    <w:rsid w:val="0002275C"/>
    <w:pPr>
      <w:spacing w:after="0" w:line="276" w:lineRule="auto"/>
      <w:jc w:val="both"/>
    </w:pPr>
    <w:rPr>
      <w:rFonts w:ascii="Tahoma" w:eastAsia="Calibri" w:hAnsi="Tahoma" w:cs="Times New Roman"/>
      <w:sz w:val="20"/>
      <w:szCs w:val="20"/>
      <w:lang w:eastAsia="en-US"/>
    </w:rPr>
  </w:style>
  <w:style w:type="paragraph" w:customStyle="1" w:styleId="C8993A8B6FA74DC8AF69DD0A3A9B472D10">
    <w:name w:val="C8993A8B6FA74DC8AF69DD0A3A9B472D10"/>
    <w:rsid w:val="0002275C"/>
    <w:pPr>
      <w:spacing w:after="0" w:line="276" w:lineRule="auto"/>
      <w:jc w:val="both"/>
    </w:pPr>
    <w:rPr>
      <w:rFonts w:ascii="Tahoma" w:eastAsia="Calibri" w:hAnsi="Tahoma" w:cs="Times New Roman"/>
      <w:sz w:val="20"/>
      <w:szCs w:val="20"/>
      <w:lang w:eastAsia="en-US"/>
    </w:rPr>
  </w:style>
  <w:style w:type="paragraph" w:customStyle="1" w:styleId="467ACEB9927240169DB20DAEFDCFF61B10">
    <w:name w:val="467ACEB9927240169DB20DAEFDCFF61B10"/>
    <w:rsid w:val="0002275C"/>
    <w:pPr>
      <w:spacing w:after="0" w:line="276" w:lineRule="auto"/>
      <w:jc w:val="both"/>
    </w:pPr>
    <w:rPr>
      <w:rFonts w:ascii="Tahoma" w:eastAsia="Calibri" w:hAnsi="Tahoma" w:cs="Times New Roman"/>
      <w:sz w:val="20"/>
      <w:szCs w:val="20"/>
      <w:lang w:eastAsia="en-US"/>
    </w:rPr>
  </w:style>
  <w:style w:type="paragraph" w:customStyle="1" w:styleId="E7C1D7FBEEE647089AA6D767970FAE1B10">
    <w:name w:val="E7C1D7FBEEE647089AA6D767970FAE1B10"/>
    <w:rsid w:val="0002275C"/>
    <w:pPr>
      <w:spacing w:after="0" w:line="276" w:lineRule="auto"/>
      <w:jc w:val="both"/>
    </w:pPr>
    <w:rPr>
      <w:rFonts w:ascii="Tahoma" w:eastAsia="Calibri" w:hAnsi="Tahoma" w:cs="Times New Roman"/>
      <w:sz w:val="20"/>
      <w:szCs w:val="20"/>
      <w:lang w:eastAsia="en-US"/>
    </w:rPr>
  </w:style>
  <w:style w:type="paragraph" w:customStyle="1" w:styleId="45DC8DA2843948C4BCB00C2636A4B70210">
    <w:name w:val="45DC8DA2843948C4BCB00C2636A4B70210"/>
    <w:rsid w:val="0002275C"/>
    <w:pPr>
      <w:spacing w:after="0" w:line="276" w:lineRule="auto"/>
      <w:jc w:val="both"/>
    </w:pPr>
    <w:rPr>
      <w:rFonts w:ascii="Tahoma" w:eastAsia="Calibri" w:hAnsi="Tahoma" w:cs="Times New Roman"/>
      <w:sz w:val="20"/>
      <w:szCs w:val="20"/>
      <w:lang w:eastAsia="en-US"/>
    </w:rPr>
  </w:style>
  <w:style w:type="paragraph" w:customStyle="1" w:styleId="3E6C50888C7A4C9FA8DDF1311D9DE4226">
    <w:name w:val="3E6C50888C7A4C9FA8DDF1311D9DE4226"/>
    <w:rsid w:val="0002275C"/>
    <w:pPr>
      <w:keepNext/>
      <w:keepLines/>
      <w:spacing w:before="40" w:after="0" w:line="276" w:lineRule="auto"/>
      <w:jc w:val="both"/>
      <w:outlineLvl w:val="1"/>
    </w:pPr>
    <w:rPr>
      <w:rFonts w:asciiTheme="majorHAnsi" w:eastAsiaTheme="majorEastAsia" w:hAnsiTheme="majorHAnsi" w:cstheme="majorBidi"/>
      <w:color w:val="2E74B5" w:themeColor="accent1" w:themeShade="BF"/>
      <w:sz w:val="26"/>
      <w:szCs w:val="26"/>
      <w:lang w:eastAsia="en-US"/>
    </w:rPr>
  </w:style>
  <w:style w:type="paragraph" w:customStyle="1" w:styleId="0F5FFE31EEDF41038D7CD81CC09A9AF511">
    <w:name w:val="0F5FFE31EEDF41038D7CD81CC09A9AF511"/>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1">
    <w:name w:val="FEE7D5A7C3BD41EB9B629934428587C411"/>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1">
    <w:name w:val="A3CB57A3777742E580D59EE8834D505A11"/>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1">
    <w:name w:val="E08EA693F4634D459AE1BD636D687FB711"/>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1">
    <w:name w:val="43AC09E148DB451490DADF9155C6F5EE11"/>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1">
    <w:name w:val="EBF9DC56485E41BF8203A7E8D7A5D42411"/>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1">
    <w:name w:val="5AE8444FB1734815A363190C7311AD1711"/>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1">
    <w:name w:val="3FE33B0EAFF34C17AA282A02CD4D6CB411"/>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1">
    <w:name w:val="A5A1268EEDA14467AC91C664E4AFAE6711"/>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1">
    <w:name w:val="AC28C872A70342B0A0F05B873E57BE2711"/>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1">
    <w:name w:val="55C1E83891524186B23CF58A1B61552D11"/>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1">
    <w:name w:val="C4C76FF2341B448DBFFFE62609CAFB7A11"/>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1">
    <w:name w:val="39AA761ED2C74A4B94AA6AD41B7F6F0F11"/>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1">
    <w:name w:val="2E08682ACCAF4A2088B5F23F5F07CE6511"/>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1">
    <w:name w:val="2E5EB46F42614BE297564639687B734811"/>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1">
    <w:name w:val="3F36C99F3C0B481599134D380F8E6D7A11"/>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1">
    <w:name w:val="1F09146E40C34492AEA3C46891C95AA311"/>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1">
    <w:name w:val="C8993A8B6FA74DC8AF69DD0A3A9B472D11"/>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1">
    <w:name w:val="467ACEB9927240169DB20DAEFDCFF61B11"/>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1">
    <w:name w:val="E7C1D7FBEEE647089AA6D767970FAE1B11"/>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1">
    <w:name w:val="45DC8DA2843948C4BCB00C2636A4B70211"/>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7">
    <w:name w:val="3E6C50888C7A4C9FA8DDF1311D9DE4227"/>
    <w:rsid w:val="00D35B13"/>
    <w:pPr>
      <w:keepNext/>
      <w:keepLines/>
      <w:spacing w:before="40" w:after="0" w:line="276" w:lineRule="auto"/>
      <w:jc w:val="both"/>
      <w:outlineLvl w:val="1"/>
    </w:pPr>
    <w:rPr>
      <w:rFonts w:asciiTheme="majorHAnsi" w:eastAsiaTheme="majorEastAsia" w:hAnsiTheme="majorHAnsi" w:cstheme="majorBidi"/>
      <w:color w:val="2E74B5" w:themeColor="accent1" w:themeShade="BF"/>
      <w:sz w:val="26"/>
      <w:szCs w:val="26"/>
      <w:lang w:eastAsia="en-US"/>
    </w:rPr>
  </w:style>
  <w:style w:type="character" w:styleId="Hyperlink">
    <w:name w:val="Hyperlink"/>
    <w:basedOn w:val="DefaultParagraphFont"/>
    <w:uiPriority w:val="99"/>
    <w:unhideWhenUsed/>
    <w:rsid w:val="00D35B13"/>
    <w:rPr>
      <w:color w:val="0000FF"/>
      <w:u w:val="single"/>
    </w:rPr>
  </w:style>
  <w:style w:type="paragraph" w:customStyle="1" w:styleId="9BB60046BFDA4368A5A9F8257AF6408E">
    <w:name w:val="9BB60046BFDA4368A5A9F8257AF6408E"/>
    <w:rsid w:val="00D35B13"/>
    <w:pPr>
      <w:spacing w:after="0" w:line="240" w:lineRule="auto"/>
      <w:jc w:val="both"/>
    </w:pPr>
    <w:rPr>
      <w:rFonts w:ascii="Tahoma" w:eastAsia="Calibri" w:hAnsi="Tahoma" w:cs="Times New Roman"/>
      <w:sz w:val="20"/>
      <w:szCs w:val="20"/>
      <w:lang w:eastAsia="en-US"/>
    </w:rPr>
  </w:style>
  <w:style w:type="paragraph" w:customStyle="1" w:styleId="0F5FFE31EEDF41038D7CD81CC09A9AF512">
    <w:name w:val="0F5FFE31EEDF41038D7CD81CC09A9AF512"/>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2">
    <w:name w:val="FEE7D5A7C3BD41EB9B629934428587C412"/>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2">
    <w:name w:val="A3CB57A3777742E580D59EE8834D505A12"/>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2">
    <w:name w:val="E08EA693F4634D459AE1BD636D687FB712"/>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2">
    <w:name w:val="43AC09E148DB451490DADF9155C6F5EE12"/>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2">
    <w:name w:val="EBF9DC56485E41BF8203A7E8D7A5D42412"/>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2">
    <w:name w:val="5AE8444FB1734815A363190C7311AD1712"/>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2">
    <w:name w:val="3FE33B0EAFF34C17AA282A02CD4D6CB412"/>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2">
    <w:name w:val="A5A1268EEDA14467AC91C664E4AFAE6712"/>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2">
    <w:name w:val="AC28C872A70342B0A0F05B873E57BE2712"/>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2">
    <w:name w:val="55C1E83891524186B23CF58A1B61552D12"/>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2">
    <w:name w:val="C4C76FF2341B448DBFFFE62609CAFB7A12"/>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2">
    <w:name w:val="39AA761ED2C74A4B94AA6AD41B7F6F0F12"/>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2">
    <w:name w:val="2E08682ACCAF4A2088B5F23F5F07CE6512"/>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2">
    <w:name w:val="2E5EB46F42614BE297564639687B734812"/>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2">
    <w:name w:val="3F36C99F3C0B481599134D380F8E6D7A12"/>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2">
    <w:name w:val="1F09146E40C34492AEA3C46891C95AA312"/>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2">
    <w:name w:val="C8993A8B6FA74DC8AF69DD0A3A9B472D12"/>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2">
    <w:name w:val="467ACEB9927240169DB20DAEFDCFF61B12"/>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2">
    <w:name w:val="E7C1D7FBEEE647089AA6D767970FAE1B12"/>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2">
    <w:name w:val="45DC8DA2843948C4BCB00C2636A4B70212"/>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8">
    <w:name w:val="3E6C50888C7A4C9FA8DDF1311D9DE4228"/>
    <w:rsid w:val="00D35B13"/>
    <w:pPr>
      <w:keepNext/>
      <w:keepLines/>
      <w:spacing w:before="40" w:after="0" w:line="276" w:lineRule="auto"/>
      <w:jc w:val="both"/>
      <w:outlineLvl w:val="1"/>
    </w:pPr>
    <w:rPr>
      <w:rFonts w:asciiTheme="majorHAnsi" w:eastAsiaTheme="majorEastAsia" w:hAnsiTheme="majorHAnsi" w:cstheme="majorBidi"/>
      <w:color w:val="2E74B5" w:themeColor="accent1" w:themeShade="BF"/>
      <w:sz w:val="26"/>
      <w:szCs w:val="26"/>
      <w:lang w:eastAsia="en-US"/>
    </w:rPr>
  </w:style>
  <w:style w:type="paragraph" w:customStyle="1" w:styleId="9BB60046BFDA4368A5A9F8257AF6408E1">
    <w:name w:val="9BB60046BFDA4368A5A9F8257AF6408E1"/>
    <w:rsid w:val="00D35B13"/>
    <w:pPr>
      <w:spacing w:after="0" w:line="240" w:lineRule="auto"/>
      <w:jc w:val="both"/>
    </w:pPr>
    <w:rPr>
      <w:rFonts w:ascii="Tahoma" w:eastAsia="Calibri" w:hAnsi="Tahoma" w:cs="Times New Roman"/>
      <w:sz w:val="20"/>
      <w:szCs w:val="20"/>
      <w:lang w:eastAsia="en-US"/>
    </w:rPr>
  </w:style>
  <w:style w:type="paragraph" w:customStyle="1" w:styleId="0F5FFE31EEDF41038D7CD81CC09A9AF513">
    <w:name w:val="0F5FFE31EEDF41038D7CD81CC09A9AF513"/>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3">
    <w:name w:val="FEE7D5A7C3BD41EB9B629934428587C413"/>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3">
    <w:name w:val="A3CB57A3777742E580D59EE8834D505A13"/>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3">
    <w:name w:val="E08EA693F4634D459AE1BD636D687FB713"/>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3">
    <w:name w:val="43AC09E148DB451490DADF9155C6F5EE13"/>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3">
    <w:name w:val="EBF9DC56485E41BF8203A7E8D7A5D42413"/>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3">
    <w:name w:val="5AE8444FB1734815A363190C7311AD1713"/>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3">
    <w:name w:val="3FE33B0EAFF34C17AA282A02CD4D6CB413"/>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3">
    <w:name w:val="A5A1268EEDA14467AC91C664E4AFAE6713"/>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3">
    <w:name w:val="AC28C872A70342B0A0F05B873E57BE2713"/>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3">
    <w:name w:val="55C1E83891524186B23CF58A1B61552D13"/>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3">
    <w:name w:val="C4C76FF2341B448DBFFFE62609CAFB7A13"/>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3">
    <w:name w:val="39AA761ED2C74A4B94AA6AD41B7F6F0F13"/>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3">
    <w:name w:val="2E08682ACCAF4A2088B5F23F5F07CE6513"/>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3">
    <w:name w:val="2E5EB46F42614BE297564639687B734813"/>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3">
    <w:name w:val="3F36C99F3C0B481599134D380F8E6D7A13"/>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3">
    <w:name w:val="1F09146E40C34492AEA3C46891C95AA313"/>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3">
    <w:name w:val="C8993A8B6FA74DC8AF69DD0A3A9B472D13"/>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3">
    <w:name w:val="467ACEB9927240169DB20DAEFDCFF61B13"/>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3">
    <w:name w:val="E7C1D7FBEEE647089AA6D767970FAE1B13"/>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3">
    <w:name w:val="45DC8DA2843948C4BCB00C2636A4B70213"/>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9">
    <w:name w:val="3E6C50888C7A4C9FA8DDF1311D9DE4229"/>
    <w:rsid w:val="00D35B13"/>
    <w:pPr>
      <w:keepNext/>
      <w:keepLines/>
      <w:spacing w:before="40" w:after="0" w:line="276" w:lineRule="auto"/>
      <w:jc w:val="both"/>
      <w:outlineLvl w:val="1"/>
    </w:pPr>
    <w:rPr>
      <w:rFonts w:asciiTheme="majorHAnsi" w:eastAsiaTheme="majorEastAsia" w:hAnsiTheme="majorHAnsi" w:cstheme="majorBidi"/>
      <w:color w:val="2E74B5" w:themeColor="accent1" w:themeShade="BF"/>
      <w:sz w:val="26"/>
      <w:szCs w:val="26"/>
      <w:lang w:eastAsia="en-US"/>
    </w:rPr>
  </w:style>
  <w:style w:type="paragraph" w:customStyle="1" w:styleId="9BB60046BFDA4368A5A9F8257AF6408E2">
    <w:name w:val="9BB60046BFDA4368A5A9F8257AF6408E2"/>
    <w:rsid w:val="00D35B13"/>
    <w:pPr>
      <w:spacing w:after="0" w:line="240" w:lineRule="auto"/>
      <w:jc w:val="both"/>
    </w:pPr>
    <w:rPr>
      <w:rFonts w:ascii="Tahoma" w:eastAsia="Calibri" w:hAnsi="Tahoma" w:cs="Times New Roman"/>
      <w:sz w:val="20"/>
      <w:szCs w:val="20"/>
      <w:lang w:eastAsia="en-US"/>
    </w:rPr>
  </w:style>
  <w:style w:type="paragraph" w:customStyle="1" w:styleId="0F5FFE31EEDF41038D7CD81CC09A9AF514">
    <w:name w:val="0F5FFE31EEDF41038D7CD81CC09A9AF514"/>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4">
    <w:name w:val="FEE7D5A7C3BD41EB9B629934428587C414"/>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4">
    <w:name w:val="A3CB57A3777742E580D59EE8834D505A14"/>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4">
    <w:name w:val="E08EA693F4634D459AE1BD636D687FB714"/>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4">
    <w:name w:val="43AC09E148DB451490DADF9155C6F5EE14"/>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4">
    <w:name w:val="EBF9DC56485E41BF8203A7E8D7A5D42414"/>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4">
    <w:name w:val="5AE8444FB1734815A363190C7311AD1714"/>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4">
    <w:name w:val="3FE33B0EAFF34C17AA282A02CD4D6CB414"/>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4">
    <w:name w:val="A5A1268EEDA14467AC91C664E4AFAE6714"/>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4">
    <w:name w:val="AC28C872A70342B0A0F05B873E57BE2714"/>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4">
    <w:name w:val="55C1E83891524186B23CF58A1B61552D14"/>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4">
    <w:name w:val="C4C76FF2341B448DBFFFE62609CAFB7A14"/>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4">
    <w:name w:val="39AA761ED2C74A4B94AA6AD41B7F6F0F14"/>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4">
    <w:name w:val="2E08682ACCAF4A2088B5F23F5F07CE6514"/>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4">
    <w:name w:val="2E5EB46F42614BE297564639687B734814"/>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4">
    <w:name w:val="3F36C99F3C0B481599134D380F8E6D7A14"/>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4">
    <w:name w:val="1F09146E40C34492AEA3C46891C95AA314"/>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4">
    <w:name w:val="C8993A8B6FA74DC8AF69DD0A3A9B472D14"/>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4">
    <w:name w:val="467ACEB9927240169DB20DAEFDCFF61B14"/>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4">
    <w:name w:val="E7C1D7FBEEE647089AA6D767970FAE1B14"/>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4">
    <w:name w:val="45DC8DA2843948C4BCB00C2636A4B70214"/>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10">
    <w:name w:val="3E6C50888C7A4C9FA8DDF1311D9DE42210"/>
    <w:rsid w:val="00D35B13"/>
    <w:pPr>
      <w:keepNext/>
      <w:keepLines/>
      <w:spacing w:before="40" w:after="0" w:line="276" w:lineRule="auto"/>
      <w:jc w:val="both"/>
      <w:outlineLvl w:val="1"/>
    </w:pPr>
    <w:rPr>
      <w:rFonts w:asciiTheme="majorHAnsi" w:eastAsiaTheme="majorEastAsia" w:hAnsiTheme="majorHAnsi" w:cstheme="majorBidi"/>
      <w:color w:val="2E74B5" w:themeColor="accent1" w:themeShade="BF"/>
      <w:sz w:val="26"/>
      <w:szCs w:val="26"/>
      <w:lang w:eastAsia="en-US"/>
    </w:rPr>
  </w:style>
  <w:style w:type="paragraph" w:customStyle="1" w:styleId="9BB60046BFDA4368A5A9F8257AF6408E3">
    <w:name w:val="9BB60046BFDA4368A5A9F8257AF6408E3"/>
    <w:rsid w:val="00D35B13"/>
    <w:pPr>
      <w:spacing w:after="0" w:line="240" w:lineRule="auto"/>
      <w:jc w:val="both"/>
    </w:pPr>
    <w:rPr>
      <w:rFonts w:ascii="Tahoma" w:eastAsia="Calibri" w:hAnsi="Tahoma" w:cs="Times New Roman"/>
      <w:sz w:val="20"/>
      <w:szCs w:val="20"/>
      <w:lang w:eastAsia="en-US"/>
    </w:rPr>
  </w:style>
  <w:style w:type="paragraph" w:customStyle="1" w:styleId="0F5FFE31EEDF41038D7CD81CC09A9AF515">
    <w:name w:val="0F5FFE31EEDF41038D7CD81CC09A9AF515"/>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5">
    <w:name w:val="FEE7D5A7C3BD41EB9B629934428587C415"/>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5">
    <w:name w:val="A3CB57A3777742E580D59EE8834D505A15"/>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5">
    <w:name w:val="E08EA693F4634D459AE1BD636D687FB715"/>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5">
    <w:name w:val="43AC09E148DB451490DADF9155C6F5EE15"/>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5">
    <w:name w:val="EBF9DC56485E41BF8203A7E8D7A5D42415"/>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5">
    <w:name w:val="5AE8444FB1734815A363190C7311AD1715"/>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5">
    <w:name w:val="3FE33B0EAFF34C17AA282A02CD4D6CB415"/>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5">
    <w:name w:val="A5A1268EEDA14467AC91C664E4AFAE6715"/>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5">
    <w:name w:val="AC28C872A70342B0A0F05B873E57BE2715"/>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5">
    <w:name w:val="55C1E83891524186B23CF58A1B61552D15"/>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5">
    <w:name w:val="C4C76FF2341B448DBFFFE62609CAFB7A15"/>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5">
    <w:name w:val="39AA761ED2C74A4B94AA6AD41B7F6F0F15"/>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5">
    <w:name w:val="2E08682ACCAF4A2088B5F23F5F07CE6515"/>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5">
    <w:name w:val="2E5EB46F42614BE297564639687B734815"/>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5">
    <w:name w:val="3F36C99F3C0B481599134D380F8E6D7A15"/>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5">
    <w:name w:val="1F09146E40C34492AEA3C46891C95AA315"/>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5">
    <w:name w:val="C8993A8B6FA74DC8AF69DD0A3A9B472D15"/>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5">
    <w:name w:val="467ACEB9927240169DB20DAEFDCFF61B15"/>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5">
    <w:name w:val="E7C1D7FBEEE647089AA6D767970FAE1B15"/>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5">
    <w:name w:val="45DC8DA2843948C4BCB00C2636A4B70215"/>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11">
    <w:name w:val="3E6C50888C7A4C9FA8DDF1311D9DE42211"/>
    <w:rsid w:val="00D35B13"/>
    <w:pPr>
      <w:keepNext/>
      <w:keepLines/>
      <w:spacing w:before="40" w:after="0" w:line="276" w:lineRule="auto"/>
      <w:jc w:val="both"/>
      <w:outlineLvl w:val="1"/>
    </w:pPr>
    <w:rPr>
      <w:rFonts w:asciiTheme="majorHAnsi" w:eastAsiaTheme="majorEastAsia" w:hAnsiTheme="majorHAnsi" w:cstheme="majorBidi"/>
      <w:color w:val="2E74B5" w:themeColor="accent1" w:themeShade="BF"/>
      <w:sz w:val="26"/>
      <w:szCs w:val="26"/>
      <w:lang w:eastAsia="en-US"/>
    </w:rPr>
  </w:style>
  <w:style w:type="paragraph" w:customStyle="1" w:styleId="0F5FFE31EEDF41038D7CD81CC09A9AF516">
    <w:name w:val="0F5FFE31EEDF41038D7CD81CC09A9AF516"/>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6">
    <w:name w:val="FEE7D5A7C3BD41EB9B629934428587C416"/>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6">
    <w:name w:val="A3CB57A3777742E580D59EE8834D505A16"/>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6">
    <w:name w:val="E08EA693F4634D459AE1BD636D687FB716"/>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6">
    <w:name w:val="43AC09E148DB451490DADF9155C6F5EE16"/>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6">
    <w:name w:val="EBF9DC56485E41BF8203A7E8D7A5D42416"/>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6">
    <w:name w:val="5AE8444FB1734815A363190C7311AD1716"/>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6">
    <w:name w:val="3FE33B0EAFF34C17AA282A02CD4D6CB416"/>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6">
    <w:name w:val="A5A1268EEDA14467AC91C664E4AFAE6716"/>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6">
    <w:name w:val="AC28C872A70342B0A0F05B873E57BE2716"/>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6">
    <w:name w:val="55C1E83891524186B23CF58A1B61552D16"/>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6">
    <w:name w:val="C4C76FF2341B448DBFFFE62609CAFB7A16"/>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6">
    <w:name w:val="39AA761ED2C74A4B94AA6AD41B7F6F0F16"/>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6">
    <w:name w:val="2E08682ACCAF4A2088B5F23F5F07CE6516"/>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6">
    <w:name w:val="2E5EB46F42614BE297564639687B734816"/>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6">
    <w:name w:val="3F36C99F3C0B481599134D380F8E6D7A16"/>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6">
    <w:name w:val="1F09146E40C34492AEA3C46891C95AA316"/>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6">
    <w:name w:val="C8993A8B6FA74DC8AF69DD0A3A9B472D16"/>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6">
    <w:name w:val="467ACEB9927240169DB20DAEFDCFF61B16"/>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6">
    <w:name w:val="E7C1D7FBEEE647089AA6D767970FAE1B16"/>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6">
    <w:name w:val="45DC8DA2843948C4BCB00C2636A4B70216"/>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12">
    <w:name w:val="3E6C50888C7A4C9FA8DDF1311D9DE42212"/>
    <w:rsid w:val="00D35B13"/>
    <w:pPr>
      <w:keepNext/>
      <w:keepLines/>
      <w:spacing w:before="40" w:after="0" w:line="276" w:lineRule="auto"/>
      <w:jc w:val="both"/>
      <w:outlineLvl w:val="1"/>
    </w:pPr>
    <w:rPr>
      <w:rFonts w:asciiTheme="majorHAnsi" w:eastAsiaTheme="majorEastAsia" w:hAnsiTheme="majorHAnsi" w:cstheme="majorBidi"/>
      <w:color w:val="2E74B5" w:themeColor="accent1" w:themeShade="BF"/>
      <w:sz w:val="26"/>
      <w:szCs w:val="26"/>
      <w:lang w:eastAsia="en-US"/>
    </w:rPr>
  </w:style>
  <w:style w:type="paragraph" w:customStyle="1" w:styleId="DB4134C46A3C439CA260BCC65F7C5CC3">
    <w:name w:val="DB4134C46A3C439CA260BCC65F7C5CC3"/>
    <w:rsid w:val="00D35B13"/>
    <w:pPr>
      <w:spacing w:after="0" w:line="240" w:lineRule="auto"/>
      <w:jc w:val="both"/>
    </w:pPr>
    <w:rPr>
      <w:rFonts w:ascii="Tahoma" w:eastAsia="Calibri" w:hAnsi="Tahoma" w:cs="Times New Roman"/>
      <w:sz w:val="20"/>
      <w:szCs w:val="20"/>
      <w:lang w:eastAsia="en-US"/>
    </w:rPr>
  </w:style>
  <w:style w:type="paragraph" w:customStyle="1" w:styleId="0F5FFE31EEDF41038D7CD81CC09A9AF517">
    <w:name w:val="0F5FFE31EEDF41038D7CD81CC09A9AF517"/>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7">
    <w:name w:val="FEE7D5A7C3BD41EB9B629934428587C417"/>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7">
    <w:name w:val="A3CB57A3777742E580D59EE8834D505A17"/>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7">
    <w:name w:val="E08EA693F4634D459AE1BD636D687FB717"/>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7">
    <w:name w:val="43AC09E148DB451490DADF9155C6F5EE17"/>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7">
    <w:name w:val="EBF9DC56485E41BF8203A7E8D7A5D42417"/>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7">
    <w:name w:val="5AE8444FB1734815A363190C7311AD1717"/>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7">
    <w:name w:val="3FE33B0EAFF34C17AA282A02CD4D6CB417"/>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7">
    <w:name w:val="A5A1268EEDA14467AC91C664E4AFAE6717"/>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7">
    <w:name w:val="AC28C872A70342B0A0F05B873E57BE2717"/>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7">
    <w:name w:val="55C1E83891524186B23CF58A1B61552D17"/>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7">
    <w:name w:val="C4C76FF2341B448DBFFFE62609CAFB7A17"/>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7">
    <w:name w:val="39AA761ED2C74A4B94AA6AD41B7F6F0F17"/>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7">
    <w:name w:val="2E08682ACCAF4A2088B5F23F5F07CE6517"/>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7">
    <w:name w:val="2E5EB46F42614BE297564639687B734817"/>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7">
    <w:name w:val="3F36C99F3C0B481599134D380F8E6D7A17"/>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7">
    <w:name w:val="1F09146E40C34492AEA3C46891C95AA317"/>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7">
    <w:name w:val="C8993A8B6FA74DC8AF69DD0A3A9B472D17"/>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7">
    <w:name w:val="467ACEB9927240169DB20DAEFDCFF61B17"/>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7">
    <w:name w:val="E7C1D7FBEEE647089AA6D767970FAE1B17"/>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7">
    <w:name w:val="45DC8DA2843948C4BCB00C2636A4B70217"/>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13">
    <w:name w:val="3E6C50888C7A4C9FA8DDF1311D9DE42213"/>
    <w:rsid w:val="00D35B13"/>
    <w:pPr>
      <w:keepNext/>
      <w:keepLines/>
      <w:spacing w:before="40" w:after="0" w:line="276" w:lineRule="auto"/>
      <w:jc w:val="both"/>
      <w:outlineLvl w:val="1"/>
    </w:pPr>
    <w:rPr>
      <w:rFonts w:asciiTheme="majorHAnsi" w:eastAsiaTheme="majorEastAsia" w:hAnsiTheme="majorHAnsi" w:cstheme="majorBidi"/>
      <w:color w:val="2E74B5" w:themeColor="accent1" w:themeShade="BF"/>
      <w:sz w:val="26"/>
      <w:szCs w:val="26"/>
      <w:lang w:eastAsia="en-US"/>
    </w:rPr>
  </w:style>
  <w:style w:type="paragraph" w:customStyle="1" w:styleId="0899BBEBB35F47F7A0BCFB0C0805A2BC">
    <w:name w:val="0899BBEBB35F47F7A0BCFB0C0805A2BC"/>
    <w:rsid w:val="00D35B13"/>
    <w:pPr>
      <w:spacing w:after="0" w:line="240" w:lineRule="auto"/>
      <w:jc w:val="both"/>
    </w:pPr>
    <w:rPr>
      <w:rFonts w:ascii="Tahoma" w:eastAsia="Calibri" w:hAnsi="Tahoma" w:cs="Times New Roman"/>
      <w:sz w:val="20"/>
      <w:szCs w:val="20"/>
      <w:lang w:eastAsia="en-US"/>
    </w:rPr>
  </w:style>
  <w:style w:type="paragraph" w:customStyle="1" w:styleId="0F5FFE31EEDF41038D7CD81CC09A9AF518">
    <w:name w:val="0F5FFE31EEDF41038D7CD81CC09A9AF518"/>
    <w:rsid w:val="00D35B13"/>
    <w:pPr>
      <w:spacing w:after="0" w:line="276" w:lineRule="auto"/>
      <w:jc w:val="both"/>
    </w:pPr>
    <w:rPr>
      <w:rFonts w:ascii="Tahoma" w:eastAsia="Calibri" w:hAnsi="Tahoma" w:cs="Times New Roman"/>
      <w:sz w:val="20"/>
      <w:szCs w:val="20"/>
      <w:lang w:eastAsia="en-US"/>
    </w:rPr>
  </w:style>
  <w:style w:type="paragraph" w:customStyle="1" w:styleId="FEE7D5A7C3BD41EB9B629934428587C418">
    <w:name w:val="FEE7D5A7C3BD41EB9B629934428587C418"/>
    <w:rsid w:val="00D35B13"/>
    <w:pPr>
      <w:spacing w:after="0" w:line="276" w:lineRule="auto"/>
      <w:jc w:val="both"/>
    </w:pPr>
    <w:rPr>
      <w:rFonts w:ascii="Tahoma" w:eastAsia="Calibri" w:hAnsi="Tahoma" w:cs="Times New Roman"/>
      <w:sz w:val="20"/>
      <w:szCs w:val="20"/>
      <w:lang w:eastAsia="en-US"/>
    </w:rPr>
  </w:style>
  <w:style w:type="paragraph" w:customStyle="1" w:styleId="A3CB57A3777742E580D59EE8834D505A18">
    <w:name w:val="A3CB57A3777742E580D59EE8834D505A18"/>
    <w:rsid w:val="00D35B13"/>
    <w:pPr>
      <w:spacing w:after="0" w:line="276" w:lineRule="auto"/>
      <w:jc w:val="both"/>
    </w:pPr>
    <w:rPr>
      <w:rFonts w:ascii="Tahoma" w:eastAsia="Calibri" w:hAnsi="Tahoma" w:cs="Times New Roman"/>
      <w:sz w:val="20"/>
      <w:szCs w:val="20"/>
      <w:lang w:eastAsia="en-US"/>
    </w:rPr>
  </w:style>
  <w:style w:type="paragraph" w:customStyle="1" w:styleId="E08EA693F4634D459AE1BD636D687FB718">
    <w:name w:val="E08EA693F4634D459AE1BD636D687FB718"/>
    <w:rsid w:val="00D35B13"/>
    <w:pPr>
      <w:spacing w:after="0" w:line="276" w:lineRule="auto"/>
      <w:jc w:val="both"/>
    </w:pPr>
    <w:rPr>
      <w:rFonts w:ascii="Tahoma" w:eastAsia="Calibri" w:hAnsi="Tahoma" w:cs="Times New Roman"/>
      <w:sz w:val="20"/>
      <w:szCs w:val="20"/>
      <w:lang w:eastAsia="en-US"/>
    </w:rPr>
  </w:style>
  <w:style w:type="paragraph" w:customStyle="1" w:styleId="43AC09E148DB451490DADF9155C6F5EE18">
    <w:name w:val="43AC09E148DB451490DADF9155C6F5EE18"/>
    <w:rsid w:val="00D35B13"/>
    <w:pPr>
      <w:spacing w:after="0" w:line="276" w:lineRule="auto"/>
      <w:jc w:val="both"/>
    </w:pPr>
    <w:rPr>
      <w:rFonts w:ascii="Tahoma" w:eastAsia="Calibri" w:hAnsi="Tahoma" w:cs="Times New Roman"/>
      <w:sz w:val="20"/>
      <w:szCs w:val="20"/>
      <w:lang w:eastAsia="en-US"/>
    </w:rPr>
  </w:style>
  <w:style w:type="paragraph" w:customStyle="1" w:styleId="EBF9DC56485E41BF8203A7E8D7A5D42418">
    <w:name w:val="EBF9DC56485E41BF8203A7E8D7A5D42418"/>
    <w:rsid w:val="00D35B13"/>
    <w:pPr>
      <w:spacing w:after="0" w:line="276" w:lineRule="auto"/>
      <w:jc w:val="both"/>
    </w:pPr>
    <w:rPr>
      <w:rFonts w:ascii="Tahoma" w:eastAsia="Calibri" w:hAnsi="Tahoma" w:cs="Times New Roman"/>
      <w:sz w:val="20"/>
      <w:szCs w:val="20"/>
      <w:lang w:eastAsia="en-US"/>
    </w:rPr>
  </w:style>
  <w:style w:type="paragraph" w:customStyle="1" w:styleId="5AE8444FB1734815A363190C7311AD1718">
    <w:name w:val="5AE8444FB1734815A363190C7311AD1718"/>
    <w:rsid w:val="00D35B13"/>
    <w:pPr>
      <w:spacing w:after="0" w:line="276" w:lineRule="auto"/>
      <w:jc w:val="both"/>
    </w:pPr>
    <w:rPr>
      <w:rFonts w:ascii="Tahoma" w:eastAsia="Calibri" w:hAnsi="Tahoma" w:cs="Times New Roman"/>
      <w:sz w:val="20"/>
      <w:szCs w:val="20"/>
      <w:lang w:eastAsia="en-US"/>
    </w:rPr>
  </w:style>
  <w:style w:type="paragraph" w:customStyle="1" w:styleId="3FE33B0EAFF34C17AA282A02CD4D6CB418">
    <w:name w:val="3FE33B0EAFF34C17AA282A02CD4D6CB418"/>
    <w:rsid w:val="00D35B13"/>
    <w:pPr>
      <w:spacing w:after="0" w:line="276" w:lineRule="auto"/>
      <w:jc w:val="both"/>
    </w:pPr>
    <w:rPr>
      <w:rFonts w:ascii="Tahoma" w:eastAsia="Calibri" w:hAnsi="Tahoma" w:cs="Times New Roman"/>
      <w:sz w:val="20"/>
      <w:szCs w:val="20"/>
      <w:lang w:eastAsia="en-US"/>
    </w:rPr>
  </w:style>
  <w:style w:type="paragraph" w:customStyle="1" w:styleId="A5A1268EEDA14467AC91C664E4AFAE6718">
    <w:name w:val="A5A1268EEDA14467AC91C664E4AFAE6718"/>
    <w:rsid w:val="00D35B13"/>
    <w:pPr>
      <w:spacing w:after="0" w:line="276" w:lineRule="auto"/>
      <w:jc w:val="both"/>
    </w:pPr>
    <w:rPr>
      <w:rFonts w:ascii="Tahoma" w:eastAsia="Calibri" w:hAnsi="Tahoma" w:cs="Times New Roman"/>
      <w:sz w:val="20"/>
      <w:szCs w:val="20"/>
      <w:lang w:eastAsia="en-US"/>
    </w:rPr>
  </w:style>
  <w:style w:type="paragraph" w:customStyle="1" w:styleId="AC28C872A70342B0A0F05B873E57BE2718">
    <w:name w:val="AC28C872A70342B0A0F05B873E57BE2718"/>
    <w:rsid w:val="00D35B13"/>
    <w:pPr>
      <w:spacing w:after="0" w:line="276" w:lineRule="auto"/>
      <w:jc w:val="both"/>
    </w:pPr>
    <w:rPr>
      <w:rFonts w:ascii="Tahoma" w:eastAsia="Calibri" w:hAnsi="Tahoma" w:cs="Times New Roman"/>
      <w:sz w:val="20"/>
      <w:szCs w:val="20"/>
      <w:lang w:eastAsia="en-US"/>
    </w:rPr>
  </w:style>
  <w:style w:type="paragraph" w:customStyle="1" w:styleId="55C1E83891524186B23CF58A1B61552D18">
    <w:name w:val="55C1E83891524186B23CF58A1B61552D18"/>
    <w:rsid w:val="00D35B13"/>
    <w:pPr>
      <w:spacing w:after="0" w:line="276" w:lineRule="auto"/>
      <w:jc w:val="both"/>
    </w:pPr>
    <w:rPr>
      <w:rFonts w:ascii="Tahoma" w:eastAsia="Calibri" w:hAnsi="Tahoma" w:cs="Times New Roman"/>
      <w:sz w:val="20"/>
      <w:szCs w:val="20"/>
      <w:lang w:eastAsia="en-US"/>
    </w:rPr>
  </w:style>
  <w:style w:type="paragraph" w:customStyle="1" w:styleId="C4C76FF2341B448DBFFFE62609CAFB7A18">
    <w:name w:val="C4C76FF2341B448DBFFFE62609CAFB7A18"/>
    <w:rsid w:val="00D35B13"/>
    <w:pPr>
      <w:spacing w:after="0" w:line="276" w:lineRule="auto"/>
      <w:jc w:val="both"/>
    </w:pPr>
    <w:rPr>
      <w:rFonts w:ascii="Tahoma" w:eastAsia="Calibri" w:hAnsi="Tahoma" w:cs="Times New Roman"/>
      <w:sz w:val="20"/>
      <w:szCs w:val="20"/>
      <w:lang w:eastAsia="en-US"/>
    </w:rPr>
  </w:style>
  <w:style w:type="paragraph" w:customStyle="1" w:styleId="39AA761ED2C74A4B94AA6AD41B7F6F0F18">
    <w:name w:val="39AA761ED2C74A4B94AA6AD41B7F6F0F18"/>
    <w:rsid w:val="00D35B13"/>
    <w:pPr>
      <w:spacing w:after="0" w:line="276" w:lineRule="auto"/>
      <w:jc w:val="both"/>
    </w:pPr>
    <w:rPr>
      <w:rFonts w:ascii="Tahoma" w:eastAsia="Calibri" w:hAnsi="Tahoma" w:cs="Times New Roman"/>
      <w:sz w:val="20"/>
      <w:szCs w:val="20"/>
      <w:lang w:eastAsia="en-US"/>
    </w:rPr>
  </w:style>
  <w:style w:type="paragraph" w:customStyle="1" w:styleId="2E08682ACCAF4A2088B5F23F5F07CE6518">
    <w:name w:val="2E08682ACCAF4A2088B5F23F5F07CE6518"/>
    <w:rsid w:val="00D35B13"/>
    <w:pPr>
      <w:spacing w:after="0" w:line="276" w:lineRule="auto"/>
      <w:jc w:val="both"/>
    </w:pPr>
    <w:rPr>
      <w:rFonts w:ascii="Tahoma" w:eastAsia="Calibri" w:hAnsi="Tahoma" w:cs="Times New Roman"/>
      <w:sz w:val="20"/>
      <w:szCs w:val="20"/>
      <w:lang w:eastAsia="en-US"/>
    </w:rPr>
  </w:style>
  <w:style w:type="paragraph" w:customStyle="1" w:styleId="2E5EB46F42614BE297564639687B734818">
    <w:name w:val="2E5EB46F42614BE297564639687B734818"/>
    <w:rsid w:val="00D35B13"/>
    <w:pPr>
      <w:spacing w:after="0" w:line="276" w:lineRule="auto"/>
      <w:jc w:val="both"/>
    </w:pPr>
    <w:rPr>
      <w:rFonts w:ascii="Tahoma" w:eastAsia="Calibri" w:hAnsi="Tahoma" w:cs="Times New Roman"/>
      <w:sz w:val="20"/>
      <w:szCs w:val="20"/>
      <w:lang w:eastAsia="en-US"/>
    </w:rPr>
  </w:style>
  <w:style w:type="paragraph" w:customStyle="1" w:styleId="3F36C99F3C0B481599134D380F8E6D7A18">
    <w:name w:val="3F36C99F3C0B481599134D380F8E6D7A18"/>
    <w:rsid w:val="00D35B13"/>
    <w:pPr>
      <w:spacing w:after="0" w:line="276" w:lineRule="auto"/>
      <w:jc w:val="both"/>
    </w:pPr>
    <w:rPr>
      <w:rFonts w:ascii="Tahoma" w:eastAsia="Calibri" w:hAnsi="Tahoma" w:cs="Times New Roman"/>
      <w:sz w:val="20"/>
      <w:szCs w:val="20"/>
      <w:lang w:eastAsia="en-US"/>
    </w:rPr>
  </w:style>
  <w:style w:type="paragraph" w:customStyle="1" w:styleId="1F09146E40C34492AEA3C46891C95AA318">
    <w:name w:val="1F09146E40C34492AEA3C46891C95AA318"/>
    <w:rsid w:val="00D35B13"/>
    <w:pPr>
      <w:spacing w:after="0" w:line="276" w:lineRule="auto"/>
      <w:jc w:val="both"/>
    </w:pPr>
    <w:rPr>
      <w:rFonts w:ascii="Tahoma" w:eastAsia="Calibri" w:hAnsi="Tahoma" w:cs="Times New Roman"/>
      <w:sz w:val="20"/>
      <w:szCs w:val="20"/>
      <w:lang w:eastAsia="en-US"/>
    </w:rPr>
  </w:style>
  <w:style w:type="paragraph" w:customStyle="1" w:styleId="C8993A8B6FA74DC8AF69DD0A3A9B472D18">
    <w:name w:val="C8993A8B6FA74DC8AF69DD0A3A9B472D18"/>
    <w:rsid w:val="00D35B13"/>
    <w:pPr>
      <w:spacing w:after="0" w:line="276" w:lineRule="auto"/>
      <w:jc w:val="both"/>
    </w:pPr>
    <w:rPr>
      <w:rFonts w:ascii="Tahoma" w:eastAsia="Calibri" w:hAnsi="Tahoma" w:cs="Times New Roman"/>
      <w:sz w:val="20"/>
      <w:szCs w:val="20"/>
      <w:lang w:eastAsia="en-US"/>
    </w:rPr>
  </w:style>
  <w:style w:type="paragraph" w:customStyle="1" w:styleId="467ACEB9927240169DB20DAEFDCFF61B18">
    <w:name w:val="467ACEB9927240169DB20DAEFDCFF61B18"/>
    <w:rsid w:val="00D35B13"/>
    <w:pPr>
      <w:spacing w:after="0" w:line="276" w:lineRule="auto"/>
      <w:jc w:val="both"/>
    </w:pPr>
    <w:rPr>
      <w:rFonts w:ascii="Tahoma" w:eastAsia="Calibri" w:hAnsi="Tahoma" w:cs="Times New Roman"/>
      <w:sz w:val="20"/>
      <w:szCs w:val="20"/>
      <w:lang w:eastAsia="en-US"/>
    </w:rPr>
  </w:style>
  <w:style w:type="paragraph" w:customStyle="1" w:styleId="E7C1D7FBEEE647089AA6D767970FAE1B18">
    <w:name w:val="E7C1D7FBEEE647089AA6D767970FAE1B18"/>
    <w:rsid w:val="00D35B13"/>
    <w:pPr>
      <w:spacing w:after="0" w:line="276" w:lineRule="auto"/>
      <w:jc w:val="both"/>
    </w:pPr>
    <w:rPr>
      <w:rFonts w:ascii="Tahoma" w:eastAsia="Calibri" w:hAnsi="Tahoma" w:cs="Times New Roman"/>
      <w:sz w:val="20"/>
      <w:szCs w:val="20"/>
      <w:lang w:eastAsia="en-US"/>
    </w:rPr>
  </w:style>
  <w:style w:type="paragraph" w:customStyle="1" w:styleId="45DC8DA2843948C4BCB00C2636A4B70218">
    <w:name w:val="45DC8DA2843948C4BCB00C2636A4B70218"/>
    <w:rsid w:val="00D35B13"/>
    <w:pPr>
      <w:spacing w:after="0" w:line="276" w:lineRule="auto"/>
      <w:jc w:val="both"/>
    </w:pPr>
    <w:rPr>
      <w:rFonts w:ascii="Tahoma" w:eastAsia="Calibri" w:hAnsi="Tahoma" w:cs="Times New Roman"/>
      <w:sz w:val="20"/>
      <w:szCs w:val="20"/>
      <w:lang w:eastAsia="en-US"/>
    </w:rPr>
  </w:style>
  <w:style w:type="paragraph" w:customStyle="1" w:styleId="3E6C50888C7A4C9FA8DDF1311D9DE42214">
    <w:name w:val="3E6C50888C7A4C9FA8DDF1311D9DE42214"/>
    <w:rsid w:val="00D35B13"/>
    <w:pPr>
      <w:keepNext/>
      <w:keepLines/>
      <w:spacing w:before="40" w:after="0" w:line="276" w:lineRule="auto"/>
      <w:jc w:val="both"/>
      <w:outlineLvl w:val="1"/>
    </w:pPr>
    <w:rPr>
      <w:rFonts w:asciiTheme="majorHAnsi" w:eastAsiaTheme="majorEastAsia" w:hAnsiTheme="majorHAnsi" w:cstheme="majorBidi"/>
      <w:color w:val="2E74B5" w:themeColor="accent1" w:themeShade="BF"/>
      <w:sz w:val="26"/>
      <w:szCs w:val="26"/>
      <w:lang w:eastAsia="en-US"/>
    </w:rPr>
  </w:style>
  <w:style w:type="paragraph" w:customStyle="1" w:styleId="0899BBEBB35F47F7A0BCFB0C0805A2BC1">
    <w:name w:val="0899BBEBB35F47F7A0BCFB0C0805A2BC1"/>
    <w:rsid w:val="00D35B13"/>
    <w:pPr>
      <w:spacing w:after="0" w:line="240" w:lineRule="auto"/>
      <w:jc w:val="both"/>
    </w:pPr>
    <w:rPr>
      <w:rFonts w:ascii="Tahoma" w:eastAsia="Calibri" w:hAnsi="Tahoma" w:cs="Times New Roman"/>
      <w:sz w:val="20"/>
      <w:szCs w:val="20"/>
      <w:lang w:eastAsia="en-US"/>
    </w:rPr>
  </w:style>
  <w:style w:type="paragraph" w:customStyle="1" w:styleId="F153E9F8A1FD4EE9B0D6E3FE6349E12A">
    <w:name w:val="F153E9F8A1FD4EE9B0D6E3FE6349E12A"/>
    <w:rsid w:val="00D35B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ECDC DMS Prevent Creating Folders</Name>
    <Synchronization>Synchronous</Synchronization>
    <Type>1</Type>
    <SequenceNumber>500</SequenceNumber>
    <Assembly>ECDC.DMS.EventReceivers, Version=1.0.0.0, Culture=neutral, PublicKeyToken=17e62c86e86476c3, processorArchitecture=MSIL</Assembly>
    <Class>ECDC.DMS.EventReceivers.PreventCreatingFolders.PreventCreatingFolders</Class>
    <Data>Data</Data>
    <Filter/>
  </Receiver>
  <Receiver>
    <Name>ECDC DMS Fix User Columns</Name>
    <Synchronization>Synchronous</Synchronization>
    <Type>10001</Type>
    <SequenceNumber>1000</SequenceNumber>
    <Assembly>ECDC.DMS.EventReceivers, Version=1.0.0.0, Culture=neutral, PublicKeyToken=17e62c86e86476c3, processorArchitecture=MSIL</Assembly>
    <Class>ECDC.DMS.EventReceivers.FixUserColumns.FixUserColumns</Class>
    <Data>Data</Data>
    <Filter/>
  </Receiver>
  <Receiver>
    <Name>ECDC DMS Preconfigure Fiels</Name>
    <Synchronization>Synchronous</Synchronization>
    <Type>1</Type>
    <SequenceNumber>1000</SequenceNumber>
    <Assembly>ECDC.DMS.EventReceivers, Version=1.0.0.0, Culture=neutral, PublicKeyToken=17e62c86e86476c3, processorArchitecture=MSIL</Assembly>
    <Class>ECDC.DMS.EventReceivers.PreconfigureFields.PreconfigureFields</Class>
    <Data>Data</Data>
    <Filter/>
  </Receiver>
  <Receiver>
    <Name>ECDC DMS Prevent Deleting</Name>
    <Synchronization>Synchronous</Synchronization>
    <Type>3</Type>
    <SequenceNumber>1000</SequenceNumber>
    <Assembly>ECDC.DMS.EventReceivers, Version=1.0.0.0, Culture=neutral, PublicKeyToken=17e62c86e86476c3, processorArchitecture=MSIL</Assembly>
    <Class>ECDC.DMS.EventReceivers.PreventDeleting.PreventDeleting</Class>
    <Data>Data</Data>
    <Filter/>
  </Receiver>
  <Receiver>
    <Name>ECDC DMS Restricted Access</Name>
    <Synchronization>Asynchronous</Synchronization>
    <Type>10002</Type>
    <SequenceNumber>1000</SequenceNumber>
    <Assembly>ECDC.DMS.EventReceivers, Version=1.0.0.0, Culture=neutral, PublicKeyToken=17e62c86e86476c3, processorArchitecture=MSIL</Assembly>
    <Class>ECDC.DMS.EventReceivers.RestrictedAccess.RestrictedAccess</Class>
    <Data>Data</Data>
    <Filter/>
  </Receiver>
  <Receiver>
    <Name>ECDC DMS Restricted AccessAdded</Name>
    <Synchronization>Synchronous</Synchronization>
    <Type>10001</Type>
    <SequenceNumber>2000</SequenceNumber>
    <Assembly>ECDC.DMS.EventReceivers, Version=1.0.0.0, Culture=neutral, PublicKeyToken=17e62c86e86476c3, processorArchitecture=MSIL</Assembly>
    <Class>ECDC.DMS.EventReceivers.RestrictedAccess.RestrictedAccess</Class>
    <Data>Data</Data>
    <Filter/>
  </Receiver>
  <Receiver>
    <Name>ECDC DMS Restricted Document Types</Name>
    <Synchronization>Synchronous</Synchronization>
    <Type>2</Type>
    <SequenceNumber>1050</SequenceNumber>
    <Assembly>ECDC.DMS.EventReceivers, Version=1.0.0.0, Culture=neutral, PublicKeyToken=17e62c86e86476c3, processorArchitecture=MSIL</Assembly>
    <Class>ECDC.DMS.EventReceivers.RestrictedDocumentTypes.RestrictedDocumentTypes</Class>
    <Data>Data</Data>
    <Filter/>
  </Receiver>
  <Receiver>
    <Name>ECDC DMS Restricted Document TypesAdding</Name>
    <Synchronization>Synchronous</Synchronization>
    <Type>1</Type>
    <SequenceNumber>2050</SequenceNumber>
    <Assembly>ECDC.DMS.EventReceivers, Version=1.0.0.0, Culture=neutral, PublicKeyToken=17e62c86e86476c3, processorArchitecture=MSIL</Assembly>
    <Class>ECDC.DMS.EventReceivers.RestrictedDocumentTypes.RestrictedDocumentTypes</Class>
    <Data>Data</Data>
    <Filter/>
  </Receiver>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ECDC_DMS_Group xmlns="376727eb-354b-45e4-998d-f84ea079474e">Data Management</ECDC_DMS_Group>
    <TaxCatchAll xmlns="d23a570b-d7a9-49ca-a34c-8afb8206b4bf">
      <Value>4</Value>
      <Value>346</Value>
      <Value>660</Value>
      <Value>1288</Value>
    </TaxCatchAll>
    <ECDC_DMS_Section xmlns="376727eb-354b-45e4-998d-f84ea079474e">Epidemiological Methods</ECDC_DMS_Section>
    <ECDC_DMS_Author xmlns="376727eb-354b-45e4-998d-f84ea079474e">
      <UserInfo>
        <DisplayName>Encarna Gimenez</DisplayName>
        <AccountId>82</AccountId>
        <AccountType/>
      </UserInfo>
    </ECDC_DMS_Author>
    <m4f2abd528a9430bb1514981700fe204 xmlns="d23a570b-d7a9-49ca-a34c-8afb8206b4bf">
      <Terms xmlns="http://schemas.microsoft.com/office/infopath/2007/PartnerControls">
        <TermInfo xmlns="http://schemas.microsoft.com/office/infopath/2007/PartnerControls">
          <TermName xmlns="http://schemas.microsoft.com/office/infopath/2007/PartnerControls">Data Management</TermName>
          <TermId xmlns="http://schemas.microsoft.com/office/infopath/2007/PartnerControls">69393b06-e48a-41b8-9238-b6d91fb7d629</TermId>
        </TermInfo>
      </Terms>
    </m4f2abd528a9430bb1514981700fe204>
    <ECDC_Description xmlns="http://schemas.microsoft.com/sharepoint/v3">Appendix 1 to Policy on data submission, access, and use of data within TESSy.</ECDC_Description>
    <TaxKeywordTaxHTField xmlns="d23a570b-d7a9-49ca-a34c-8afb8206b4bf">
      <Terms xmlns="http://schemas.microsoft.com/office/infopath/2007/PartnerControls"/>
    </TaxKeywordTaxHTField>
    <ECDC_DMS_Country0 xmlns="376727eb-354b-45e4-998d-f84ea079474e">
      <Terms xmlns="http://schemas.microsoft.com/office/infopath/2007/PartnerControls"/>
    </ECDC_DMS_Country0>
    <ECDC_Subject_whoTaxHTField0 xmlns="376727eb-354b-45e4-998d-f84ea079474e">
      <Terms xmlns="http://schemas.microsoft.com/office/infopath/2007/PartnerControls"/>
    </ECDC_Subject_whoTaxHTField0>
    <ECDC_DMS_Is_Public xmlns="376727eb-354b-45e4-998d-f84ea079474e">false</ECDC_DMS_Is_Public>
    <ECDC_Target_audienceTaxHTField0 xmlns="376727eb-354b-45e4-998d-f84ea079474e">
      <Terms xmlns="http://schemas.microsoft.com/office/infopath/2007/PartnerControls"/>
    </ECDC_Target_audienceTaxHTField0>
    <ECDC_DMS_Previous_Creation_Date xmlns="376727eb-354b-45e4-998d-f84ea079474e">2015-11-27T12:53:44+00:00</ECDC_DMS_Previous_Creation_Date>
    <ECDC_Subject_whatTaxHTField0 xmlns="376727eb-354b-45e4-998d-f84ea079474e">
      <Terms xmlns="http://schemas.microsoft.com/office/infopath/2007/PartnerControls">
        <TermInfo xmlns="http://schemas.microsoft.com/office/infopath/2007/PartnerControls">
          <TermName xmlns="http://schemas.microsoft.com/office/infopath/2007/PartnerControls">data protection</TermName>
          <TermId xmlns="http://schemas.microsoft.com/office/infopath/2007/PartnerControls">379d41ef-c6ea-446b-86f9-9afd848ce924</TermId>
        </TermInfo>
        <TermInfo xmlns="http://schemas.microsoft.com/office/infopath/2007/PartnerControls">
          <TermName xmlns="http://schemas.microsoft.com/office/infopath/2007/PartnerControls">The European Surveillance System</TermName>
          <TermId xmlns="http://schemas.microsoft.com/office/infopath/2007/PartnerControls">1a1ef7fa-bac4-4775-8a78-20941f10d011</TermId>
        </TermInfo>
      </Terms>
    </ECDC_Subject_whatTaxHTField0>
    <ECDC_Subject_doesTaxHTField0 xmlns="376727eb-354b-45e4-998d-f84ea079474e">
      <Terms xmlns="http://schemas.microsoft.com/office/infopath/2007/PartnerControls"/>
    </ECDC_Subject_doesTaxHTField0>
    <ECDC_DMS_Project0 xmlns="376727eb-354b-45e4-998d-f84ea079474e">
      <Terms xmlns="http://schemas.microsoft.com/office/infopath/2007/PartnerControls"/>
    </ECDC_DMS_Project0>
    <ECDC_DMS_MIS_Activity_code0 xmlns="376727eb-354b-45e4-998d-f84ea079474e">
      <Terms xmlns="http://schemas.microsoft.com/office/infopath/2007/PartnerControls"/>
    </ECDC_DMS_MIS_Activity_code0>
    <ff0459edc9514eb0baaeb2ab50aaa8de xmlns="d23a570b-d7a9-49ca-a34c-8afb8206b4bf">
      <Terms xmlns="http://schemas.microsoft.com/office/infopath/2007/PartnerControls"/>
    </ff0459edc9514eb0baaeb2ab50aaa8de>
    <ECDC_DMS_Data_Protection_Document_Type0 xmlns="376727eb-354b-45e4-998d-f84ea079474e">
      <Terms xmlns="http://schemas.microsoft.com/office/infopath/2007/PartnerControls">
        <TermInfo xmlns="http://schemas.microsoft.com/office/infopath/2007/PartnerControls">
          <TermName xmlns="http://schemas.microsoft.com/office/infopath/2007/PartnerControls">Non-Classified Data Protection Document</TermName>
          <TermId xmlns="http://schemas.microsoft.com/office/infopath/2007/PartnerControls">21ef3ea8-c106-4f6a-82ff-5a55f714cc8b</TermId>
        </TermInfo>
      </Terms>
    </ECDC_DMS_Data_Protection_Document_Type0>
    <ECDC_DMS_Previous_Location xmlns="376727eb-354b-45e4-998d-f84ea079474e" xsi:nil="true"/>
    <ECDC_DMS_Meeting_Date xmlns="d23a570b-d7a9-49ca-a34c-8afb8206b4bf" xsi:nil="true"/>
    <bf6f88d3567d49708e6ddfea625f3427 xmlns="d23a570b-d7a9-49ca-a34c-8afb8206b4bf">
      <Terms xmlns="http://schemas.microsoft.com/office/infopath/2007/PartnerControls"/>
    </bf6f88d3567d49708e6ddfea625f3427>
  </documentManagement>
</p:properties>
</file>

<file path=customXml/item3.xml><?xml version="1.0" encoding="utf-8"?>
<ct:contentTypeSchema xmlns:ct="http://schemas.microsoft.com/office/2006/metadata/contentType" xmlns:ma="http://schemas.microsoft.com/office/2006/metadata/properties/metaAttributes" ct:_="" ma:_="" ma:contentTypeName="Data Protection" ma:contentTypeID="0x010100F92FB91056B24E40ACCE93A804002EFF001822ADB6403249B6AC60D10F8970E85E0005237470B83C47118ED8536CE7F633F7001247E8AA22D4624398C9DCA7228AA274" ma:contentTypeVersion="193" ma:contentTypeDescription="ECDC Data Protection Content Type" ma:contentTypeScope="" ma:versionID="56b3343094b6b126dc35206da57327fa">
  <xsd:schema xmlns:xsd="http://www.w3.org/2001/XMLSchema" xmlns:xs="http://www.w3.org/2001/XMLSchema" xmlns:p="http://schemas.microsoft.com/office/2006/metadata/properties" xmlns:ns1="http://schemas.microsoft.com/sharepoint/v3" xmlns:ns2="376727eb-354b-45e4-998d-f84ea079474e" xmlns:ns3="d23a570b-d7a9-49ca-a34c-8afb8206b4bf" targetNamespace="http://schemas.microsoft.com/office/2006/metadata/properties" ma:root="true" ma:fieldsID="e8145ff5232627450c84e8567ecd1f59" ns1:_="" ns2:_="" ns3:_="">
    <xsd:import namespace="http://schemas.microsoft.com/sharepoint/v3"/>
    <xsd:import namespace="376727eb-354b-45e4-998d-f84ea079474e"/>
    <xsd:import namespace="d23a570b-d7a9-49ca-a34c-8afb8206b4bf"/>
    <xsd:element name="properties">
      <xsd:complexType>
        <xsd:sequence>
          <xsd:element name="documentManagement">
            <xsd:complexType>
              <xsd:all>
                <xsd:element ref="ns1:ECDC_Description" minOccurs="0"/>
                <xsd:element ref="ns2:ECDC_DMS_Author" minOccurs="0"/>
                <xsd:element ref="ns3:m4f2abd528a9430bb1514981700fe204" minOccurs="0"/>
                <xsd:element ref="ns3:TaxCatchAll" minOccurs="0"/>
                <xsd:element ref="ns3:TaxCatchAllLabel" minOccurs="0"/>
                <xsd:element ref="ns2:ECDC_DMS_Data_Protection_Document_Type0" minOccurs="0"/>
                <xsd:element ref="ns2:ECDC_Subject_whatTaxHTField0" minOccurs="0"/>
                <xsd:element ref="ns2:ECDC_Subject_doesTaxHTField0" minOccurs="0"/>
                <xsd:element ref="ns2:ECDC_Subject_whoTaxHTField0" minOccurs="0"/>
                <xsd:element ref="ns3:ff0459edc9514eb0baaeb2ab50aaa8de" minOccurs="0"/>
                <xsd:element ref="ns3:ECDC_DMS_Meeting_Date" minOccurs="0"/>
                <xsd:element ref="ns3:TaxKeywordTaxHTField" minOccurs="0"/>
                <xsd:element ref="ns2:ECDC_DMS_Project0" minOccurs="0"/>
                <xsd:element ref="ns3:bf6f88d3567d49708e6ddfea625f3427" minOccurs="0"/>
                <xsd:element ref="ns2:ECDC_DMS_MIS_Activity_code0" minOccurs="0"/>
                <xsd:element ref="ns2:ECDC_DMS_Country0" minOccurs="0"/>
                <xsd:element ref="ns2:ECDC_DMS_Section" minOccurs="0"/>
                <xsd:element ref="ns2:ECDC_DMS_Group" minOccurs="0"/>
                <xsd:element ref="ns2:ECDC_DMS_Is_Public" minOccurs="0"/>
                <xsd:element ref="ns2:ECDC_DMS_Previous_Location" minOccurs="0"/>
                <xsd:element ref="ns2:ECDC_DMS_Previous_Creation_Date" minOccurs="0"/>
                <xsd:element ref="ns2:ECDC_Target_audience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CDC_Description" ma:index="2" nillable="true" ma:displayName="Description" ma:internalName="ECDC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6727eb-354b-45e4-998d-f84ea079474e" elementFormDefault="qualified">
    <xsd:import namespace="http://schemas.microsoft.com/office/2006/documentManagement/types"/>
    <xsd:import namespace="http://schemas.microsoft.com/office/infopath/2007/PartnerControls"/>
    <xsd:element name="ECDC_DMS_Author" ma:index="3" nillable="true" ma:displayName="Owner" ma:description="An ECDC user or group(s) of users that are responsible for the document" ma:format="Hyperlink" ma:internalName="ECDC_DMS_Author" ma:readOnly="false"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CDC_DMS_Data_Protection_Document_Type0" ma:index="8" ma:taxonomy="true" ma:internalName="ECDC_DMS_Data_Protection_Document_Type0" ma:taxonomyFieldName="ECDC_DMS_Data_Protection_Document_Type" ma:displayName="Document Type" ma:readOnly="false" ma:default="" ma:fieldId="{9d77aaf1-d091-412b-8a51-e900a9010a57}" ma:taxonomyMulti="true" ma:sspId="de887f88-4a24-49db-a549-4c3cbb517053" ma:termSetId="05694767-788d-4e99-ad07-3dd6ddb61ccc" ma:anchorId="4ffd185c-54cc-482a-be58-2890123da0aa" ma:open="false" ma:isKeyword="false">
      <xsd:complexType>
        <xsd:sequence>
          <xsd:element ref="pc:Terms" minOccurs="0" maxOccurs="1"/>
        </xsd:sequence>
      </xsd:complexType>
    </xsd:element>
    <xsd:element name="ECDC_Subject_whatTaxHTField0" ma:index="10" ma:taxonomy="true" ma:internalName="ECDC_Subject_whatTaxHTField0" ma:taxonomyFieldName="ECDC_Subject_what" ma:displayName="Topic" ma:default="" ma:fieldId="{7525aafd-95ab-48e0-925f-ead7584e2866}" ma:taxonomyMulti="true" ma:sspId="de887f88-4a24-49db-a549-4c3cbb517053" ma:termSetId="b09c8666-4e2c-4f19-91e4-8f1fe34bcccd" ma:anchorId="00000000-0000-0000-0000-000000000000" ma:open="false" ma:isKeyword="false">
      <xsd:complexType>
        <xsd:sequence>
          <xsd:element ref="pc:Terms" minOccurs="0" maxOccurs="1"/>
        </xsd:sequence>
      </xsd:complexType>
    </xsd:element>
    <xsd:element name="ECDC_Subject_doesTaxHTField0" ma:index="12" nillable="true" ma:taxonomy="true" ma:internalName="ECDC_Subject_doesTaxHTField0" ma:taxonomyFieldName="ECDC_Subject_does" ma:displayName="Activity" ma:default="" ma:fieldId="{f4f89794-25e3-44dd-a94e-7e4212ed52cb}" ma:taxonomyMulti="true" ma:sspId="de887f88-4a24-49db-a549-4c3cbb517053" ma:termSetId="380f87da-0f7e-4cf1-ad09-525006c4d164" ma:anchorId="00000000-0000-0000-0000-000000000000" ma:open="false" ma:isKeyword="false">
      <xsd:complexType>
        <xsd:sequence>
          <xsd:element ref="pc:Terms" minOccurs="0" maxOccurs="1"/>
        </xsd:sequence>
      </xsd:complexType>
    </xsd:element>
    <xsd:element name="ECDC_Subject_whoTaxHTField0" ma:index="14" nillable="true" ma:taxonomy="true" ma:internalName="ECDC_Subject_whoTaxHTField0" ma:taxonomyFieldName="ECDC_Subject_who" ma:displayName="Actor" ma:default="" ma:fieldId="{abe70a07-b4c4-4a08-b47f-19f4275c5dd3}" ma:taxonomyMulti="true" ma:sspId="de887f88-4a24-49db-a549-4c3cbb517053" ma:termSetId="725f5f6f-0471-44ec-8ccb-6de6d3e4909b" ma:anchorId="00000000-0000-0000-0000-000000000000" ma:open="false" ma:isKeyword="false">
      <xsd:complexType>
        <xsd:sequence>
          <xsd:element ref="pc:Terms" minOccurs="0" maxOccurs="1"/>
        </xsd:sequence>
      </xsd:complexType>
    </xsd:element>
    <xsd:element name="ECDC_DMS_Project0" ma:index="24" nillable="true" ma:taxonomy="true" ma:internalName="ECDC_DMS_Project0" ma:taxonomyFieldName="ECDC_DMS_Project" ma:displayName="Project" ma:readOnly="false" ma:default="" ma:fieldId="{951a5c61-3e7d-4f5e-ad41-b76025ccfaa6}" ma:taxonomyMulti="true" ma:sspId="de887f88-4a24-49db-a549-4c3cbb517053" ma:termSetId="83bc1c21-e08b-4faa-97f2-3f7a70f36fcc" ma:anchorId="00000000-0000-0000-0000-000000000000" ma:open="false" ma:isKeyword="false">
      <xsd:complexType>
        <xsd:sequence>
          <xsd:element ref="pc:Terms" minOccurs="0" maxOccurs="1"/>
        </xsd:sequence>
      </xsd:complexType>
    </xsd:element>
    <xsd:element name="ECDC_DMS_MIS_Activity_code0" ma:index="28" nillable="true" ma:taxonomy="true" ma:internalName="ECDC_DMS_MIS_Activity_code0" ma:taxonomyFieldName="ECDC_DMS_MIS_Activity_code" ma:displayName="MIS Activity code" ma:readOnly="false" ma:default="" ma:fieldId="{8cb6b235-d851-4acc-9843-ae912a313215}" ma:taxonomyMulti="true" ma:sspId="de887f88-4a24-49db-a549-4c3cbb517053" ma:termSetId="141081f5-dfc8-474c-9d5b-c9b39840f641" ma:anchorId="00000000-0000-0000-0000-000000000000" ma:open="false" ma:isKeyword="false">
      <xsd:complexType>
        <xsd:sequence>
          <xsd:element ref="pc:Terms" minOccurs="0" maxOccurs="1"/>
        </xsd:sequence>
      </xsd:complexType>
    </xsd:element>
    <xsd:element name="ECDC_DMS_Country0" ma:index="30" nillable="true" ma:taxonomy="true" ma:internalName="ECDC_DMS_Country0" ma:taxonomyFieldName="ECDC_DMS_Country" ma:displayName="Country" ma:readOnly="false" ma:default="" ma:fieldId="{55706165-e828-40c8-8ef4-7f53aaba5845}" ma:taxonomyMulti="true" ma:sspId="de887f88-4a24-49db-a549-4c3cbb517053" ma:termSetId="1ff710a1-673a-41e0-bfbc-1a0da05ecc90" ma:anchorId="00000000-0000-0000-0000-000000000000" ma:open="true" ma:isKeyword="false">
      <xsd:complexType>
        <xsd:sequence>
          <xsd:element ref="pc:Terms" minOccurs="0" maxOccurs="1"/>
        </xsd:sequence>
      </xsd:complexType>
    </xsd:element>
    <xsd:element name="ECDC_DMS_Section" ma:index="32" nillable="true" ma:displayName="Section" ma:description="Indicates the creator users ECDC Unit" ma:hidden="true" ma:internalName="ECDC_DMS_Section" ma:readOnly="false">
      <xsd:simpleType>
        <xsd:restriction base="dms:Text"/>
      </xsd:simpleType>
    </xsd:element>
    <xsd:element name="ECDC_DMS_Group" ma:index="33" nillable="true" ma:displayName="Group" ma:description="Indicates the creator users ECDC Group" ma:hidden="true" ma:internalName="ECDC_DMS_Group" ma:readOnly="false">
      <xsd:simpleType>
        <xsd:restriction base="dms:Text"/>
      </xsd:simpleType>
    </xsd:element>
    <xsd:element name="ECDC_DMS_Is_Public" ma:index="34" nillable="true" ma:displayName="Is Public" ma:default="0" ma:description="The document could be made available in external systems (Eg: Portal)" ma:internalName="ECDC_DMS_Is_Public" ma:readOnly="false">
      <xsd:simpleType>
        <xsd:restriction base="dms:Boolean"/>
      </xsd:simpleType>
    </xsd:element>
    <xsd:element name="ECDC_DMS_Previous_Location" ma:index="35" nillable="true" ma:displayName="Previous Location" ma:description="Some useful information about where the document was stored before (Eg: Shared Drives, Unit Drives, etc.)" ma:hidden="true" ma:internalName="ECDC_DMS_Previous_Location" ma:readOnly="false">
      <xsd:simpleType>
        <xsd:restriction base="dms:Text"/>
      </xsd:simpleType>
    </xsd:element>
    <xsd:element name="ECDC_DMS_Previous_Creation_Date" ma:index="36" nillable="true" ma:displayName="Previous Creation Date" ma:default="[today]" ma:description="An earlier publication date or a previous relevant date of the document" ma:hidden="true" ma:internalName="ECDC_DMS_Previous_Creation_Date" ma:readOnly="false">
      <xsd:simpleType>
        <xsd:restriction base="dms:DateTime"/>
      </xsd:simpleType>
    </xsd:element>
    <xsd:element name="ECDC_Target_audienceTaxHTField0" ma:index="37" nillable="true" ma:taxonomy="true" ma:internalName="ECDC_Target_audienceTaxHTField0" ma:taxonomyFieldName="ECDC_Target_audience" ma:displayName="Target audience" ma:default="" ma:fieldId="{234ea4f9-252c-4d49-a519-4a376f3ed4d7}" ma:taxonomyMulti="true" ma:sspId="de887f88-4a24-49db-a549-4c3cbb517053" ma:termSetId="de5002ed-06b4-47ae-8592-fd6a24aa93a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23a570b-d7a9-49ca-a34c-8afb8206b4bf" elementFormDefault="qualified">
    <xsd:import namespace="http://schemas.microsoft.com/office/2006/documentManagement/types"/>
    <xsd:import namespace="http://schemas.microsoft.com/office/infopath/2007/PartnerControls"/>
    <xsd:element name="m4f2abd528a9430bb1514981700fe204" ma:index="4" ma:taxonomy="true" ma:internalName="m4f2abd528a9430bb1514981700fe204" ma:taxonomyFieldName="ECDC_DMS_Organigramme" ma:displayName="ECDC Organigramme" ma:readOnly="false" ma:fieldId="{64f2abd5-28a9-430b-b151-4981700fe204}" ma:taxonomyMulti="true" ma:sspId="de887f88-4a24-49db-a549-4c3cbb517053" ma:termSetId="0a8715e9-9613-4f3d-9487-c066723ad7a7" ma:anchorId="00000000-0000-0000-0000-000000000000" ma:open="false" ma:isKeyword="false">
      <xsd:complexType>
        <xsd:sequence>
          <xsd:element ref="pc:Terms" minOccurs="0" maxOccurs="1"/>
        </xsd:sequence>
      </xsd:complexType>
    </xsd:element>
    <xsd:element name="TaxCatchAll" ma:index="5" nillable="true" ma:displayName="Taxonomy Catch All Column" ma:description="" ma:hidden="true" ma:list="{f540d323-f29b-4666-8500-d25439f05077}" ma:internalName="TaxCatchAll" ma:showField="CatchAllData" ma:web="376727eb-354b-45e4-998d-f84ea079474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description="" ma:hidden="true" ma:list="{f540d323-f29b-4666-8500-d25439f05077}" ma:internalName="TaxCatchAllLabel" ma:readOnly="true" ma:showField="CatchAllDataLabel" ma:web="376727eb-354b-45e4-998d-f84ea079474e">
      <xsd:complexType>
        <xsd:complexContent>
          <xsd:extension base="dms:MultiChoiceLookup">
            <xsd:sequence>
              <xsd:element name="Value" type="dms:Lookup" maxOccurs="unbounded" minOccurs="0" nillable="true"/>
            </xsd:sequence>
          </xsd:extension>
        </xsd:complexContent>
      </xsd:complexType>
    </xsd:element>
    <xsd:element name="ff0459edc9514eb0baaeb2ab50aaa8de" ma:index="16" nillable="true" ma:taxonomy="true" ma:internalName="ff0459edc9514eb0baaeb2ab50aaa8de" ma:taxonomyFieldName="Meeting_x0020_Code" ma:displayName="Meeting Code" ma:readOnly="false" ma:default="" ma:fieldId="{ff0459ed-c951-4eb0-baae-b2ab50aaa8de}" ma:sspId="de887f88-4a24-49db-a549-4c3cbb517053" ma:termSetId="edec69b4-0510-43be-8a98-012c8d4b4d60" ma:anchorId="00000000-0000-0000-0000-000000000000" ma:open="true" ma:isKeyword="false">
      <xsd:complexType>
        <xsd:sequence>
          <xsd:element ref="pc:Terms" minOccurs="0" maxOccurs="1"/>
        </xsd:sequence>
      </xsd:complexType>
    </xsd:element>
    <xsd:element name="ECDC_DMS_Meeting_Date" ma:index="18" nillable="true" ma:displayName="Meeting date" ma:description="The date of meeting (1) the document belongs to or (2) was discussed, reviewed or approved." ma:format="DateOnly" ma:internalName="ECDC_DMS_Meeting_Date" ma:readOnly="false">
      <xsd:simpleType>
        <xsd:restriction base="dms:DateTime"/>
      </xsd:simpleType>
    </xsd:element>
    <xsd:element name="TaxKeywordTaxHTField" ma:index="22" nillable="true" ma:taxonomy="true" ma:internalName="TaxKeywordTaxHTField" ma:taxonomyFieldName="TaxKeyword" ma:displayName="Additional Keywords" ma:fieldId="{23f27201-bee3-471e-b2e7-b64fd8b7ca38}" ma:taxonomyMulti="true" ma:sspId="de887f88-4a24-49db-a549-4c3cbb517053" ma:termSetId="00000000-0000-0000-0000-000000000000" ma:anchorId="00000000-0000-0000-0000-000000000000" ma:open="true" ma:isKeyword="true">
      <xsd:complexType>
        <xsd:sequence>
          <xsd:element ref="pc:Terms" minOccurs="0" maxOccurs="1"/>
        </xsd:sequence>
      </xsd:complexType>
    </xsd:element>
    <xsd:element name="bf6f88d3567d49708e6ddfea625f3427" ma:index="26" nillable="true" ma:taxonomy="true" ma:internalName="bf6f88d3567d49708e6ddfea625f3427" ma:taxonomyFieldName="DMS_x0020_Product" ma:displayName="Product" ma:readOnly="false" ma:default="" ma:fieldId="{bf6f88d3-567d-4970-8e6d-dfea625f3427}" ma:taxonomyMulti="true" ma:sspId="de887f88-4a24-49db-a549-4c3cbb517053" ma:termSetId="765c2105-95ad-4131-ade8-84f64ee0a1c3"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customXsn xmlns="http://schemas.microsoft.com/office/2006/metadata/customXsn">
  <xsnLocation/>
  <cached>True</cached>
  <openByDefault>False</openByDefault>
  <xsnScope/>
</customXsn>
</file>

<file path=customXml/item5.xml><?xml version="1.0" encoding="utf-8"?>
<?mso-contentType ?>
<SharedContentType xmlns="Microsoft.SharePoint.Taxonomy.ContentTypeSync" SourceId="de887f88-4a24-49db-a549-4c3cbb517053" ContentTypeId="0x010100F92FB91056B24E40ACCE93A804002EFF001822ADB6403249B6AC60D10F8970E85E0005237470B83C47118ED8536CE7F633F7" PreviousValue="tru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185201-C922-4202-A474-685C3E2DA1D4}">
  <ds:schemaRefs>
    <ds:schemaRef ds:uri="http://schemas.microsoft.com/sharepoint/events"/>
  </ds:schemaRefs>
</ds:datastoreItem>
</file>

<file path=customXml/itemProps2.xml><?xml version="1.0" encoding="utf-8"?>
<ds:datastoreItem xmlns:ds="http://schemas.openxmlformats.org/officeDocument/2006/customXml" ds:itemID="{226CD4CF-F62E-45F4-A7E0-50C4632F5F9D}">
  <ds:schemaRefs>
    <ds:schemaRef ds:uri="d23a570b-d7a9-49ca-a34c-8afb8206b4bf"/>
    <ds:schemaRef ds:uri="http://purl.org/dc/elements/1.1/"/>
    <ds:schemaRef ds:uri="http://schemas.openxmlformats.org/package/2006/metadata/core-properties"/>
    <ds:schemaRef ds:uri="http://schemas.microsoft.com/office/2006/metadata/properties"/>
    <ds:schemaRef ds:uri="http://purl.org/dc/terms/"/>
    <ds:schemaRef ds:uri="http://schemas.microsoft.com/office/2006/documentManagement/types"/>
    <ds:schemaRef ds:uri="http://purl.org/dc/dcmitype/"/>
    <ds:schemaRef ds:uri="http://schemas.microsoft.com/office/infopath/2007/PartnerControls"/>
    <ds:schemaRef ds:uri="376727eb-354b-45e4-998d-f84ea079474e"/>
    <ds:schemaRef ds:uri="http://schemas.microsoft.com/sharepoint/v3"/>
    <ds:schemaRef ds:uri="http://www.w3.org/XML/1998/namespace"/>
  </ds:schemaRefs>
</ds:datastoreItem>
</file>

<file path=customXml/itemProps3.xml><?xml version="1.0" encoding="utf-8"?>
<ds:datastoreItem xmlns:ds="http://schemas.openxmlformats.org/officeDocument/2006/customXml" ds:itemID="{1256F1FE-0F7A-4650-BB7B-F7804B876D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76727eb-354b-45e4-998d-f84ea079474e"/>
    <ds:schemaRef ds:uri="d23a570b-d7a9-49ca-a34c-8afb8206b4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9585C8-B1F2-4A84-85DE-4C5231C99190}">
  <ds:schemaRefs>
    <ds:schemaRef ds:uri="http://schemas.microsoft.com/office/2006/metadata/customXsn"/>
  </ds:schemaRefs>
</ds:datastoreItem>
</file>

<file path=customXml/itemProps5.xml><?xml version="1.0" encoding="utf-8"?>
<ds:datastoreItem xmlns:ds="http://schemas.openxmlformats.org/officeDocument/2006/customXml" ds:itemID="{2716BEC8-7F66-4D5B-9492-62444B9ADA6C}">
  <ds:schemaRefs>
    <ds:schemaRef ds:uri="Microsoft.SharePoint.Taxonomy.ContentTypeSync"/>
  </ds:schemaRefs>
</ds:datastoreItem>
</file>

<file path=customXml/itemProps6.xml><?xml version="1.0" encoding="utf-8"?>
<ds:datastoreItem xmlns:ds="http://schemas.openxmlformats.org/officeDocument/2006/customXml" ds:itemID="{9BFE7B75-A2D1-4BA0-88B9-60B00D8A5172}">
  <ds:schemaRefs>
    <ds:schemaRef ds:uri="http://schemas.microsoft.com/sharepoint/v3/contenttype/forms"/>
  </ds:schemaRefs>
</ds:datastoreItem>
</file>

<file path=customXml/itemProps7.xml><?xml version="1.0" encoding="utf-8"?>
<ds:datastoreItem xmlns:ds="http://schemas.openxmlformats.org/officeDocument/2006/customXml" ds:itemID="{E01F9F65-91B8-4184-9A7A-8DDC769F5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419</Words>
  <Characters>809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Request for TESSy data for research purposes</vt:lpstr>
    </vt:vector>
  </TitlesOfParts>
  <Company>ECDC</Company>
  <LinksUpToDate>false</LinksUpToDate>
  <CharactersWithSpaces>9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TESSy data for research purposes</dc:title>
  <dc:subject/>
  <dc:creator>Sharon.Mensah-Hoek@ecdc.europa.eu</dc:creator>
  <cp:keywords/>
  <dc:description/>
  <cp:lastModifiedBy>Harry Gosling</cp:lastModifiedBy>
  <cp:revision>2</cp:revision>
  <dcterms:created xsi:type="dcterms:W3CDTF">2018-04-04T11:13:00Z</dcterms:created>
  <dcterms:modified xsi:type="dcterms:W3CDTF">2018-04-04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edeeb2d6-def0-45a8-aa23-34bb959a273f</vt:lpwstr>
  </property>
  <property fmtid="{D5CDD505-2E9C-101B-9397-08002B2CF9AE}" pid="3" name="ECDC_DMS_Organigramme">
    <vt:lpwstr>660;#Data Management|69393b06-e48a-41b8-9238-b6d91fb7d629</vt:lpwstr>
  </property>
  <property fmtid="{D5CDD505-2E9C-101B-9397-08002B2CF9AE}" pid="4" name="ContentTypeId">
    <vt:lpwstr>0x010100F92FB91056B24E40ACCE93A804002EFF001822ADB6403249B6AC60D10F8970E85E0005237470B83C47118ED8536CE7F633F7001247E8AA22D4624398C9DCA7228AA274</vt:lpwstr>
  </property>
  <property fmtid="{D5CDD505-2E9C-101B-9397-08002B2CF9AE}" pid="5" name="TaxKeyword">
    <vt:lpwstr/>
  </property>
  <property fmtid="{D5CDD505-2E9C-101B-9397-08002B2CF9AE}" pid="6" name="ECDC_Subject_does">
    <vt:lpwstr/>
  </property>
  <property fmtid="{D5CDD505-2E9C-101B-9397-08002B2CF9AE}" pid="7" name="ECDC_Target_audience">
    <vt:lpwstr/>
  </property>
  <property fmtid="{D5CDD505-2E9C-101B-9397-08002B2CF9AE}" pid="8" name="ECDC_DMS_Country">
    <vt:lpwstr/>
  </property>
  <property fmtid="{D5CDD505-2E9C-101B-9397-08002B2CF9AE}" pid="9" name="ECDC_DMS_MIS_Activity_code">
    <vt:lpwstr/>
  </property>
  <property fmtid="{D5CDD505-2E9C-101B-9397-08002B2CF9AE}" pid="10" name="ECDC_DMS_Data_Protection_Document_Type">
    <vt:lpwstr>346;#Non-Classified Data Protection Document|21ef3ea8-c106-4f6a-82ff-5a55f714cc8b</vt:lpwstr>
  </property>
  <property fmtid="{D5CDD505-2E9C-101B-9397-08002B2CF9AE}" pid="11" name="ECDC_Subject_who">
    <vt:lpwstr/>
  </property>
  <property fmtid="{D5CDD505-2E9C-101B-9397-08002B2CF9AE}" pid="12" name="ECDC_DMS_Project">
    <vt:lpwstr/>
  </property>
  <property fmtid="{D5CDD505-2E9C-101B-9397-08002B2CF9AE}" pid="13" name="DMS_x0020_Product">
    <vt:lpwstr/>
  </property>
  <property fmtid="{D5CDD505-2E9C-101B-9397-08002B2CF9AE}" pid="14" name="Meeting_x0020_Code">
    <vt:lpwstr/>
  </property>
  <property fmtid="{D5CDD505-2E9C-101B-9397-08002B2CF9AE}" pid="15" name="ECDC_Subject_what">
    <vt:lpwstr>1288;#data protection|379d41ef-c6ea-446b-86f9-9afd848ce924;#4;#The European Surveillance System|1a1ef7fa-bac4-4775-8a78-20941f10d011</vt:lpwstr>
  </property>
  <property fmtid="{D5CDD505-2E9C-101B-9397-08002B2CF9AE}" pid="16" name="DMS Product">
    <vt:lpwstr/>
  </property>
  <property fmtid="{D5CDD505-2E9C-101B-9397-08002B2CF9AE}" pid="17" name="Meeting Code">
    <vt:lpwstr/>
  </property>
  <property fmtid="{D5CDD505-2E9C-101B-9397-08002B2CF9AE}" pid="18" name="ECDC_DMS_RestrictedAccess">
    <vt:lpwstr/>
  </property>
  <property fmtid="{D5CDD505-2E9C-101B-9397-08002B2CF9AE}" pid="19" name="_dlc_DocId">
    <vt:lpwstr>DMSSRS-19-131</vt:lpwstr>
  </property>
  <property fmtid="{D5CDD505-2E9C-101B-9397-08002B2CF9AE}" pid="20" name="_dlc_DocIdUrl">
    <vt:lpwstr>http://dms.ecdcnet.europa.eu/sites/srs/_layouts/15/DocIdRedir.aspx?ID=DMSSRS-19-131, DMSSRS-19-131</vt:lpwstr>
  </property>
</Properties>
</file>